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customXml/item1.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&#65279;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Java 18.9 -->
  <w:body>
    <w:tbl>
      <w:tblPr>
        <w:tblStyle w:val="TableGrid"/>
        <w:tblW w:w="11610" w:type="dxa"/>
        <w:tblInd w:w="-43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4770"/>
        <w:gridCol w:w="6840"/>
      </w:tblGrid>
      <w:tr w14:paraId="1ED40E46" w14:textId="77777777" w:rsidTr="008E4494">
        <w:tblPrEx>
          <w:tblW w:w="11610" w:type="dxa"/>
          <w:tblInd w:w="-432" w:type="dxa"/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ayout w:type="fixed"/>
          <w:tblLook w:val="04A0"/>
        </w:tblPrEx>
        <w:trPr>
          <w:trHeight w:val="9540"/>
        </w:trPr>
        <w:tc>
          <w:tcPr>
            <w:tcW w:w="4770" w:type="dxa"/>
            <w:shd w:val="clear" w:color="auto" w:fill="93CDDC" w:themeFill="accent5" w:themeFillTint="99"/>
          </w:tcPr>
          <w:p w:rsidR="0067506D" w:rsidRPr="00117799" w:rsidP="008104B6" w14:paraId="0BB33CF9" w14:textId="77777777">
            <w:pPr>
              <w:jc w:val="both"/>
              <w:rPr>
                <w:rFonts w:ascii="Times New Roman" w:hAnsi="Times New Roman" w:cs="Times New Roman"/>
                <w:noProof/>
                <w:sz w:val="44"/>
                <w:szCs w:val="44"/>
              </w:rPr>
            </w:pPr>
          </w:p>
          <w:p w:rsidR="00F605DF" w:rsidRPr="00117799" w:rsidP="00117799" w14:paraId="7636C391" w14:textId="16E1B1B0">
            <w:pPr>
              <w:jc w:val="center"/>
              <w:rPr>
                <w:rFonts w:ascii="Times New Roman" w:hAnsi="Times New Roman" w:cs="Times New Roman"/>
                <w:b/>
                <w:noProof/>
                <w:sz w:val="32"/>
                <w:szCs w:val="32"/>
              </w:rPr>
            </w:pPr>
            <w:r w:rsidRPr="00117799">
              <w:rPr>
                <w:rFonts w:ascii="Times New Roman" w:hAnsi="Times New Roman" w:cs="Times New Roman"/>
                <w:b/>
                <w:noProof/>
                <w:sz w:val="32"/>
                <w:szCs w:val="32"/>
              </w:rPr>
              <w:t xml:space="preserve">DHANESWARI </w:t>
            </w:r>
          </w:p>
          <w:p w:rsidR="00117799" w:rsidRPr="00117799" w:rsidP="00117799" w14:paraId="2DF98AD6" w14:textId="77777777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Times New Roman" w:hAnsi="Times New Roman" w:cs="Times New Roman"/>
                <w:noProof/>
                <w:sz w:val="36"/>
                <w:szCs w:val="36"/>
              </w:rPr>
            </w:pPr>
          </w:p>
          <w:p w:rsidR="00F605DF" w:rsidRPr="008E4494" w:rsidP="00117799" w14:paraId="595002A4" w14:textId="77777777">
            <w:pPr>
              <w:overflowPunct w:val="0"/>
              <w:autoSpaceDE w:val="0"/>
              <w:autoSpaceDN w:val="0"/>
              <w:adjustRightInd w:val="0"/>
              <w:jc w:val="both"/>
              <w:textAlignment w:val="baseline"/>
              <w:rPr>
                <w:rFonts w:ascii="Times New Roman" w:hAnsi="Times New Roman" w:cs="Times New Roman"/>
                <w:sz w:val="24"/>
                <w:szCs w:val="24"/>
              </w:rPr>
            </w:pPr>
            <w:r w:rsidRPr="008E4494">
              <w:rPr>
                <w:rFonts w:ascii="Times New Roman" w:hAnsi="Times New Roman" w:cs="Times New Roman"/>
                <w:sz w:val="24"/>
                <w:szCs w:val="24"/>
              </w:rPr>
              <w:t xml:space="preserve">Targeting </w:t>
            </w:r>
            <w:r w:rsidRPr="008E4494" w:rsidR="00636401">
              <w:rPr>
                <w:rFonts w:ascii="Times New Roman" w:hAnsi="Times New Roman" w:cs="Times New Roman"/>
                <w:sz w:val="24"/>
                <w:szCs w:val="24"/>
              </w:rPr>
              <w:t xml:space="preserve">strategic </w:t>
            </w:r>
            <w:r w:rsidRPr="008E4494">
              <w:rPr>
                <w:rFonts w:ascii="Times New Roman" w:hAnsi="Times New Roman" w:cs="Times New Roman"/>
                <w:sz w:val="24"/>
                <w:szCs w:val="24"/>
              </w:rPr>
              <w:t xml:space="preserve">level opportunities in </w:t>
            </w:r>
            <w:r w:rsidRPr="008E4494" w:rsidR="00A47BC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Database Administration </w:t>
            </w:r>
            <w:r w:rsidRPr="008E4494">
              <w:rPr>
                <w:rFonts w:ascii="Times New Roman" w:hAnsi="Times New Roman" w:cs="Times New Roman"/>
                <w:sz w:val="24"/>
                <w:szCs w:val="24"/>
              </w:rPr>
              <w:t>in an</w:t>
            </w:r>
            <w:r w:rsidRPr="008E4494" w:rsidR="0011779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8E4494">
              <w:rPr>
                <w:rFonts w:ascii="Times New Roman" w:hAnsi="Times New Roman" w:cs="Times New Roman"/>
                <w:sz w:val="24"/>
                <w:szCs w:val="24"/>
              </w:rPr>
              <w:t>organization of repute</w:t>
            </w:r>
          </w:p>
          <w:p w:rsidR="00A47BCF" w:rsidRPr="00117799" w:rsidP="003654E9" w14:paraId="6D8231AE" w14:textId="77777777">
            <w:pPr>
              <w:overflowPunct w:val="0"/>
              <w:autoSpaceDE w:val="0"/>
              <w:autoSpaceDN w:val="0"/>
              <w:adjustRightInd w:val="0"/>
              <w:jc w:val="center"/>
              <w:textAlignment w:val="baseline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2341A0" w:rsidRPr="00117799" w:rsidP="003654E9" w14:paraId="36B8D3D4" w14:textId="77777777">
            <w:pPr>
              <w:overflowPunct w:val="0"/>
              <w:autoSpaceDE w:val="0"/>
              <w:autoSpaceDN w:val="0"/>
              <w:adjustRightInd w:val="0"/>
              <w:jc w:val="center"/>
              <w:textAlignment w:val="baseline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F605DF" w:rsidRPr="00117799" w:rsidP="00117799" w14:paraId="6BA329FB" w14:textId="7C4AD280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Times New Roman" w:hAnsi="Times New Roman" w:cs="Times New Roman"/>
                <w:sz w:val="20"/>
                <w:szCs w:val="20"/>
              </w:rPr>
            </w:pPr>
            <w:r w:rsidRPr="008E4494">
              <w:rPr>
                <w:rFonts w:ascii="Times New Roman" w:hAnsi="Times New Roman" w:cs="Times New Roman"/>
                <w:b/>
              </w:rPr>
              <w:t xml:space="preserve">Location </w:t>
            </w:r>
            <w:r w:rsidRPr="008E4494" w:rsidR="004B6598">
              <w:rPr>
                <w:rFonts w:ascii="Times New Roman" w:hAnsi="Times New Roman" w:cs="Times New Roman"/>
                <w:b/>
              </w:rPr>
              <w:t>Preference</w:t>
            </w:r>
            <w:r w:rsidRPr="00117799" w:rsidR="004B6598">
              <w:rPr>
                <w:rFonts w:ascii="Times New Roman" w:hAnsi="Times New Roman" w:cs="Times New Roman"/>
                <w:b/>
                <w:sz w:val="20"/>
                <w:szCs w:val="20"/>
              </w:rPr>
              <w:t>: Hyderabad</w:t>
            </w:r>
          </w:p>
          <w:p w:rsidR="00F605DF" w:rsidRPr="00117799" w:rsidP="008104B6" w14:paraId="6D8E6456" w14:textId="77777777">
            <w:pPr>
              <w:overflowPunct w:val="0"/>
              <w:autoSpaceDE w:val="0"/>
              <w:autoSpaceDN w:val="0"/>
              <w:adjustRightInd w:val="0"/>
              <w:jc w:val="both"/>
              <w:textAlignment w:val="baseline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2341A0" w:rsidRPr="00117799" w:rsidP="008104B6" w14:paraId="0AAC35A6" w14:textId="77777777">
            <w:pPr>
              <w:overflowPunct w:val="0"/>
              <w:autoSpaceDE w:val="0"/>
              <w:autoSpaceDN w:val="0"/>
              <w:adjustRightInd w:val="0"/>
              <w:jc w:val="both"/>
              <w:textAlignment w:val="baseline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0152DE" w:rsidRPr="000152DE" w:rsidP="000152DE" w14:paraId="0B92E545" w14:textId="77777777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Dhaneswari</w:t>
            </w:r>
            <w:r w:rsidRPr="000152DE" w:rsidR="00132223">
              <w:rPr>
                <w:rFonts w:ascii="Times New Roman" w:hAnsi="Times New Roman"/>
                <w:b/>
              </w:rPr>
              <w:t>nathireddy</w:t>
            </w:r>
            <w:r>
              <w:rPr>
                <w:rFonts w:ascii="Times New Roman" w:hAnsi="Times New Roman"/>
                <w:b/>
              </w:rPr>
              <w:t>.dba</w:t>
            </w:r>
            <w:r w:rsidRPr="000152DE" w:rsidR="00CA7E11">
              <w:rPr>
                <w:rFonts w:ascii="Times New Roman" w:hAnsi="Times New Roman"/>
                <w:b/>
              </w:rPr>
              <w:t>@gmail.com</w:t>
            </w:r>
          </w:p>
          <w:p w:rsidR="000152DE" w:rsidP="000152DE" w14:paraId="1D7231E1" w14:textId="77777777">
            <w:pPr>
              <w:ind w:left="360"/>
              <w:rPr>
                <w:rFonts w:ascii="Times New Roman" w:hAnsi="Times New Roman" w:cs="Times New Roman"/>
                <w:b/>
              </w:rPr>
            </w:pPr>
          </w:p>
          <w:p w:rsidR="00F605DF" w:rsidRPr="000152DE" w:rsidP="000152DE" w14:paraId="40F045DA" w14:textId="77777777">
            <w:pPr>
              <w:ind w:left="360"/>
              <w:rPr>
                <w:rFonts w:ascii="Times New Roman" w:hAnsi="Times New Roman"/>
                <w:b/>
              </w:rPr>
            </w:pPr>
            <w:r w:rsidRPr="008E4494">
              <w:rPr>
                <w:noProof/>
              </w:rPr>
              <w:drawing>
                <wp:inline distT="0" distB="0" distL="0" distR="0">
                  <wp:extent cx="180975" cy="180975"/>
                  <wp:effectExtent l="0" t="0" r="9525" b="9525"/>
                  <wp:docPr id="18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70222072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xmlns:r="http://schemas.openxmlformats.org/officeDocument/2006/relationships" r:embed="rId5">
                            <a:extLst>
                              <a:ext xmlns:a="http://schemas.openxmlformats.org/drawingml/2006/main"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0975" cy="1809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0152DE">
              <w:rPr>
                <w:rFonts w:ascii="Times New Roman" w:hAnsi="Times New Roman" w:cs="Times New Roman"/>
                <w:b/>
              </w:rPr>
              <w:t xml:space="preserve"> </w:t>
            </w:r>
            <w:r w:rsidRPr="000152DE">
              <w:rPr>
                <w:rFonts w:ascii="Times New Roman" w:hAnsi="Times New Roman"/>
                <w:b/>
              </w:rPr>
              <w:t>+</w:t>
            </w:r>
            <w:r w:rsidRPr="000152DE" w:rsidR="00132223">
              <w:rPr>
                <w:rFonts w:ascii="Times New Roman" w:hAnsi="Times New Roman"/>
                <w:b/>
              </w:rPr>
              <w:t>91-7306677779</w:t>
            </w:r>
          </w:p>
          <w:p w:rsidR="00F605DF" w:rsidRPr="00117799" w:rsidP="008104B6" w14:paraId="5CB4901D" w14:textId="77777777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132223" w:rsidRPr="00117799" w:rsidP="008104B6" w14:paraId="16099329" w14:textId="77777777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132223" w:rsidRPr="00117799" w:rsidP="008104B6" w14:paraId="085F5195" w14:textId="77777777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132223" w:rsidRPr="00117799" w:rsidP="008104B6" w14:paraId="4BC971C2" w14:textId="77777777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tbl>
            <w:tblPr>
              <w:tblStyle w:val="TableGrid"/>
              <w:tblW w:w="4932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/>
            </w:tblPr>
            <w:tblGrid>
              <w:gridCol w:w="3852"/>
              <w:gridCol w:w="1080"/>
            </w:tblGrid>
            <w:tr w14:paraId="16A2B2ED" w14:textId="77777777" w:rsidTr="003C72BF">
              <w:tblPrEx>
                <w:tblW w:w="4932" w:type="dxa"/>
                <w:tblBorders>
                  <w:top w:val="none" w:sz="0" w:space="0" w:color="auto"/>
                  <w:left w:val="none" w:sz="0" w:space="0" w:color="auto"/>
                  <w:bottom w:val="none" w:sz="0" w:space="0" w:color="auto"/>
                  <w:right w:val="none" w:sz="0" w:space="0" w:color="auto"/>
                  <w:insideH w:val="none" w:sz="0" w:space="0" w:color="auto"/>
                  <w:insideV w:val="none" w:sz="0" w:space="0" w:color="auto"/>
                </w:tblBorders>
                <w:tblLayout w:type="fixed"/>
                <w:tblLook w:val="04A0"/>
              </w:tblPrEx>
              <w:trPr>
                <w:trHeight w:val="63"/>
              </w:trPr>
              <w:tc>
                <w:tcPr>
                  <w:tcW w:w="3852" w:type="dxa"/>
                </w:tcPr>
                <w:p w:rsidR="00F605DF" w:rsidRPr="00117799" w:rsidP="00CF37B2" w14:paraId="0A1DF4E6" w14:textId="77777777">
                  <w:pPr>
                    <w:rPr>
                      <w:rFonts w:ascii="Times New Roman" w:hAnsi="Times New Roman" w:cs="Times New Roman"/>
                      <w:b/>
                      <w:sz w:val="10"/>
                      <w:szCs w:val="18"/>
                    </w:rPr>
                  </w:pPr>
                  <w:r w:rsidRPr="00117799">
                    <w:rPr>
                      <w:rFonts w:ascii="Times New Roman" w:hAnsi="Times New Roman" w:cs="Times New Roman"/>
                      <w:sz w:val="18"/>
                      <w:szCs w:val="18"/>
                    </w:rPr>
                    <w:br/>
                  </w:r>
                  <w:r w:rsidRPr="00117799">
                    <w:rPr>
                      <w:rFonts w:ascii="Times New Roman" w:hAnsi="Times New Roman" w:cs="Times New Roman"/>
                      <w:noProof/>
                      <w:color w:val="232345"/>
                      <w:sz w:val="28"/>
                      <w:szCs w:val="28"/>
                    </w:rPr>
                    <w:drawing>
                      <wp:inline distT="0" distB="0" distL="0" distR="0">
                        <wp:extent cx="228600" cy="228600"/>
                        <wp:effectExtent l="0" t="0" r="0" b="0"/>
                        <wp:docPr id="11" name="Picture 11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6272026" name="keyflat-grey.png"/>
                                <pic:cNvPicPr/>
                              </pic:nvPicPr>
                              <pic:blipFill>
                                <a:blip xmlns:r="http://schemas.openxmlformats.org/officeDocument/2006/relationships" r:embed="rId6">
                                  <a:biLevel thresh="50000"/>
                                  <a:extLst>
                                    <a:ext xmlns:a="http://schemas.openxmlformats.org/drawingml/2006/main"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28600" cy="2286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 w:rsidRPr="00117799">
                    <w:rPr>
                      <w:rFonts w:ascii="Times New Roman" w:hAnsi="Times New Roman" w:cs="Times New Roman"/>
                      <w:b/>
                      <w:sz w:val="28"/>
                      <w:szCs w:val="28"/>
                    </w:rPr>
                    <w:t>Core Competencies</w:t>
                  </w:r>
                  <w:r w:rsidRPr="00117799">
                    <w:rPr>
                      <w:rFonts w:ascii="Times New Roman" w:hAnsi="Times New Roman" w:cs="Times New Roman"/>
                      <w:sz w:val="28"/>
                      <w:szCs w:val="28"/>
                    </w:rPr>
                    <w:br/>
                  </w:r>
                </w:p>
              </w:tc>
              <w:tc>
                <w:tcPr>
                  <w:tcW w:w="1080" w:type="dxa"/>
                </w:tcPr>
                <w:p w:rsidR="00F605DF" w:rsidRPr="00117799" w:rsidP="008104B6" w14:paraId="3A48D1BB" w14:textId="77777777">
                  <w:pPr>
                    <w:ind w:left="-108"/>
                    <w:jc w:val="both"/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</w:p>
              </w:tc>
            </w:tr>
            <w:tr w14:paraId="676CB0D1" w14:textId="77777777" w:rsidTr="003C72BF">
              <w:tblPrEx>
                <w:tblW w:w="4932" w:type="dxa"/>
                <w:tblLayout w:type="fixed"/>
                <w:tblLook w:val="04A0"/>
              </w:tblPrEx>
              <w:trPr>
                <w:gridAfter w:val="1"/>
                <w:wAfter w:w="1080" w:type="dxa"/>
                <w:trHeight w:val="379"/>
              </w:trPr>
              <w:tc>
                <w:tcPr>
                  <w:tcW w:w="3852" w:type="dxa"/>
                  <w:vMerge w:val="restart"/>
                  <w:hideMark/>
                </w:tcPr>
                <w:p w:rsidR="000152DE" w:rsidRPr="000152DE" w:rsidP="000152DE" w14:paraId="7AB6E637" w14:textId="77777777">
                  <w:pPr>
                    <w:pStyle w:val="ListParagraph"/>
                    <w:numPr>
                      <w:ilvl w:val="0"/>
                      <w:numId w:val="3"/>
                    </w:numPr>
                    <w:spacing w:line="360" w:lineRule="auto"/>
                    <w:rPr>
                      <w:rFonts w:ascii="Times New Roman" w:hAnsi="Times New Roman"/>
                      <w:b/>
                      <w:lang w:val="en-GB"/>
                    </w:rPr>
                  </w:pPr>
                  <w:r w:rsidRPr="008E4494">
                    <w:rPr>
                      <w:rFonts w:ascii="Times New Roman" w:hAnsi="Times New Roman"/>
                    </w:rPr>
                    <w:t>Database Administration</w:t>
                  </w:r>
                </w:p>
                <w:p w:rsidR="000152DE" w:rsidP="000152DE" w14:paraId="55AACE0E" w14:textId="611456E3">
                  <w:pPr>
                    <w:pStyle w:val="ListParagraph"/>
                    <w:numPr>
                      <w:ilvl w:val="0"/>
                      <w:numId w:val="3"/>
                    </w:numPr>
                    <w:spacing w:line="360" w:lineRule="auto"/>
                    <w:rPr>
                      <w:rFonts w:ascii="Times New Roman" w:hAnsi="Times New Roman"/>
                    </w:rPr>
                  </w:pPr>
                  <w:r w:rsidRPr="008E4494">
                    <w:rPr>
                      <w:rFonts w:ascii="Times New Roman" w:hAnsi="Times New Roman"/>
                    </w:rPr>
                    <w:t>Upgrades &amp; Migrations</w:t>
                  </w:r>
                </w:p>
                <w:p w:rsidR="007924ED" w:rsidRPr="000152DE" w:rsidP="000152DE" w14:paraId="64563301" w14:textId="0C5572C5">
                  <w:pPr>
                    <w:pStyle w:val="ListParagraph"/>
                    <w:numPr>
                      <w:ilvl w:val="0"/>
                      <w:numId w:val="3"/>
                    </w:numPr>
                    <w:spacing w:line="360" w:lineRule="auto"/>
                    <w:rPr>
                      <w:rFonts w:ascii="Times New Roman" w:hAnsi="Times New Roman"/>
                    </w:rPr>
                  </w:pPr>
                  <w:r>
                    <w:rPr>
                      <w:rFonts w:ascii="Times New Roman" w:hAnsi="Times New Roman"/>
                    </w:rPr>
                    <w:t>database migration to AWS</w:t>
                  </w:r>
                </w:p>
                <w:p w:rsidR="00A52656" w:rsidRPr="008E4494" w:rsidP="000152DE" w14:paraId="14AFD584" w14:textId="77777777">
                  <w:pPr>
                    <w:pStyle w:val="ListParagraph"/>
                    <w:numPr>
                      <w:ilvl w:val="0"/>
                      <w:numId w:val="3"/>
                    </w:numPr>
                    <w:spacing w:line="360" w:lineRule="auto"/>
                    <w:rPr>
                      <w:rFonts w:ascii="Times New Roman" w:hAnsi="Times New Roman"/>
                    </w:rPr>
                  </w:pPr>
                  <w:r w:rsidRPr="008E4494">
                    <w:rPr>
                      <w:rFonts w:ascii="Times New Roman" w:hAnsi="Times New Roman"/>
                    </w:rPr>
                    <w:t>Performance Tuning</w:t>
                  </w:r>
                </w:p>
                <w:p w:rsidR="00A52656" w:rsidRPr="008E4494" w:rsidP="000152DE" w14:paraId="389EE80B" w14:textId="77777777">
                  <w:pPr>
                    <w:pStyle w:val="ListParagraph"/>
                    <w:numPr>
                      <w:ilvl w:val="0"/>
                      <w:numId w:val="3"/>
                    </w:numPr>
                    <w:spacing w:line="360" w:lineRule="auto"/>
                    <w:rPr>
                      <w:rFonts w:ascii="Times New Roman" w:hAnsi="Times New Roman"/>
                    </w:rPr>
                  </w:pPr>
                  <w:r w:rsidRPr="008E4494">
                    <w:rPr>
                      <w:rFonts w:ascii="Times New Roman" w:hAnsi="Times New Roman"/>
                    </w:rPr>
                    <w:t>DBA Engineering</w:t>
                  </w:r>
                </w:p>
                <w:p w:rsidR="00A52656" w:rsidRPr="008E4494" w:rsidP="000152DE" w14:paraId="4338C596" w14:textId="77777777">
                  <w:pPr>
                    <w:pStyle w:val="ListParagraph"/>
                    <w:numPr>
                      <w:ilvl w:val="0"/>
                      <w:numId w:val="3"/>
                    </w:numPr>
                    <w:spacing w:line="360" w:lineRule="auto"/>
                    <w:rPr>
                      <w:rFonts w:ascii="Times New Roman" w:hAnsi="Times New Roman"/>
                    </w:rPr>
                  </w:pPr>
                  <w:r w:rsidRPr="008E4494">
                    <w:rPr>
                      <w:rFonts w:ascii="Times New Roman" w:hAnsi="Times New Roman"/>
                    </w:rPr>
                    <w:t>Data Back-up &amp; Recovery</w:t>
                  </w:r>
                </w:p>
                <w:p w:rsidR="00A52656" w:rsidRPr="008E4494" w:rsidP="000152DE" w14:paraId="7400F24A" w14:textId="77777777">
                  <w:pPr>
                    <w:pStyle w:val="ListParagraph"/>
                    <w:numPr>
                      <w:ilvl w:val="0"/>
                      <w:numId w:val="3"/>
                    </w:numPr>
                    <w:spacing w:line="360" w:lineRule="auto"/>
                    <w:rPr>
                      <w:rFonts w:ascii="Times New Roman" w:hAnsi="Times New Roman"/>
                    </w:rPr>
                  </w:pPr>
                  <w:r w:rsidRPr="008E4494">
                    <w:rPr>
                      <w:rFonts w:ascii="Times New Roman" w:hAnsi="Times New Roman"/>
                    </w:rPr>
                    <w:t>Disaster Recovery</w:t>
                  </w:r>
                </w:p>
                <w:p w:rsidR="00A52656" w:rsidRPr="008E4494" w:rsidP="000152DE" w14:paraId="635C092D" w14:textId="77777777">
                  <w:pPr>
                    <w:pStyle w:val="ListParagraph"/>
                    <w:numPr>
                      <w:ilvl w:val="0"/>
                      <w:numId w:val="3"/>
                    </w:numPr>
                    <w:spacing w:line="360" w:lineRule="auto"/>
                    <w:rPr>
                      <w:rFonts w:ascii="Times New Roman" w:hAnsi="Times New Roman"/>
                    </w:rPr>
                  </w:pPr>
                  <w:r w:rsidRPr="008E4494">
                    <w:rPr>
                      <w:rFonts w:ascii="Times New Roman" w:hAnsi="Times New Roman"/>
                    </w:rPr>
                    <w:t>Cross-functional Coordination</w:t>
                  </w:r>
                </w:p>
                <w:p w:rsidR="007E55A9" w:rsidRPr="008E4494" w:rsidP="000152DE" w14:paraId="5CD8ECC5" w14:textId="77777777">
                  <w:pPr>
                    <w:pStyle w:val="ListParagraph"/>
                    <w:numPr>
                      <w:ilvl w:val="0"/>
                      <w:numId w:val="3"/>
                    </w:numPr>
                    <w:spacing w:line="360" w:lineRule="auto"/>
                    <w:rPr>
                      <w:rFonts w:ascii="Times New Roman" w:hAnsi="Times New Roman"/>
                    </w:rPr>
                  </w:pPr>
                  <w:r w:rsidRPr="008E4494">
                    <w:rPr>
                      <w:rFonts w:ascii="Times New Roman" w:hAnsi="Times New Roman"/>
                    </w:rPr>
                    <w:t>Troubleshooting</w:t>
                  </w:r>
                </w:p>
                <w:p w:rsidR="007E55A9" w:rsidRPr="008E4494" w:rsidP="000152DE" w14:paraId="09003137" w14:textId="77777777">
                  <w:pPr>
                    <w:pStyle w:val="ListParagraph"/>
                    <w:numPr>
                      <w:ilvl w:val="0"/>
                      <w:numId w:val="3"/>
                    </w:numPr>
                    <w:spacing w:line="360" w:lineRule="auto"/>
                    <w:rPr>
                      <w:rFonts w:ascii="Times New Roman" w:hAnsi="Times New Roman"/>
                      <w:b/>
                      <w:lang w:val="en-GB"/>
                    </w:rPr>
                  </w:pPr>
                  <w:r w:rsidRPr="008E4494">
                    <w:rPr>
                      <w:rFonts w:ascii="Times New Roman" w:hAnsi="Times New Roman"/>
                    </w:rPr>
                    <w:t>Installation &amp; Configuration</w:t>
                  </w:r>
                </w:p>
              </w:tc>
            </w:tr>
            <w:tr w14:paraId="6E4656FB" w14:textId="77777777" w:rsidTr="003C72BF">
              <w:tblPrEx>
                <w:tblW w:w="4932" w:type="dxa"/>
                <w:tblLayout w:type="fixed"/>
                <w:tblLook w:val="04A0"/>
              </w:tblPrEx>
              <w:trPr>
                <w:trHeight w:val="360"/>
              </w:trPr>
              <w:tc>
                <w:tcPr>
                  <w:tcW w:w="3852" w:type="dxa"/>
                  <w:vMerge/>
                  <w:hideMark/>
                </w:tcPr>
                <w:p w:rsidR="00157685" w:rsidRPr="008E4494" w:rsidP="008104B6" w14:paraId="4FC837B6" w14:textId="77777777">
                  <w:pPr>
                    <w:ind w:hanging="468"/>
                    <w:jc w:val="both"/>
                    <w:rPr>
                      <w:rFonts w:ascii="Times New Roman" w:hAnsi="Times New Roman" w:cs="Times New Roman"/>
                      <w:b/>
                    </w:rPr>
                  </w:pPr>
                </w:p>
              </w:tc>
              <w:tc>
                <w:tcPr>
                  <w:tcW w:w="1080" w:type="dxa"/>
                </w:tcPr>
                <w:p w:rsidR="00157685" w:rsidRPr="008E4494" w:rsidP="008104B6" w14:paraId="4F0E2FA3" w14:textId="77777777">
                  <w:pPr>
                    <w:ind w:hanging="468"/>
                    <w:jc w:val="both"/>
                    <w:rPr>
                      <w:rFonts w:ascii="Times New Roman" w:hAnsi="Times New Roman" w:cs="Times New Roman"/>
                    </w:rPr>
                  </w:pPr>
                </w:p>
              </w:tc>
            </w:tr>
            <w:tr w14:paraId="4E3BF56E" w14:textId="77777777" w:rsidTr="003C72BF">
              <w:tblPrEx>
                <w:tblW w:w="4932" w:type="dxa"/>
                <w:tblLayout w:type="fixed"/>
                <w:tblLook w:val="04A0"/>
              </w:tblPrEx>
              <w:trPr>
                <w:trHeight w:val="378"/>
              </w:trPr>
              <w:tc>
                <w:tcPr>
                  <w:tcW w:w="3852" w:type="dxa"/>
                  <w:vMerge/>
                  <w:hideMark/>
                </w:tcPr>
                <w:p w:rsidR="00157685" w:rsidRPr="008E4494" w:rsidP="008104B6" w14:paraId="1B83C210" w14:textId="77777777">
                  <w:pPr>
                    <w:ind w:hanging="468"/>
                    <w:jc w:val="both"/>
                    <w:rPr>
                      <w:rFonts w:ascii="Times New Roman" w:hAnsi="Times New Roman" w:cs="Times New Roman"/>
                      <w:b/>
                    </w:rPr>
                  </w:pPr>
                </w:p>
              </w:tc>
              <w:tc>
                <w:tcPr>
                  <w:tcW w:w="1080" w:type="dxa"/>
                </w:tcPr>
                <w:p w:rsidR="00157685" w:rsidRPr="008E4494" w:rsidP="008104B6" w14:paraId="28B8A26D" w14:textId="77777777">
                  <w:pPr>
                    <w:ind w:hanging="468"/>
                    <w:jc w:val="both"/>
                    <w:rPr>
                      <w:rFonts w:ascii="Times New Roman" w:hAnsi="Times New Roman" w:cs="Times New Roman"/>
                    </w:rPr>
                  </w:pPr>
                </w:p>
              </w:tc>
            </w:tr>
            <w:tr w14:paraId="5B7144CC" w14:textId="77777777" w:rsidTr="003C72BF">
              <w:tblPrEx>
                <w:tblW w:w="4932" w:type="dxa"/>
                <w:tblLayout w:type="fixed"/>
                <w:tblLook w:val="04A0"/>
              </w:tblPrEx>
              <w:trPr>
                <w:trHeight w:val="360"/>
              </w:trPr>
              <w:tc>
                <w:tcPr>
                  <w:tcW w:w="3852" w:type="dxa"/>
                  <w:vMerge/>
                  <w:hideMark/>
                </w:tcPr>
                <w:p w:rsidR="00157685" w:rsidRPr="008E4494" w:rsidP="008104B6" w14:paraId="6D4361E3" w14:textId="77777777">
                  <w:pPr>
                    <w:ind w:hanging="468"/>
                    <w:jc w:val="both"/>
                    <w:rPr>
                      <w:rFonts w:ascii="Times New Roman" w:hAnsi="Times New Roman" w:cs="Times New Roman"/>
                      <w:b/>
                      <w:lang w:val="en-GB"/>
                    </w:rPr>
                  </w:pPr>
                </w:p>
              </w:tc>
              <w:tc>
                <w:tcPr>
                  <w:tcW w:w="1080" w:type="dxa"/>
                </w:tcPr>
                <w:p w:rsidR="00157685" w:rsidRPr="008E4494" w:rsidP="008104B6" w14:paraId="4D0F3501" w14:textId="77777777">
                  <w:pPr>
                    <w:ind w:hanging="468"/>
                    <w:jc w:val="both"/>
                    <w:rPr>
                      <w:rFonts w:ascii="Times New Roman" w:hAnsi="Times New Roman" w:cs="Times New Roman"/>
                    </w:rPr>
                  </w:pPr>
                </w:p>
              </w:tc>
            </w:tr>
            <w:tr w14:paraId="667F2B59" w14:textId="77777777" w:rsidTr="003C72BF">
              <w:tblPrEx>
                <w:tblW w:w="4932" w:type="dxa"/>
                <w:tblLayout w:type="fixed"/>
                <w:tblLook w:val="04A0"/>
              </w:tblPrEx>
              <w:trPr>
                <w:trHeight w:val="621"/>
              </w:trPr>
              <w:tc>
                <w:tcPr>
                  <w:tcW w:w="3852" w:type="dxa"/>
                  <w:vMerge/>
                </w:tcPr>
                <w:p w:rsidR="00157685" w:rsidRPr="008E4494" w:rsidP="008104B6" w14:paraId="2369335B" w14:textId="77777777">
                  <w:pPr>
                    <w:ind w:hanging="468"/>
                    <w:jc w:val="both"/>
                    <w:rPr>
                      <w:rFonts w:ascii="Times New Roman" w:hAnsi="Times New Roman" w:cs="Times New Roman"/>
                      <w:b/>
                      <w:lang w:val="en-GB"/>
                    </w:rPr>
                  </w:pPr>
                </w:p>
              </w:tc>
              <w:tc>
                <w:tcPr>
                  <w:tcW w:w="1080" w:type="dxa"/>
                </w:tcPr>
                <w:p w:rsidR="00157685" w:rsidRPr="008E4494" w:rsidP="008104B6" w14:paraId="15E3FD75" w14:textId="77777777">
                  <w:pPr>
                    <w:ind w:hanging="468"/>
                    <w:jc w:val="both"/>
                    <w:rPr>
                      <w:rFonts w:ascii="Times New Roman" w:hAnsi="Times New Roman" w:cs="Times New Roman"/>
                      <w:noProof/>
                    </w:rPr>
                  </w:pPr>
                </w:p>
              </w:tc>
            </w:tr>
            <w:tr w14:paraId="02C4ADBE" w14:textId="77777777" w:rsidTr="003C72BF">
              <w:tblPrEx>
                <w:tblW w:w="4932" w:type="dxa"/>
                <w:tblLayout w:type="fixed"/>
                <w:tblLook w:val="04A0"/>
              </w:tblPrEx>
              <w:trPr>
                <w:trHeight w:val="360"/>
              </w:trPr>
              <w:tc>
                <w:tcPr>
                  <w:tcW w:w="3852" w:type="dxa"/>
                  <w:vMerge/>
                </w:tcPr>
                <w:p w:rsidR="00157685" w:rsidRPr="008E4494" w:rsidP="008104B6" w14:paraId="37AED7DD" w14:textId="77777777">
                  <w:pPr>
                    <w:ind w:hanging="468"/>
                    <w:jc w:val="both"/>
                    <w:rPr>
                      <w:rFonts w:ascii="Times New Roman" w:hAnsi="Times New Roman" w:cs="Times New Roman"/>
                      <w:b/>
                      <w:noProof/>
                    </w:rPr>
                  </w:pPr>
                </w:p>
              </w:tc>
              <w:tc>
                <w:tcPr>
                  <w:tcW w:w="1080" w:type="dxa"/>
                </w:tcPr>
                <w:p w:rsidR="00157685" w:rsidRPr="008E4494" w:rsidP="008104B6" w14:paraId="499C0DA7" w14:textId="77777777">
                  <w:pPr>
                    <w:ind w:hanging="468"/>
                    <w:jc w:val="both"/>
                    <w:rPr>
                      <w:rFonts w:ascii="Times New Roman" w:hAnsi="Times New Roman" w:cs="Times New Roman"/>
                      <w:noProof/>
                    </w:rPr>
                  </w:pPr>
                </w:p>
              </w:tc>
            </w:tr>
          </w:tbl>
          <w:p w:rsidR="00F605DF" w:rsidRPr="008E4494" w:rsidP="008104B6" w14:paraId="4E49FEFB" w14:textId="77777777">
            <w:pPr>
              <w:ind w:left="-108" w:firstLine="270"/>
              <w:jc w:val="both"/>
              <w:rPr>
                <w:rFonts w:ascii="Times New Roman" w:hAnsi="Times New Roman" w:cs="Times New Roman"/>
              </w:rPr>
            </w:pPr>
          </w:p>
          <w:p w:rsidR="00106845" w:rsidRPr="008E4494" w:rsidP="008104B6" w14:paraId="07C7BC6E" w14:textId="77777777">
            <w:pPr>
              <w:ind w:left="-108" w:firstLine="270"/>
              <w:jc w:val="both"/>
              <w:rPr>
                <w:rFonts w:ascii="Times New Roman" w:hAnsi="Times New Roman" w:cs="Times New Roman"/>
              </w:rPr>
            </w:pPr>
          </w:p>
          <w:p w:rsidR="00106845" w:rsidRPr="008E4494" w:rsidP="008104B6" w14:paraId="149478E4" w14:textId="77777777">
            <w:pPr>
              <w:ind w:left="-108" w:firstLine="270"/>
              <w:jc w:val="both"/>
              <w:rPr>
                <w:rFonts w:ascii="Times New Roman" w:hAnsi="Times New Roman" w:cs="Times New Roman"/>
              </w:rPr>
            </w:pPr>
          </w:p>
          <w:p w:rsidR="00106845" w:rsidRPr="008E4494" w:rsidP="008104B6" w14:paraId="1EEE8DC2" w14:textId="77777777">
            <w:pPr>
              <w:ind w:left="-108" w:firstLine="270"/>
              <w:jc w:val="both"/>
              <w:rPr>
                <w:rFonts w:ascii="Times New Roman" w:hAnsi="Times New Roman" w:cs="Times New Roman"/>
              </w:rPr>
            </w:pPr>
          </w:p>
          <w:p w:rsidR="00106845" w:rsidRPr="008E4494" w:rsidP="008E4494" w14:paraId="40C11787" w14:textId="77777777">
            <w:pPr>
              <w:tabs>
                <w:tab w:val="left" w:pos="2850"/>
              </w:tabs>
              <w:ind w:left="-108" w:firstLine="270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ab/>
            </w:r>
          </w:p>
          <w:p w:rsidR="00106845" w:rsidRPr="008E4494" w:rsidP="008104B6" w14:paraId="4AB07DE5" w14:textId="77777777">
            <w:pPr>
              <w:ind w:left="-108" w:firstLine="270"/>
              <w:jc w:val="both"/>
              <w:rPr>
                <w:rFonts w:ascii="Times New Roman" w:hAnsi="Times New Roman" w:cs="Times New Roman"/>
              </w:rPr>
            </w:pPr>
          </w:p>
          <w:p w:rsidR="00F605DF" w:rsidRPr="00117799" w:rsidP="008104B6" w14:paraId="6FDA8A96" w14:textId="77777777">
            <w:pPr>
              <w:jc w:val="both"/>
              <w:rPr>
                <w:rFonts w:ascii="Times New Roman" w:hAnsi="Times New Roman" w:cs="Times New Roman"/>
                <w:sz w:val="8"/>
                <w:szCs w:val="28"/>
              </w:rPr>
            </w:pPr>
          </w:p>
          <w:p w:rsidR="00F605DF" w:rsidRPr="00117799" w:rsidP="008104B6" w14:paraId="2E0398E0" w14:textId="77777777">
            <w:pPr>
              <w:jc w:val="both"/>
              <w:rPr>
                <w:rFonts w:ascii="Times New Roman" w:hAnsi="Times New Roman" w:cs="Times New Roman"/>
                <w:sz w:val="8"/>
                <w:szCs w:val="28"/>
              </w:rPr>
            </w:pPr>
          </w:p>
          <w:p w:rsidR="00F605DF" w:rsidRPr="00117799" w:rsidP="008104B6" w14:paraId="5B0C90EE" w14:textId="77777777">
            <w:pPr>
              <w:jc w:val="both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117799">
              <w:rPr>
                <w:rFonts w:ascii="Times New Roman" w:hAnsi="Times New Roman" w:cs="Times New Roman"/>
                <w:noProof/>
                <w:color w:val="232345"/>
                <w:sz w:val="28"/>
                <w:szCs w:val="28"/>
              </w:rPr>
              <w:drawing>
                <wp:inline distT="0" distB="0" distL="0" distR="0">
                  <wp:extent cx="228600" cy="228600"/>
                  <wp:effectExtent l="0" t="0" r="0" b="0"/>
                  <wp:docPr id="50" name="Picture 5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93219207" name="keyflat-grey.png"/>
                          <pic:cNvPicPr/>
                        </pic:nvPicPr>
                        <pic:blipFill>
                          <a:blip xmlns:r="http://schemas.openxmlformats.org/officeDocument/2006/relationships" r:embed="rId6">
                            <a:biLevel thresh="50000"/>
                            <a:extLst>
                              <a:ext xmlns:a="http://schemas.openxmlformats.org/drawingml/2006/main"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" cy="228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117799" w:rsidR="00157685">
              <w:rPr>
                <w:rFonts w:ascii="Times New Roman" w:hAnsi="Times New Roman" w:cs="Times New Roman"/>
                <w:b/>
                <w:sz w:val="28"/>
                <w:szCs w:val="28"/>
              </w:rPr>
              <w:t>Technical</w:t>
            </w:r>
            <w:r w:rsidRPr="00117799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Skills</w:t>
            </w:r>
          </w:p>
          <w:p w:rsidR="00F9186C" w:rsidRPr="00117799" w:rsidP="008104B6" w14:paraId="0C20E636" w14:textId="77777777">
            <w:pPr>
              <w:jc w:val="both"/>
              <w:rPr>
                <w:rFonts w:ascii="Times New Roman" w:hAnsi="Times New Roman" w:cs="Times New Roman"/>
                <w:sz w:val="20"/>
                <w:szCs w:val="28"/>
              </w:rPr>
            </w:pPr>
          </w:p>
          <w:p w:rsidR="00A30F41" w:rsidRPr="008E4494" w:rsidP="00A41C65" w14:paraId="652C60BC" w14:textId="05740F83">
            <w:pPr>
              <w:pStyle w:val="ListParagraph"/>
              <w:numPr>
                <w:ilvl w:val="0"/>
                <w:numId w:val="3"/>
              </w:numPr>
              <w:spacing w:line="360" w:lineRule="auto"/>
              <w:rPr>
                <w:rFonts w:ascii="Times New Roman" w:hAnsi="Times New Roman"/>
              </w:rPr>
            </w:pPr>
            <w:r w:rsidRPr="008E4494">
              <w:rPr>
                <w:rFonts w:ascii="Times New Roman" w:hAnsi="Times New Roman"/>
                <w:b/>
              </w:rPr>
              <w:t>Operating Systems:</w:t>
            </w:r>
            <w:r w:rsidRPr="008E4494">
              <w:rPr>
                <w:rFonts w:ascii="Times New Roman" w:hAnsi="Times New Roman"/>
              </w:rPr>
              <w:t xml:space="preserve"> Windows Family (2008/2012</w:t>
            </w:r>
            <w:r w:rsidR="00525E9F">
              <w:rPr>
                <w:rFonts w:ascii="Times New Roman" w:hAnsi="Times New Roman"/>
              </w:rPr>
              <w:t>/2019 Standard</w:t>
            </w:r>
            <w:r w:rsidRPr="008E4494">
              <w:rPr>
                <w:rFonts w:ascii="Times New Roman" w:hAnsi="Times New Roman"/>
              </w:rPr>
              <w:t>)</w:t>
            </w:r>
          </w:p>
          <w:p w:rsidR="00A30F41" w:rsidRPr="008E4494" w:rsidP="00A41C65" w14:paraId="7287F232" w14:textId="77777777">
            <w:pPr>
              <w:pStyle w:val="ListParagraph"/>
              <w:numPr>
                <w:ilvl w:val="0"/>
                <w:numId w:val="3"/>
              </w:numPr>
              <w:spacing w:line="360" w:lineRule="auto"/>
              <w:rPr>
                <w:rFonts w:ascii="Times New Roman" w:hAnsi="Times New Roman"/>
              </w:rPr>
            </w:pPr>
            <w:r w:rsidRPr="008E4494">
              <w:rPr>
                <w:rFonts w:ascii="Times New Roman" w:hAnsi="Times New Roman"/>
                <w:b/>
              </w:rPr>
              <w:t>Languages:</w:t>
            </w:r>
            <w:r w:rsidRPr="008E4494">
              <w:rPr>
                <w:rFonts w:ascii="Times New Roman" w:hAnsi="Times New Roman"/>
              </w:rPr>
              <w:t xml:space="preserve"> T-SQL</w:t>
            </w:r>
          </w:p>
          <w:p w:rsidR="00A30F41" w:rsidRPr="008E4494" w:rsidP="00A41C65" w14:paraId="64636990" w14:textId="5F8A9834">
            <w:pPr>
              <w:pStyle w:val="ListParagraph"/>
              <w:numPr>
                <w:ilvl w:val="0"/>
                <w:numId w:val="3"/>
              </w:numPr>
              <w:spacing w:line="360" w:lineRule="auto"/>
              <w:rPr>
                <w:rFonts w:ascii="Times New Roman" w:hAnsi="Times New Roman"/>
              </w:rPr>
            </w:pPr>
            <w:r w:rsidRPr="008E4494">
              <w:rPr>
                <w:rFonts w:ascii="Times New Roman" w:hAnsi="Times New Roman"/>
                <w:b/>
              </w:rPr>
              <w:t>RDBMS:</w:t>
            </w:r>
            <w:r w:rsidRPr="008E4494">
              <w:rPr>
                <w:rFonts w:ascii="Times New Roman" w:hAnsi="Times New Roman"/>
              </w:rPr>
              <w:t xml:space="preserve"> MS SQL Server </w:t>
            </w:r>
            <w:r w:rsidRPr="008E4494" w:rsidR="00132223">
              <w:rPr>
                <w:rFonts w:ascii="Times New Roman" w:hAnsi="Times New Roman"/>
              </w:rPr>
              <w:t>2008 R2, 2012</w:t>
            </w:r>
            <w:r w:rsidR="00975018">
              <w:rPr>
                <w:rFonts w:ascii="Times New Roman" w:hAnsi="Times New Roman"/>
              </w:rPr>
              <w:t>, 2019</w:t>
            </w:r>
          </w:p>
          <w:p w:rsidR="00A30F41" w:rsidRPr="008E4494" w:rsidP="00A41C65" w14:paraId="54D5ADD3" w14:textId="77777777">
            <w:pPr>
              <w:pStyle w:val="ListParagraph"/>
              <w:numPr>
                <w:ilvl w:val="0"/>
                <w:numId w:val="3"/>
              </w:numPr>
              <w:spacing w:line="360" w:lineRule="auto"/>
              <w:rPr>
                <w:rFonts w:ascii="Times New Roman" w:hAnsi="Times New Roman"/>
              </w:rPr>
            </w:pPr>
            <w:r w:rsidRPr="008E4494">
              <w:rPr>
                <w:rFonts w:ascii="Times New Roman" w:hAnsi="Times New Roman"/>
                <w:b/>
              </w:rPr>
              <w:t>SQL Server Tools:</w:t>
            </w:r>
            <w:r w:rsidRPr="008E4494">
              <w:rPr>
                <w:rFonts w:ascii="Times New Roman" w:hAnsi="Times New Roman"/>
              </w:rPr>
              <w:t xml:space="preserve"> Enterprise Manager, Query Analyzer, SSMS, Profiler</w:t>
            </w:r>
          </w:p>
          <w:p w:rsidR="00F9186C" w:rsidRPr="008E4494" w:rsidP="008104B6" w14:paraId="247A62CD" w14:textId="77777777">
            <w:pPr>
              <w:jc w:val="both"/>
              <w:rPr>
                <w:rFonts w:ascii="Times New Roman" w:hAnsi="Times New Roman" w:cs="Times New Roman"/>
              </w:rPr>
            </w:pPr>
          </w:p>
          <w:p w:rsidR="008E4494" w:rsidP="008E4494" w14:paraId="062D2293" w14:textId="77777777">
            <w:pPr>
              <w:jc w:val="center"/>
              <w:rPr>
                <w:rFonts w:ascii="Times New Roman" w:hAnsi="Times New Roman" w:cs="Times New Roman"/>
                <w:sz w:val="16"/>
                <w:szCs w:val="28"/>
              </w:rPr>
            </w:pPr>
          </w:p>
          <w:p w:rsidR="008E4494" w:rsidP="008104B6" w14:paraId="0C941B8D" w14:textId="77777777">
            <w:pPr>
              <w:jc w:val="both"/>
              <w:rPr>
                <w:rFonts w:ascii="Times New Roman" w:hAnsi="Times New Roman" w:cs="Times New Roman"/>
                <w:sz w:val="16"/>
                <w:szCs w:val="28"/>
              </w:rPr>
            </w:pPr>
          </w:p>
          <w:p w:rsidR="008E4494" w:rsidP="008104B6" w14:paraId="28F1A1E7" w14:textId="77777777">
            <w:pPr>
              <w:jc w:val="both"/>
              <w:rPr>
                <w:rFonts w:ascii="Times New Roman" w:hAnsi="Times New Roman" w:cs="Times New Roman"/>
                <w:sz w:val="16"/>
                <w:szCs w:val="28"/>
              </w:rPr>
            </w:pPr>
          </w:p>
          <w:p w:rsidR="008E4494" w:rsidP="008104B6" w14:paraId="58DCDECD" w14:textId="77777777">
            <w:pPr>
              <w:jc w:val="both"/>
              <w:rPr>
                <w:rFonts w:ascii="Times New Roman" w:hAnsi="Times New Roman" w:cs="Times New Roman"/>
                <w:sz w:val="16"/>
                <w:szCs w:val="28"/>
              </w:rPr>
            </w:pPr>
          </w:p>
          <w:p w:rsidR="008E4494" w:rsidP="008104B6" w14:paraId="2C5C4E0B" w14:textId="77777777">
            <w:pPr>
              <w:jc w:val="both"/>
              <w:rPr>
                <w:rFonts w:ascii="Times New Roman" w:hAnsi="Times New Roman" w:cs="Times New Roman"/>
                <w:sz w:val="16"/>
                <w:szCs w:val="28"/>
              </w:rPr>
            </w:pPr>
          </w:p>
          <w:p w:rsidR="008E4494" w:rsidP="008104B6" w14:paraId="6C2AC13A" w14:textId="77777777">
            <w:pPr>
              <w:jc w:val="both"/>
              <w:rPr>
                <w:rFonts w:ascii="Times New Roman" w:hAnsi="Times New Roman" w:cs="Times New Roman"/>
                <w:sz w:val="16"/>
                <w:szCs w:val="28"/>
              </w:rPr>
            </w:pPr>
          </w:p>
          <w:p w:rsidR="008E4494" w:rsidP="008104B6" w14:paraId="3F43C7FB" w14:textId="77777777">
            <w:pPr>
              <w:jc w:val="both"/>
              <w:rPr>
                <w:rFonts w:ascii="Times New Roman" w:hAnsi="Times New Roman" w:cs="Times New Roman"/>
                <w:sz w:val="16"/>
                <w:szCs w:val="28"/>
              </w:rPr>
            </w:pPr>
          </w:p>
          <w:p w:rsidR="008E4494" w:rsidP="008104B6" w14:paraId="265BB00B" w14:textId="77777777">
            <w:pPr>
              <w:jc w:val="both"/>
              <w:rPr>
                <w:rFonts w:ascii="Times New Roman" w:hAnsi="Times New Roman" w:cs="Times New Roman"/>
                <w:sz w:val="16"/>
                <w:szCs w:val="28"/>
              </w:rPr>
            </w:pPr>
          </w:p>
          <w:p w:rsidR="008E4494" w:rsidP="008104B6" w14:paraId="267D50E4" w14:textId="77777777">
            <w:pPr>
              <w:jc w:val="both"/>
              <w:rPr>
                <w:rFonts w:ascii="Times New Roman" w:hAnsi="Times New Roman" w:cs="Times New Roman"/>
                <w:sz w:val="16"/>
                <w:szCs w:val="28"/>
              </w:rPr>
            </w:pPr>
          </w:p>
          <w:p w:rsidR="008E4494" w:rsidP="008104B6" w14:paraId="30950BD4" w14:textId="77777777">
            <w:pPr>
              <w:jc w:val="both"/>
              <w:rPr>
                <w:rFonts w:ascii="Times New Roman" w:hAnsi="Times New Roman" w:cs="Times New Roman"/>
                <w:sz w:val="16"/>
                <w:szCs w:val="28"/>
              </w:rPr>
            </w:pPr>
          </w:p>
          <w:p w:rsidR="008E4494" w:rsidP="008104B6" w14:paraId="60F3850D" w14:textId="77777777">
            <w:pPr>
              <w:jc w:val="both"/>
              <w:rPr>
                <w:rFonts w:ascii="Times New Roman" w:hAnsi="Times New Roman" w:cs="Times New Roman"/>
                <w:sz w:val="16"/>
                <w:szCs w:val="28"/>
              </w:rPr>
            </w:pPr>
          </w:p>
          <w:p w:rsidR="008E4494" w:rsidP="008104B6" w14:paraId="79443709" w14:textId="77777777">
            <w:pPr>
              <w:jc w:val="both"/>
              <w:rPr>
                <w:rFonts w:ascii="Times New Roman" w:hAnsi="Times New Roman" w:cs="Times New Roman"/>
                <w:sz w:val="16"/>
                <w:szCs w:val="28"/>
              </w:rPr>
            </w:pPr>
          </w:p>
          <w:p w:rsidR="00C513F0" w:rsidRPr="00117799" w:rsidP="008104B6" w14:paraId="49004303" w14:textId="77777777">
            <w:pPr>
              <w:jc w:val="both"/>
              <w:rPr>
                <w:rFonts w:ascii="Times New Roman" w:hAnsi="Times New Roman" w:cs="Times New Roman"/>
                <w:sz w:val="16"/>
                <w:szCs w:val="28"/>
              </w:rPr>
            </w:pPr>
          </w:p>
          <w:p w:rsidR="00106845" w:rsidRPr="00117799" w:rsidP="00106845" w14:paraId="2A17B5EA" w14:textId="77777777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117799">
              <w:rPr>
                <w:rFonts w:ascii="Times New Roman" w:hAnsi="Times New Roman" w:cs="Times New Roman"/>
                <w:noProof/>
              </w:rPr>
              <w:drawing>
                <wp:inline distT="0" distB="0" distL="0" distR="0">
                  <wp:extent cx="178435" cy="178435"/>
                  <wp:effectExtent l="0" t="0" r="0" b="0"/>
                  <wp:docPr id="47" name="Picture 4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26479798" name="Picture 3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xmlns:r="http://schemas.openxmlformats.org/officeDocument/2006/relationships" r:embed="rId7">
                            <a:extLst>
                              <a:ext xmlns:a="http://schemas.openxmlformats.org/drawingml/2006/main"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8435" cy="1784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117799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Work Experience</w:t>
            </w:r>
          </w:p>
          <w:p w:rsidR="00F9186C" w:rsidRPr="00117799" w:rsidP="008104B6" w14:paraId="6AAA9418" w14:textId="77777777">
            <w:pPr>
              <w:jc w:val="both"/>
              <w:rPr>
                <w:rFonts w:ascii="Times New Roman" w:hAnsi="Times New Roman" w:cs="Times New Roman"/>
                <w:b/>
                <w:szCs w:val="28"/>
              </w:rPr>
            </w:pPr>
          </w:p>
          <w:p w:rsidR="00F605DF" w:rsidRPr="00117799" w:rsidP="008104B6" w14:paraId="2D003E80" w14:textId="77777777">
            <w:pPr>
              <w:jc w:val="both"/>
              <w:rPr>
                <w:rFonts w:ascii="Times New Roman" w:hAnsi="Times New Roman" w:cs="Times New Roman"/>
                <w:b/>
                <w:sz w:val="20"/>
              </w:rPr>
            </w:pPr>
          </w:p>
          <w:p w:rsidR="006039E9" w:rsidP="006039E9" w14:paraId="7D6A8FE9" w14:textId="77777777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</w:p>
          <w:p w:rsidR="00F605DF" w:rsidRPr="00117799" w:rsidP="008104B6" w14:paraId="7C1FCE8F" w14:textId="77777777">
            <w:pPr>
              <w:jc w:val="both"/>
              <w:rPr>
                <w:rFonts w:ascii="Times New Roman" w:hAnsi="Times New Roman" w:cs="Times New Roman"/>
                <w:b/>
                <w:sz w:val="20"/>
              </w:rPr>
            </w:pPr>
          </w:p>
          <w:p w:rsidR="006039E9" w:rsidRPr="00922067" w:rsidP="006039E9" w14:paraId="6B4439F5" w14:textId="77777777">
            <w:pPr>
              <w:jc w:val="center"/>
              <w:rPr>
                <w:rFonts w:asciiTheme="majorHAnsi" w:hAnsiTheme="majorHAnsi"/>
                <w:b/>
                <w:color w:val="000000" w:themeColor="text1"/>
                <w:sz w:val="24"/>
                <w:szCs w:val="24"/>
              </w:rPr>
            </w:pPr>
            <w:r w:rsidRPr="00922067">
              <w:rPr>
                <w:rFonts w:asciiTheme="majorHAnsi" w:hAnsiTheme="majorHAnsi"/>
                <w:b/>
                <w:color w:val="000000" w:themeColor="text1"/>
                <w:sz w:val="24"/>
                <w:szCs w:val="24"/>
              </w:rPr>
              <w:t>OCT’ 13 to Jul’ 20</w:t>
            </w:r>
          </w:p>
          <w:p w:rsidR="006039E9" w:rsidRPr="00922067" w:rsidP="006039E9" w14:paraId="33706F81" w14:textId="77777777">
            <w:pPr>
              <w:jc w:val="center"/>
              <w:rPr>
                <w:rFonts w:asciiTheme="majorHAnsi" w:hAnsiTheme="majorHAnsi"/>
                <w:b/>
                <w:color w:val="000000" w:themeColor="text1"/>
                <w:sz w:val="24"/>
                <w:szCs w:val="24"/>
              </w:rPr>
            </w:pPr>
            <w:r w:rsidRPr="00922067">
              <w:rPr>
                <w:rFonts w:asciiTheme="majorHAnsi" w:hAnsiTheme="majorHAnsi"/>
                <w:b/>
                <w:color w:val="000000" w:themeColor="text1"/>
                <w:sz w:val="24"/>
                <w:szCs w:val="24"/>
              </w:rPr>
              <w:t>Spandana Sphoorty Financial Ltd.</w:t>
            </w:r>
          </w:p>
          <w:p w:rsidR="00F605DF" w:rsidRPr="00117799" w:rsidP="008104B6" w14:paraId="7B72794F" w14:textId="77777777">
            <w:pPr>
              <w:jc w:val="both"/>
              <w:rPr>
                <w:rFonts w:ascii="Times New Roman" w:hAnsi="Times New Roman" w:cs="Times New Roman"/>
                <w:b/>
                <w:sz w:val="20"/>
              </w:rPr>
            </w:pPr>
          </w:p>
          <w:p w:rsidR="004E2CFE" w:rsidRPr="00117799" w:rsidP="008104B6" w14:paraId="71A4B68B" w14:textId="77777777">
            <w:pPr>
              <w:jc w:val="both"/>
              <w:rPr>
                <w:rFonts w:ascii="Times New Roman" w:hAnsi="Times New Roman" w:cs="Times New Roman"/>
                <w:b/>
                <w:sz w:val="20"/>
              </w:rPr>
            </w:pPr>
          </w:p>
          <w:p w:rsidR="00132223" w:rsidP="009E0BF8" w14:paraId="56FBF399" w14:textId="03B56331">
            <w:pPr>
              <w:jc w:val="center"/>
              <w:rPr>
                <w:rFonts w:asciiTheme="majorHAnsi" w:hAnsiTheme="majorHAnsi"/>
                <w:b/>
                <w:color w:val="000000" w:themeColor="text1"/>
                <w:sz w:val="24"/>
                <w:szCs w:val="24"/>
              </w:rPr>
            </w:pPr>
            <w:r>
              <w:rPr>
                <w:rFonts w:asciiTheme="majorHAnsi" w:hAnsiTheme="majorHAnsi"/>
                <w:b/>
                <w:color w:val="000000" w:themeColor="text1"/>
                <w:sz w:val="24"/>
                <w:szCs w:val="24"/>
              </w:rPr>
              <w:t>Mar</w:t>
            </w:r>
            <w:r w:rsidRPr="009E0BF8" w:rsidR="009E0BF8">
              <w:rPr>
                <w:rFonts w:asciiTheme="majorHAnsi" w:hAnsiTheme="majorHAnsi"/>
                <w:b/>
                <w:color w:val="000000" w:themeColor="text1"/>
                <w:sz w:val="24"/>
                <w:szCs w:val="24"/>
              </w:rPr>
              <w:t xml:space="preserve"> 202</w:t>
            </w:r>
            <w:r>
              <w:rPr>
                <w:rFonts w:asciiTheme="majorHAnsi" w:hAnsiTheme="majorHAnsi"/>
                <w:b/>
                <w:color w:val="000000" w:themeColor="text1"/>
                <w:sz w:val="24"/>
                <w:szCs w:val="24"/>
              </w:rPr>
              <w:t>1</w:t>
            </w:r>
            <w:r w:rsidRPr="009E0BF8" w:rsidR="009E0BF8">
              <w:rPr>
                <w:rFonts w:asciiTheme="majorHAnsi" w:hAnsiTheme="majorHAnsi"/>
                <w:b/>
                <w:color w:val="000000" w:themeColor="text1"/>
                <w:sz w:val="24"/>
                <w:szCs w:val="24"/>
              </w:rPr>
              <w:t xml:space="preserve"> </w:t>
            </w:r>
            <w:r w:rsidR="009E0BF8">
              <w:rPr>
                <w:rFonts w:asciiTheme="majorHAnsi" w:hAnsiTheme="majorHAnsi"/>
                <w:b/>
                <w:color w:val="000000" w:themeColor="text1"/>
                <w:sz w:val="24"/>
                <w:szCs w:val="24"/>
              </w:rPr>
              <w:t xml:space="preserve">– till </w:t>
            </w:r>
            <w:r w:rsidRPr="009E0BF8" w:rsidR="009E0BF8">
              <w:rPr>
                <w:rFonts w:asciiTheme="majorHAnsi" w:hAnsiTheme="majorHAnsi"/>
                <w:b/>
                <w:color w:val="000000" w:themeColor="text1"/>
                <w:sz w:val="24"/>
                <w:szCs w:val="24"/>
              </w:rPr>
              <w:t>date.</w:t>
            </w:r>
          </w:p>
          <w:p w:rsidR="00132223" w:rsidRPr="00117799" w:rsidP="0009161C" w14:paraId="1ABD0D3A" w14:textId="07DF4481">
            <w:pPr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Theme="majorHAnsi" w:hAnsiTheme="majorHAnsi"/>
                <w:b/>
                <w:color w:val="000000" w:themeColor="text1"/>
                <w:sz w:val="24"/>
                <w:szCs w:val="24"/>
              </w:rPr>
              <w:t>NTPL, Hyderabad</w:t>
            </w:r>
          </w:p>
          <w:p w:rsidR="00E36FDE" w:rsidRPr="00117799" w:rsidP="008104B6" w14:paraId="61B118F9" w14:textId="77777777">
            <w:pPr>
              <w:jc w:val="both"/>
              <w:rPr>
                <w:rFonts w:ascii="Times New Roman" w:hAnsi="Times New Roman" w:cs="Times New Roman"/>
                <w:b/>
                <w:sz w:val="20"/>
              </w:rPr>
            </w:pPr>
          </w:p>
          <w:p w:rsidR="00E44487" w:rsidRPr="00117799" w:rsidP="00E44487" w14:paraId="6217FD6B" w14:textId="77777777">
            <w:pPr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117799">
              <w:rPr>
                <w:rFonts w:ascii="Times New Roman" w:hAnsi="Times New Roman" w:cs="Times New Roman"/>
                <w:noProof/>
              </w:rPr>
              <w:drawing>
                <wp:inline distT="0" distB="0" distL="0" distR="0">
                  <wp:extent cx="225425" cy="225425"/>
                  <wp:effectExtent l="0" t="0" r="3175" b="3175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30257717" name="Picture 3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xmlns:r="http://schemas.openxmlformats.org/officeDocument/2006/relationships" r:embed="rId8">
                            <a:extLst>
                              <a:ext xmlns:a="http://schemas.openxmlformats.org/drawingml/2006/main"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5425" cy="2254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117799">
              <w:rPr>
                <w:rFonts w:ascii="Times New Roman" w:hAnsi="Times New Roman" w:cs="Times New Roman"/>
                <w:b/>
                <w:sz w:val="28"/>
                <w:szCs w:val="28"/>
              </w:rPr>
              <w:t>Education</w:t>
            </w:r>
          </w:p>
          <w:p w:rsidR="00E44487" w:rsidRPr="00117799" w:rsidP="00E44487" w14:paraId="4D61E077" w14:textId="77777777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8"/>
              </w:rPr>
            </w:pPr>
          </w:p>
          <w:p w:rsidR="00132223" w:rsidRPr="00117799" w:rsidP="00132223" w14:paraId="3EED12F7" w14:textId="77777777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18"/>
              </w:rPr>
            </w:pPr>
          </w:p>
          <w:p w:rsidR="00132223" w:rsidRPr="008E4494" w:rsidP="00132223" w14:paraId="27FD707D" w14:textId="77777777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/>
              </w:rPr>
            </w:pPr>
            <w:r w:rsidRPr="008E4494">
              <w:rPr>
                <w:rFonts w:ascii="Times New Roman" w:hAnsi="Times New Roman"/>
                <w:b/>
              </w:rPr>
              <w:t>B</w:t>
            </w:r>
            <w:r w:rsidR="00712EE5">
              <w:rPr>
                <w:rFonts w:ascii="Times New Roman" w:hAnsi="Times New Roman"/>
                <w:b/>
              </w:rPr>
              <w:t>.</w:t>
            </w:r>
            <w:r w:rsidRPr="008E4494">
              <w:rPr>
                <w:rFonts w:ascii="Times New Roman" w:hAnsi="Times New Roman"/>
                <w:b/>
              </w:rPr>
              <w:t>Tech</w:t>
            </w:r>
            <w:r w:rsidR="00712EE5">
              <w:rPr>
                <w:rFonts w:ascii="Times New Roman" w:hAnsi="Times New Roman"/>
                <w:b/>
              </w:rPr>
              <w:t>.</w:t>
            </w:r>
            <w:r w:rsidRPr="008E4494">
              <w:rPr>
                <w:rFonts w:ascii="Times New Roman" w:hAnsi="Times New Roman"/>
                <w:b/>
              </w:rPr>
              <w:t xml:space="preserve"> </w:t>
            </w:r>
            <w:r w:rsidRPr="008E4494">
              <w:rPr>
                <w:rFonts w:ascii="Times New Roman" w:hAnsi="Times New Roman"/>
              </w:rPr>
              <w:t>from JNTUK, 2012</w:t>
            </w:r>
          </w:p>
          <w:p w:rsidR="00F605DF" w:rsidRPr="008E4494" w:rsidP="008104B6" w14:paraId="40D12E52" w14:textId="77777777">
            <w:pPr>
              <w:jc w:val="both"/>
              <w:rPr>
                <w:rFonts w:ascii="Times New Roman" w:hAnsi="Times New Roman" w:cs="Times New Roman"/>
              </w:rPr>
            </w:pPr>
          </w:p>
          <w:p w:rsidR="00E44487" w:rsidRPr="00117799" w:rsidP="00132223" w14:paraId="33EAE17F" w14:textId="7777777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E44487" w:rsidRPr="00117799" w:rsidP="008104B6" w14:paraId="54D99994" w14:textId="77777777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F605DF" w:rsidRPr="00117799" w:rsidP="008104B6" w14:paraId="3AE5B7CE" w14:textId="77777777">
            <w:pPr>
              <w:jc w:val="both"/>
              <w:rPr>
                <w:rFonts w:ascii="Times New Roman" w:hAnsi="Times New Roman" w:cs="Times New Roman"/>
                <w:sz w:val="8"/>
                <w:szCs w:val="28"/>
              </w:rPr>
            </w:pPr>
          </w:p>
          <w:p w:rsidR="00F605DF" w:rsidRPr="00117799" w:rsidP="008104B6" w14:paraId="19C9290A" w14:textId="77777777">
            <w:pPr>
              <w:jc w:val="both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117799">
              <w:rPr>
                <w:rFonts w:ascii="Times New Roman" w:hAnsi="Times New Roman" w:cs="Times New Roman"/>
                <w:noProof/>
              </w:rPr>
              <w:drawing>
                <wp:inline distT="0" distB="0" distL="0" distR="0">
                  <wp:extent cx="225425" cy="225425"/>
                  <wp:effectExtent l="0" t="0" r="3175" b="3175"/>
                  <wp:docPr id="19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02914828" name="Picture 2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xmlns:r="http://schemas.openxmlformats.org/officeDocument/2006/relationships" r:embed="rId9">
                            <a:extLst>
                              <a:ext xmlns:a="http://schemas.openxmlformats.org/drawingml/2006/main"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5425" cy="2254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117799">
              <w:rPr>
                <w:rFonts w:ascii="Times New Roman" w:hAnsi="Times New Roman" w:cs="Times New Roman"/>
                <w:b/>
                <w:sz w:val="28"/>
                <w:szCs w:val="28"/>
              </w:rPr>
              <w:t>Soft Skills</w:t>
            </w:r>
          </w:p>
          <w:p w:rsidR="00F605DF" w:rsidRPr="00117799" w:rsidP="008104B6" w14:paraId="553817E2" w14:textId="77777777">
            <w:pPr>
              <w:jc w:val="both"/>
              <w:rPr>
                <w:rFonts w:ascii="Times New Roman" w:hAnsi="Times New Roman" w:cs="Times New Roman"/>
                <w:sz w:val="16"/>
                <w:szCs w:val="28"/>
              </w:rPr>
            </w:pPr>
          </w:p>
          <w:tbl>
            <w:tblPr>
              <w:tblStyle w:val="TableGrid"/>
              <w:tblW w:w="423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/>
            </w:tblPr>
            <w:tblGrid>
              <w:gridCol w:w="2862"/>
              <w:gridCol w:w="1373"/>
            </w:tblGrid>
            <w:tr w14:paraId="784AA389" w14:textId="77777777" w:rsidTr="00715143">
              <w:tblPrEx>
                <w:tblW w:w="4235" w:type="dxa"/>
                <w:tblBorders>
                  <w:top w:val="none" w:sz="0" w:space="0" w:color="auto"/>
                  <w:left w:val="none" w:sz="0" w:space="0" w:color="auto"/>
                  <w:bottom w:val="none" w:sz="0" w:space="0" w:color="auto"/>
                  <w:right w:val="none" w:sz="0" w:space="0" w:color="auto"/>
                  <w:insideH w:val="none" w:sz="0" w:space="0" w:color="auto"/>
                  <w:insideV w:val="none" w:sz="0" w:space="0" w:color="auto"/>
                </w:tblBorders>
                <w:tblLayout w:type="fixed"/>
                <w:tblLook w:val="04A0"/>
              </w:tblPrEx>
              <w:trPr>
                <w:trHeight w:val="315"/>
              </w:trPr>
              <w:tc>
                <w:tcPr>
                  <w:tcW w:w="2862" w:type="dxa"/>
                  <w:hideMark/>
                </w:tcPr>
                <w:p w:rsidR="00F605DF" w:rsidRPr="008E4494" w:rsidP="00A41C65" w14:paraId="63F91C3B" w14:textId="2B8DD630">
                  <w:pPr>
                    <w:spacing w:line="360" w:lineRule="auto"/>
                    <w:jc w:val="both"/>
                    <w:rPr>
                      <w:rFonts w:ascii="Times New Roman" w:hAnsi="Times New Roman" w:cs="Times New Roman"/>
                      <w:b/>
                    </w:rPr>
                  </w:pPr>
                </w:p>
              </w:tc>
              <w:tc>
                <w:tcPr>
                  <w:tcW w:w="1373" w:type="dxa"/>
                </w:tcPr>
                <w:p w:rsidR="00F605DF" w:rsidRPr="00117799" w:rsidP="008104B6" w14:paraId="66BCE92F" w14:textId="7B5EABD4">
                  <w:pPr>
                    <w:jc w:val="both"/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</w:p>
              </w:tc>
            </w:tr>
            <w:tr w14:paraId="7731E283" w14:textId="77777777" w:rsidTr="00715143">
              <w:tblPrEx>
                <w:tblW w:w="4235" w:type="dxa"/>
                <w:tblLayout w:type="fixed"/>
                <w:tblLook w:val="04A0"/>
              </w:tblPrEx>
              <w:trPr>
                <w:trHeight w:val="360"/>
              </w:trPr>
              <w:tc>
                <w:tcPr>
                  <w:tcW w:w="2862" w:type="dxa"/>
                  <w:hideMark/>
                </w:tcPr>
                <w:p w:rsidR="00F605DF" w:rsidRPr="008E4494" w:rsidP="00A41C65" w14:paraId="6270BB73" w14:textId="77777777">
                  <w:pPr>
                    <w:spacing w:line="360" w:lineRule="auto"/>
                    <w:jc w:val="both"/>
                    <w:rPr>
                      <w:rFonts w:ascii="Times New Roman" w:hAnsi="Times New Roman" w:cs="Times New Roman"/>
                      <w:b/>
                      <w:lang w:val="en-GB"/>
                    </w:rPr>
                  </w:pPr>
                  <w:r w:rsidRPr="008E4494">
                    <w:rPr>
                      <w:rFonts w:ascii="Times New Roman" w:hAnsi="Times New Roman" w:cs="Times New Roman"/>
                      <w:b/>
                      <w:lang w:val="en-GB"/>
                    </w:rPr>
                    <w:t>Communicator</w:t>
                  </w:r>
                </w:p>
              </w:tc>
              <w:tc>
                <w:tcPr>
                  <w:tcW w:w="1373" w:type="dxa"/>
                </w:tcPr>
                <w:p w:rsidR="00F605DF" w:rsidRPr="00117799" w:rsidP="008104B6" w14:paraId="19D40E36" w14:textId="77777777">
                  <w:pPr>
                    <w:jc w:val="both"/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  <w:r w:rsidRPr="00117799">
                    <w:rPr>
                      <w:rFonts w:ascii="Times New Roman" w:hAnsi="Times New Roman" w:cs="Times New Roman"/>
                      <w:noProof/>
                      <w:sz w:val="18"/>
                      <w:szCs w:val="18"/>
                    </w:rPr>
                    <w:drawing>
                      <wp:inline distT="0" distB="0" distL="0" distR="0">
                        <wp:extent cx="723900" cy="114300"/>
                        <wp:effectExtent l="0" t="0" r="0" b="0"/>
                        <wp:docPr id="43" name="Picture 43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743930131" name="bar100%.jpg"/>
                                <pic:cNvPicPr/>
                              </pic:nvPicPr>
                              <pic:blipFill>
                                <a:blip xmlns:r="http://schemas.openxmlformats.org/officeDocument/2006/relationships" r:embed="rId10">
                                  <a:extLst>
                                    <a:ext xmlns:a="http://schemas.openxmlformats.org/drawingml/2006/main"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723900" cy="1143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  <w:tr w14:paraId="077634CC" w14:textId="77777777" w:rsidTr="00715143">
              <w:tblPrEx>
                <w:tblW w:w="4235" w:type="dxa"/>
                <w:tblLayout w:type="fixed"/>
                <w:tblLook w:val="04A0"/>
              </w:tblPrEx>
              <w:trPr>
                <w:trHeight w:val="360"/>
              </w:trPr>
              <w:tc>
                <w:tcPr>
                  <w:tcW w:w="2862" w:type="dxa"/>
                  <w:hideMark/>
                </w:tcPr>
                <w:p w:rsidR="00F605DF" w:rsidRPr="008E4494" w:rsidP="00A41C65" w14:paraId="4FCBC4EF" w14:textId="77777777">
                  <w:pPr>
                    <w:spacing w:line="360" w:lineRule="auto"/>
                    <w:jc w:val="both"/>
                    <w:rPr>
                      <w:rFonts w:ascii="Times New Roman" w:hAnsi="Times New Roman" w:cs="Times New Roman"/>
                      <w:b/>
                      <w:lang w:val="en-GB"/>
                    </w:rPr>
                  </w:pPr>
                  <w:r w:rsidRPr="008E4494">
                    <w:rPr>
                      <w:rFonts w:ascii="Times New Roman" w:hAnsi="Times New Roman" w:cs="Times New Roman"/>
                      <w:b/>
                      <w:lang w:val="en-GB"/>
                    </w:rPr>
                    <w:t xml:space="preserve">Strategic              </w:t>
                  </w:r>
                </w:p>
              </w:tc>
              <w:tc>
                <w:tcPr>
                  <w:tcW w:w="1373" w:type="dxa"/>
                </w:tcPr>
                <w:p w:rsidR="00F605DF" w:rsidRPr="00117799" w:rsidP="008104B6" w14:paraId="574EDCB7" w14:textId="77777777">
                  <w:pPr>
                    <w:jc w:val="both"/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  <w:r w:rsidRPr="00117799">
                    <w:rPr>
                      <w:rFonts w:ascii="Times New Roman" w:hAnsi="Times New Roman" w:cs="Times New Roman"/>
                      <w:noProof/>
                      <w:sz w:val="18"/>
                      <w:szCs w:val="18"/>
                    </w:rPr>
                    <w:drawing>
                      <wp:inline distT="0" distB="0" distL="0" distR="0">
                        <wp:extent cx="723900" cy="114300"/>
                        <wp:effectExtent l="0" t="0" r="0" b="0"/>
                        <wp:docPr id="36" name="Picture 36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704172953" name="bar100%.jpg"/>
                                <pic:cNvPicPr/>
                              </pic:nvPicPr>
                              <pic:blipFill>
                                <a:blip xmlns:r="http://schemas.openxmlformats.org/officeDocument/2006/relationships" r:embed="rId10">
                                  <a:extLst>
                                    <a:ext xmlns:a="http://schemas.openxmlformats.org/drawingml/2006/main"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723900" cy="1143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  <w:tr w14:paraId="11389DE5" w14:textId="77777777" w:rsidTr="00715143">
              <w:tblPrEx>
                <w:tblW w:w="4235" w:type="dxa"/>
                <w:tblLayout w:type="fixed"/>
                <w:tblLook w:val="04A0"/>
              </w:tblPrEx>
              <w:trPr>
                <w:trHeight w:val="305"/>
              </w:trPr>
              <w:tc>
                <w:tcPr>
                  <w:tcW w:w="2862" w:type="dxa"/>
                  <w:hideMark/>
                </w:tcPr>
                <w:p w:rsidR="00F605DF" w:rsidRPr="008E4494" w:rsidP="00A41C65" w14:paraId="5CD42131" w14:textId="77777777">
                  <w:pPr>
                    <w:spacing w:line="360" w:lineRule="auto"/>
                    <w:jc w:val="both"/>
                    <w:rPr>
                      <w:rFonts w:ascii="Times New Roman" w:hAnsi="Times New Roman" w:cs="Times New Roman"/>
                      <w:b/>
                      <w:lang w:val="en-GB"/>
                    </w:rPr>
                  </w:pPr>
                  <w:r w:rsidRPr="008E4494">
                    <w:rPr>
                      <w:rFonts w:ascii="Times New Roman" w:hAnsi="Times New Roman" w:cs="Times New Roman"/>
                      <w:b/>
                      <w:lang w:val="en-GB"/>
                    </w:rPr>
                    <w:t xml:space="preserve">Collaborator                       </w:t>
                  </w:r>
                </w:p>
              </w:tc>
              <w:tc>
                <w:tcPr>
                  <w:tcW w:w="1373" w:type="dxa"/>
                </w:tcPr>
                <w:p w:rsidR="00F605DF" w:rsidRPr="00117799" w:rsidP="008104B6" w14:paraId="510A3FA6" w14:textId="77777777">
                  <w:pPr>
                    <w:jc w:val="both"/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  <w:r w:rsidRPr="00117799">
                    <w:rPr>
                      <w:rFonts w:ascii="Times New Roman" w:hAnsi="Times New Roman" w:cs="Times New Roman"/>
                      <w:noProof/>
                      <w:sz w:val="18"/>
                      <w:szCs w:val="18"/>
                    </w:rPr>
                    <w:drawing>
                      <wp:inline distT="0" distB="0" distL="0" distR="0">
                        <wp:extent cx="723900" cy="114300"/>
                        <wp:effectExtent l="0" t="0" r="0" b="0"/>
                        <wp:docPr id="44" name="Picture 44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794519028" name="bar100%.jpg"/>
                                <pic:cNvPicPr/>
                              </pic:nvPicPr>
                              <pic:blipFill>
                                <a:blip xmlns:r="http://schemas.openxmlformats.org/officeDocument/2006/relationships" r:embed="rId10">
                                  <a:extLst>
                                    <a:ext xmlns:a="http://schemas.openxmlformats.org/drawingml/2006/main"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723900" cy="1143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  <w:tr w14:paraId="4987575A" w14:textId="77777777" w:rsidTr="00715143">
              <w:tblPrEx>
                <w:tblW w:w="4235" w:type="dxa"/>
                <w:tblLayout w:type="fixed"/>
                <w:tblLook w:val="04A0"/>
              </w:tblPrEx>
              <w:trPr>
                <w:trHeight w:val="360"/>
              </w:trPr>
              <w:tc>
                <w:tcPr>
                  <w:tcW w:w="2862" w:type="dxa"/>
                  <w:hideMark/>
                </w:tcPr>
                <w:p w:rsidR="00F605DF" w:rsidRPr="008E4494" w:rsidP="00A41C65" w14:paraId="440E24D2" w14:textId="77777777">
                  <w:pPr>
                    <w:spacing w:line="360" w:lineRule="auto"/>
                    <w:jc w:val="both"/>
                    <w:rPr>
                      <w:rFonts w:ascii="Times New Roman" w:hAnsi="Times New Roman" w:cs="Times New Roman"/>
                      <w:b/>
                      <w:lang w:val="en-GB"/>
                    </w:rPr>
                  </w:pPr>
                  <w:r w:rsidRPr="008E4494">
                    <w:rPr>
                      <w:rFonts w:ascii="Times New Roman" w:hAnsi="Times New Roman" w:cs="Times New Roman"/>
                      <w:b/>
                      <w:lang w:val="en-GB"/>
                    </w:rPr>
                    <w:t>Innovator</w:t>
                  </w:r>
                </w:p>
              </w:tc>
              <w:tc>
                <w:tcPr>
                  <w:tcW w:w="1373" w:type="dxa"/>
                </w:tcPr>
                <w:p w:rsidR="00F605DF" w:rsidRPr="00117799" w:rsidP="008104B6" w14:paraId="6DA762D4" w14:textId="77777777">
                  <w:pPr>
                    <w:jc w:val="both"/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  <w:r w:rsidRPr="00117799">
                    <w:rPr>
                      <w:rFonts w:ascii="Times New Roman" w:hAnsi="Times New Roman" w:cs="Times New Roman"/>
                      <w:noProof/>
                      <w:sz w:val="18"/>
                      <w:szCs w:val="18"/>
                    </w:rPr>
                    <w:drawing>
                      <wp:inline distT="0" distB="0" distL="0" distR="0">
                        <wp:extent cx="723900" cy="114300"/>
                        <wp:effectExtent l="0" t="0" r="0" b="0"/>
                        <wp:docPr id="45" name="Picture 45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567411729" name="bar100%.jpg"/>
                                <pic:cNvPicPr/>
                              </pic:nvPicPr>
                              <pic:blipFill>
                                <a:blip xmlns:r="http://schemas.openxmlformats.org/officeDocument/2006/relationships" r:embed="rId10">
                                  <a:extLst>
                                    <a:ext xmlns:a="http://schemas.openxmlformats.org/drawingml/2006/main"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723900" cy="1143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  <w:tr w14:paraId="259DC630" w14:textId="77777777" w:rsidTr="00715143">
              <w:tblPrEx>
                <w:tblW w:w="4235" w:type="dxa"/>
                <w:tblLayout w:type="fixed"/>
                <w:tblLook w:val="04A0"/>
              </w:tblPrEx>
              <w:trPr>
                <w:trHeight w:val="360"/>
              </w:trPr>
              <w:tc>
                <w:tcPr>
                  <w:tcW w:w="2862" w:type="dxa"/>
                </w:tcPr>
                <w:p w:rsidR="00F605DF" w:rsidRPr="008E4494" w:rsidP="00A41C65" w14:paraId="682EE6BE" w14:textId="77777777">
                  <w:pPr>
                    <w:spacing w:line="360" w:lineRule="auto"/>
                    <w:jc w:val="both"/>
                    <w:rPr>
                      <w:rFonts w:ascii="Times New Roman" w:hAnsi="Times New Roman" w:cs="Times New Roman"/>
                      <w:b/>
                      <w:lang w:val="en-GB"/>
                    </w:rPr>
                  </w:pPr>
                  <w:r w:rsidRPr="008E4494">
                    <w:rPr>
                      <w:rFonts w:ascii="Times New Roman" w:hAnsi="Times New Roman" w:cs="Times New Roman"/>
                      <w:b/>
                      <w:lang w:val="en-GB"/>
                    </w:rPr>
                    <w:t>Analytical</w:t>
                  </w:r>
                </w:p>
              </w:tc>
              <w:tc>
                <w:tcPr>
                  <w:tcW w:w="1373" w:type="dxa"/>
                </w:tcPr>
                <w:p w:rsidR="00F605DF" w:rsidRPr="00117799" w:rsidP="008104B6" w14:paraId="6A56F910" w14:textId="77777777">
                  <w:pPr>
                    <w:jc w:val="both"/>
                    <w:rPr>
                      <w:rFonts w:ascii="Times New Roman" w:hAnsi="Times New Roman" w:cs="Times New Roman"/>
                      <w:noProof/>
                      <w:sz w:val="18"/>
                      <w:szCs w:val="18"/>
                    </w:rPr>
                  </w:pPr>
                  <w:r w:rsidRPr="00117799">
                    <w:rPr>
                      <w:rFonts w:ascii="Times New Roman" w:hAnsi="Times New Roman" w:cs="Times New Roman"/>
                      <w:noProof/>
                      <w:sz w:val="18"/>
                      <w:szCs w:val="18"/>
                    </w:rPr>
                    <w:drawing>
                      <wp:inline distT="0" distB="0" distL="0" distR="0">
                        <wp:extent cx="723900" cy="114300"/>
                        <wp:effectExtent l="0" t="0" r="0" b="0"/>
                        <wp:docPr id="40" name="Picture 40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2123892560" name="bar100%.jpg"/>
                                <pic:cNvPicPr/>
                              </pic:nvPicPr>
                              <pic:blipFill>
                                <a:blip xmlns:r="http://schemas.openxmlformats.org/officeDocument/2006/relationships" r:embed="rId10">
                                  <a:extLst>
                                    <a:ext xmlns:a="http://schemas.openxmlformats.org/drawingml/2006/main"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723900" cy="1143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</w:tbl>
          <w:p w:rsidR="00E44487" w:rsidRPr="00117799" w:rsidP="008104B6" w14:paraId="30C8DE14" w14:textId="77777777">
            <w:pPr>
              <w:jc w:val="both"/>
              <w:rPr>
                <w:rFonts w:ascii="Times New Roman" w:hAnsi="Times New Roman" w:cs="Times New Roman"/>
                <w:sz w:val="12"/>
              </w:rPr>
            </w:pPr>
          </w:p>
          <w:p w:rsidR="00E44487" w:rsidRPr="00117799" w:rsidP="008104B6" w14:paraId="24FC7969" w14:textId="77777777">
            <w:pPr>
              <w:jc w:val="both"/>
              <w:rPr>
                <w:rFonts w:ascii="Times New Roman" w:hAnsi="Times New Roman" w:cs="Times New Roman"/>
                <w:sz w:val="12"/>
              </w:rPr>
            </w:pPr>
          </w:p>
          <w:p w:rsidR="00E44487" w:rsidRPr="00117799" w:rsidP="008104B6" w14:paraId="04CA8A50" w14:textId="77777777">
            <w:pPr>
              <w:jc w:val="both"/>
              <w:rPr>
                <w:rFonts w:ascii="Times New Roman" w:hAnsi="Times New Roman" w:cs="Times New Roman"/>
                <w:sz w:val="12"/>
              </w:rPr>
            </w:pPr>
          </w:p>
          <w:p w:rsidR="00E44487" w:rsidP="008104B6" w14:paraId="6928D861" w14:textId="77777777">
            <w:pPr>
              <w:jc w:val="both"/>
              <w:rPr>
                <w:rFonts w:ascii="Times New Roman" w:hAnsi="Times New Roman" w:cs="Times New Roman"/>
                <w:sz w:val="12"/>
              </w:rPr>
            </w:pPr>
          </w:p>
          <w:p w:rsidR="006D6776" w:rsidP="008104B6" w14:paraId="72BA71A9" w14:textId="77777777">
            <w:pPr>
              <w:jc w:val="both"/>
              <w:rPr>
                <w:rFonts w:ascii="Times New Roman" w:hAnsi="Times New Roman" w:cs="Times New Roman"/>
                <w:sz w:val="12"/>
              </w:rPr>
            </w:pPr>
          </w:p>
          <w:p w:rsidR="006D6776" w:rsidP="008104B6" w14:paraId="66DCD4CF" w14:textId="77777777">
            <w:pPr>
              <w:jc w:val="both"/>
              <w:rPr>
                <w:rFonts w:ascii="Times New Roman" w:hAnsi="Times New Roman" w:cs="Times New Roman"/>
                <w:sz w:val="12"/>
              </w:rPr>
            </w:pPr>
          </w:p>
          <w:p w:rsidR="006D6776" w:rsidP="008104B6" w14:paraId="77F5A629" w14:textId="77777777">
            <w:pPr>
              <w:jc w:val="both"/>
              <w:rPr>
                <w:rFonts w:ascii="Times New Roman" w:hAnsi="Times New Roman" w:cs="Times New Roman"/>
                <w:sz w:val="12"/>
              </w:rPr>
            </w:pPr>
          </w:p>
          <w:p w:rsidR="006D6776" w:rsidRPr="00117799" w:rsidP="008104B6" w14:paraId="2BCE3067" w14:textId="77777777">
            <w:pPr>
              <w:jc w:val="both"/>
              <w:rPr>
                <w:rFonts w:ascii="Times New Roman" w:hAnsi="Times New Roman" w:cs="Times New Roman"/>
                <w:sz w:val="12"/>
              </w:rPr>
            </w:pPr>
          </w:p>
          <w:p w:rsidR="00F132C7" w:rsidRPr="00117799" w:rsidP="008104B6" w14:paraId="5F01FFB7" w14:textId="77777777">
            <w:pPr>
              <w:jc w:val="both"/>
              <w:rPr>
                <w:rFonts w:ascii="Times New Roman" w:hAnsi="Times New Roman" w:cs="Times New Roman"/>
                <w:sz w:val="12"/>
              </w:rPr>
            </w:pPr>
          </w:p>
          <w:p w:rsidR="00F46AE6" w:rsidRPr="00117799" w:rsidP="008104B6" w14:paraId="6ABC00B2" w14:textId="77777777">
            <w:pPr>
              <w:jc w:val="both"/>
              <w:rPr>
                <w:rFonts w:ascii="Times New Roman" w:hAnsi="Times New Roman" w:cs="Times New Roman"/>
                <w:b/>
                <w:sz w:val="24"/>
                <w:szCs w:val="28"/>
              </w:rPr>
            </w:pPr>
            <w:r w:rsidRPr="00117799">
              <w:rPr>
                <w:rFonts w:ascii="Times New Roman" w:hAnsi="Times New Roman" w:cs="Times New Roman"/>
                <w:noProof/>
              </w:rPr>
              <w:drawing>
                <wp:inline distT="0" distB="0" distL="0" distR="0">
                  <wp:extent cx="225425" cy="225425"/>
                  <wp:effectExtent l="0" t="0" r="3175" b="3175"/>
                  <wp:docPr id="46" name="Picture 4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40876505" name="Picture 3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xmlns:r="http://schemas.openxmlformats.org/officeDocument/2006/relationships" r:embed="rId8">
                            <a:extLst>
                              <a:ext xmlns:a="http://schemas.openxmlformats.org/drawingml/2006/main"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5425" cy="2254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117799">
              <w:rPr>
                <w:rFonts w:ascii="Times New Roman" w:hAnsi="Times New Roman" w:cs="Times New Roman"/>
                <w:b/>
                <w:sz w:val="28"/>
                <w:szCs w:val="28"/>
              </w:rPr>
              <w:t>Personal Details</w:t>
            </w:r>
          </w:p>
          <w:p w:rsidR="00F46AE6" w:rsidRPr="00117799" w:rsidP="008104B6" w14:paraId="4973981C" w14:textId="77777777">
            <w:pPr>
              <w:jc w:val="both"/>
              <w:rPr>
                <w:rFonts w:ascii="Times New Roman" w:hAnsi="Times New Roman" w:cs="Times New Roman"/>
                <w:b/>
                <w:sz w:val="10"/>
                <w:szCs w:val="28"/>
              </w:rPr>
            </w:pPr>
          </w:p>
          <w:p w:rsidR="00F46AE6" w:rsidRPr="00117799" w:rsidP="00A41C65" w14:paraId="729F5624" w14:textId="4817DFF3">
            <w:pPr>
              <w:spacing w:line="360" w:lineRule="auto"/>
              <w:ind w:right="-108"/>
              <w:jc w:val="both"/>
              <w:rPr>
                <w:rFonts w:ascii="Times New Roman" w:hAnsi="Times New Roman" w:cs="Times New Roman"/>
              </w:rPr>
            </w:pPr>
            <w:r w:rsidRPr="00117799">
              <w:rPr>
                <w:rFonts w:ascii="Times New Roman" w:hAnsi="Times New Roman" w:cs="Times New Roman"/>
                <w:b/>
              </w:rPr>
              <w:t xml:space="preserve">Languages </w:t>
            </w:r>
            <w:r w:rsidRPr="00117799" w:rsidR="00DE21E9">
              <w:rPr>
                <w:rFonts w:ascii="Times New Roman" w:hAnsi="Times New Roman" w:cs="Times New Roman"/>
                <w:b/>
              </w:rPr>
              <w:t>Known</w:t>
            </w:r>
            <w:r w:rsidR="00DE21E9">
              <w:rPr>
                <w:rFonts w:ascii="Times New Roman" w:hAnsi="Times New Roman" w:cs="Times New Roman"/>
                <w:b/>
              </w:rPr>
              <w:t>:</w:t>
            </w:r>
            <w:r w:rsidR="00C079E7">
              <w:rPr>
                <w:rFonts w:ascii="Times New Roman" w:hAnsi="Times New Roman" w:cs="Times New Roman"/>
              </w:rPr>
              <w:t xml:space="preserve"> </w:t>
            </w:r>
            <w:r w:rsidRPr="00117799" w:rsidR="00661BA8">
              <w:rPr>
                <w:rFonts w:ascii="Times New Roman" w:hAnsi="Times New Roman" w:cs="Times New Roman"/>
              </w:rPr>
              <w:t>T</w:t>
            </w:r>
            <w:r w:rsidRPr="00117799" w:rsidR="00262149">
              <w:rPr>
                <w:rFonts w:ascii="Times New Roman" w:hAnsi="Times New Roman" w:cs="Times New Roman"/>
              </w:rPr>
              <w:t>elugu</w:t>
            </w:r>
            <w:r w:rsidRPr="00117799">
              <w:rPr>
                <w:rFonts w:ascii="Times New Roman" w:hAnsi="Times New Roman" w:cs="Times New Roman"/>
              </w:rPr>
              <w:t>,</w:t>
            </w:r>
            <w:r w:rsidR="00C079E7">
              <w:rPr>
                <w:rFonts w:ascii="Times New Roman" w:hAnsi="Times New Roman" w:cs="Times New Roman"/>
              </w:rPr>
              <w:t xml:space="preserve"> </w:t>
            </w:r>
            <w:r w:rsidRPr="00117799">
              <w:rPr>
                <w:rFonts w:ascii="Times New Roman" w:hAnsi="Times New Roman" w:cs="Times New Roman"/>
              </w:rPr>
              <w:t>English, Hindi</w:t>
            </w:r>
          </w:p>
          <w:p w:rsidR="00F605DF" w:rsidRPr="00117799" w:rsidP="00A41C65" w14:paraId="65B89976" w14:textId="77777777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117799">
              <w:rPr>
                <w:rFonts w:ascii="Times New Roman" w:hAnsi="Times New Roman" w:cs="Times New Roman"/>
                <w:b/>
              </w:rPr>
              <w:t xml:space="preserve">Address: </w:t>
            </w:r>
            <w:r w:rsidRPr="00117799" w:rsidR="00A30F41">
              <w:rPr>
                <w:rFonts w:ascii="Times New Roman" w:hAnsi="Times New Roman" w:cs="Times New Roman"/>
              </w:rPr>
              <w:t>Telangana- 500059, Hyderabad</w:t>
            </w:r>
          </w:p>
          <w:p w:rsidR="00F605DF" w:rsidRPr="00117799" w:rsidP="008104B6" w14:paraId="75E443C4" w14:textId="77777777">
            <w:pPr>
              <w:jc w:val="both"/>
              <w:rPr>
                <w:rFonts w:ascii="Times New Roman" w:hAnsi="Times New Roman" w:cs="Times New Roman"/>
                <w:b/>
                <w:sz w:val="20"/>
              </w:rPr>
            </w:pPr>
          </w:p>
        </w:tc>
        <w:tc>
          <w:tcPr>
            <w:tcW w:w="6840" w:type="dxa"/>
            <w:shd w:val="clear" w:color="auto" w:fill="FFFFFF" w:themeFill="background1"/>
          </w:tcPr>
          <w:p w:rsidR="00117799" w:rsidRPr="00117799" w:rsidP="008104B6" w14:paraId="5108B8BA" w14:textId="77777777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/>
                <w:sz w:val="28"/>
                <w:szCs w:val="28"/>
              </w:rPr>
            </w:pPr>
          </w:p>
          <w:p w:rsidR="00F605DF" w:rsidRPr="00117799" w:rsidP="008104B6" w14:paraId="56A3A198" w14:textId="77777777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117799">
              <w:rPr>
                <w:rFonts w:ascii="Times New Roman" w:hAnsi="Times New Roman" w:cs="Times New Roman"/>
                <w:noProof/>
              </w:rPr>
              <w:drawing>
                <wp:inline distT="0" distB="0" distL="0" distR="0">
                  <wp:extent cx="225425" cy="225425"/>
                  <wp:effectExtent l="0" t="0" r="3175" b="3175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88861616" name="Picture 3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xmlns:r="http://schemas.openxmlformats.org/officeDocument/2006/relationships" r:embed="rId8">
                            <a:extLst>
                              <a:ext xmlns:a="http://schemas.openxmlformats.org/drawingml/2006/main"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5425" cy="2254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8E4494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</w:t>
            </w:r>
            <w:r w:rsidRPr="00117799">
              <w:rPr>
                <w:rFonts w:ascii="Times New Roman" w:hAnsi="Times New Roman" w:cs="Times New Roman"/>
                <w:b/>
                <w:sz w:val="28"/>
                <w:szCs w:val="28"/>
              </w:rPr>
              <w:t>Profile Summary</w:t>
            </w:r>
          </w:p>
          <w:p w:rsidR="00F605DF" w:rsidRPr="00117799" w:rsidP="008104B6" w14:paraId="5E7B1EE1" w14:textId="77777777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/>
                <w:sz w:val="10"/>
                <w:szCs w:val="28"/>
              </w:rPr>
            </w:pPr>
          </w:p>
          <w:p w:rsidR="00946E1D" w:rsidRPr="008E4494" w:rsidP="008104B6" w14:paraId="345C95B3" w14:textId="0DE197FE">
            <w:pPr>
              <w:numPr>
                <w:ilvl w:val="0"/>
                <w:numId w:val="1"/>
              </w:numPr>
              <w:autoSpaceDE w:val="0"/>
              <w:autoSpaceDN w:val="0"/>
              <w:adjustRightInd w:val="0"/>
              <w:spacing w:line="276" w:lineRule="auto"/>
              <w:jc w:val="both"/>
              <w:rPr>
                <w:rFonts w:ascii="Times New Roman" w:hAnsi="Times New Roman" w:cs="Times New Roman"/>
                <w:lang w:eastAsia="en-GB"/>
              </w:rPr>
            </w:pPr>
            <w:r w:rsidRPr="008E4494">
              <w:rPr>
                <w:rFonts w:ascii="Times New Roman" w:hAnsi="Times New Roman" w:cs="Times New Roman"/>
                <w:b/>
                <w:lang w:eastAsia="en-GB"/>
              </w:rPr>
              <w:t xml:space="preserve">A result-oriented professional </w:t>
            </w:r>
            <w:r w:rsidR="008F162C">
              <w:rPr>
                <w:rFonts w:ascii="Times New Roman" w:hAnsi="Times New Roman" w:cs="Times New Roman"/>
                <w:b/>
                <w:lang w:eastAsia="en-GB"/>
              </w:rPr>
              <w:t>close to</w:t>
            </w:r>
            <w:r w:rsidR="00B63255">
              <w:rPr>
                <w:rFonts w:ascii="Times New Roman" w:hAnsi="Times New Roman" w:cs="Times New Roman"/>
                <w:b/>
                <w:lang w:eastAsia="en-GB"/>
              </w:rPr>
              <w:t xml:space="preserve"> </w:t>
            </w:r>
            <w:r w:rsidR="006D6776">
              <w:rPr>
                <w:rFonts w:ascii="Times New Roman" w:hAnsi="Times New Roman" w:cs="Times New Roman"/>
                <w:b/>
                <w:lang w:eastAsia="en-GB"/>
              </w:rPr>
              <w:t>9</w:t>
            </w:r>
            <w:r w:rsidRPr="008E4494" w:rsidR="00C15ADF">
              <w:rPr>
                <w:rFonts w:ascii="Times New Roman" w:hAnsi="Times New Roman" w:cs="Times New Roman"/>
                <w:b/>
                <w:lang w:eastAsia="en-GB"/>
              </w:rPr>
              <w:t xml:space="preserve"> years</w:t>
            </w:r>
            <w:r w:rsidRPr="008E4494" w:rsidR="00182033">
              <w:rPr>
                <w:rFonts w:ascii="Times New Roman" w:hAnsi="Times New Roman" w:cs="Times New Roman"/>
                <w:b/>
                <w:lang w:eastAsia="en-GB"/>
              </w:rPr>
              <w:t xml:space="preserve"> </w:t>
            </w:r>
            <w:r w:rsidRPr="008E4494">
              <w:rPr>
                <w:rFonts w:ascii="Times New Roman" w:hAnsi="Times New Roman" w:cs="Times New Roman"/>
                <w:lang w:eastAsia="en-GB"/>
              </w:rPr>
              <w:t xml:space="preserve">of extensive experience in </w:t>
            </w:r>
            <w:r w:rsidRPr="008E4494" w:rsidR="00CA7E11">
              <w:rPr>
                <w:rFonts w:ascii="Times New Roman" w:hAnsi="Times New Roman" w:cs="Times New Roman"/>
                <w:b/>
                <w:lang w:eastAsia="en-GB"/>
              </w:rPr>
              <w:t>Database Administration in SQL S</w:t>
            </w:r>
            <w:r w:rsidRPr="008E4494" w:rsidR="00422894">
              <w:rPr>
                <w:rFonts w:ascii="Times New Roman" w:hAnsi="Times New Roman" w:cs="Times New Roman"/>
                <w:b/>
                <w:lang w:eastAsia="en-GB"/>
              </w:rPr>
              <w:t xml:space="preserve">erver </w:t>
            </w:r>
            <w:r w:rsidR="006A6873">
              <w:rPr>
                <w:rFonts w:ascii="Times New Roman" w:hAnsi="Times New Roman" w:cs="Times New Roman"/>
                <w:b/>
                <w:lang w:eastAsia="en-GB"/>
              </w:rPr>
              <w:t>2008R2/</w:t>
            </w:r>
            <w:r w:rsidRPr="008E4494" w:rsidR="00182033">
              <w:rPr>
                <w:rFonts w:ascii="Times New Roman" w:hAnsi="Times New Roman" w:cs="Times New Roman"/>
                <w:b/>
                <w:lang w:eastAsia="en-GB"/>
              </w:rPr>
              <w:t>2012</w:t>
            </w:r>
            <w:r w:rsidR="000913BD">
              <w:rPr>
                <w:rFonts w:ascii="Times New Roman" w:hAnsi="Times New Roman" w:cs="Times New Roman"/>
                <w:b/>
                <w:lang w:eastAsia="en-GB"/>
              </w:rPr>
              <w:t>/</w:t>
            </w:r>
            <w:r w:rsidR="00164B85">
              <w:rPr>
                <w:rFonts w:ascii="Times New Roman" w:hAnsi="Times New Roman" w:cs="Times New Roman"/>
                <w:b/>
                <w:lang w:eastAsia="en-GB"/>
              </w:rPr>
              <w:t>2014/</w:t>
            </w:r>
            <w:r w:rsidR="000913BD">
              <w:rPr>
                <w:rFonts w:ascii="Times New Roman" w:hAnsi="Times New Roman" w:cs="Times New Roman"/>
                <w:b/>
                <w:lang w:eastAsia="en-GB"/>
              </w:rPr>
              <w:t>2019</w:t>
            </w:r>
          </w:p>
          <w:p w:rsidR="00182033" w:rsidRPr="008E4494" w:rsidP="00182033" w14:paraId="5EE7C672" w14:textId="77777777">
            <w:pPr>
              <w:autoSpaceDE w:val="0"/>
              <w:autoSpaceDN w:val="0"/>
              <w:adjustRightInd w:val="0"/>
              <w:spacing w:line="276" w:lineRule="auto"/>
              <w:ind w:left="360"/>
              <w:jc w:val="both"/>
              <w:rPr>
                <w:rFonts w:ascii="Times New Roman" w:hAnsi="Times New Roman" w:cs="Times New Roman"/>
                <w:lang w:eastAsia="en-GB"/>
              </w:rPr>
            </w:pPr>
          </w:p>
          <w:p w:rsidR="00F7263D" w:rsidRPr="008E4494" w:rsidP="008104B6" w14:paraId="7CB4FC1F" w14:textId="4C6FD07C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/>
                <w:lang w:eastAsia="en-GB"/>
              </w:rPr>
            </w:pPr>
            <w:r>
              <w:rPr>
                <w:rFonts w:ascii="Times New Roman" w:hAnsi="Times New Roman"/>
                <w:lang w:eastAsia="en-GB"/>
              </w:rPr>
              <w:t>Prove</w:t>
            </w:r>
            <w:r w:rsidRPr="008E4494">
              <w:rPr>
                <w:rFonts w:ascii="Times New Roman" w:hAnsi="Times New Roman"/>
                <w:lang w:eastAsia="en-GB"/>
              </w:rPr>
              <w:t xml:space="preserve">n expertise in installation, </w:t>
            </w:r>
            <w:r w:rsidRPr="008E4494" w:rsidR="004B6598">
              <w:rPr>
                <w:rFonts w:ascii="Times New Roman" w:hAnsi="Times New Roman"/>
                <w:lang w:eastAsia="en-GB"/>
              </w:rPr>
              <w:t>configuration,</w:t>
            </w:r>
            <w:r w:rsidRPr="008E4494">
              <w:rPr>
                <w:rFonts w:ascii="Times New Roman" w:hAnsi="Times New Roman"/>
                <w:lang w:eastAsia="en-GB"/>
              </w:rPr>
              <w:t xml:space="preserve"> and cloning / replication of </w:t>
            </w:r>
            <w:r w:rsidRPr="008E4494" w:rsidR="004D2757">
              <w:rPr>
                <w:rFonts w:ascii="Times New Roman" w:hAnsi="Times New Roman"/>
                <w:lang w:eastAsia="en-GB"/>
              </w:rPr>
              <w:t>different versions like SQL Server</w:t>
            </w:r>
            <w:r w:rsidR="00164B85">
              <w:rPr>
                <w:rFonts w:ascii="Times New Roman" w:hAnsi="Times New Roman"/>
                <w:lang w:eastAsia="en-GB"/>
              </w:rPr>
              <w:t xml:space="preserve"> </w:t>
            </w:r>
            <w:r w:rsidRPr="008E4494" w:rsidR="004D2757">
              <w:rPr>
                <w:rFonts w:ascii="Times New Roman" w:hAnsi="Times New Roman"/>
                <w:lang w:eastAsia="en-GB"/>
              </w:rPr>
              <w:t>2008R2 2012</w:t>
            </w:r>
            <w:r w:rsidRPr="008E4494">
              <w:rPr>
                <w:rFonts w:ascii="Times New Roman" w:hAnsi="Times New Roman"/>
                <w:lang w:eastAsia="en-GB"/>
              </w:rPr>
              <w:t>,</w:t>
            </w:r>
            <w:r w:rsidR="00164B85">
              <w:rPr>
                <w:rFonts w:ascii="Times New Roman" w:hAnsi="Times New Roman"/>
                <w:lang w:eastAsia="en-GB"/>
              </w:rPr>
              <w:t xml:space="preserve">2014 and </w:t>
            </w:r>
            <w:r w:rsidR="00AF4282">
              <w:rPr>
                <w:rFonts w:ascii="Times New Roman" w:hAnsi="Times New Roman"/>
                <w:lang w:eastAsia="en-GB"/>
              </w:rPr>
              <w:t>201</w:t>
            </w:r>
            <w:r w:rsidR="007E5313">
              <w:rPr>
                <w:rFonts w:ascii="Times New Roman" w:hAnsi="Times New Roman"/>
                <w:lang w:eastAsia="en-GB"/>
              </w:rPr>
              <w:t>9</w:t>
            </w:r>
            <w:r w:rsidR="00164B85">
              <w:rPr>
                <w:rFonts w:ascii="Times New Roman" w:hAnsi="Times New Roman"/>
                <w:lang w:eastAsia="en-GB"/>
              </w:rPr>
              <w:t>,</w:t>
            </w:r>
            <w:r w:rsidRPr="008E4494">
              <w:rPr>
                <w:rFonts w:ascii="Times New Roman" w:hAnsi="Times New Roman"/>
                <w:lang w:eastAsia="en-GB"/>
              </w:rPr>
              <w:t xml:space="preserve"> performance tuning, u</w:t>
            </w:r>
            <w:r w:rsidRPr="008E4494" w:rsidR="00106845">
              <w:rPr>
                <w:rFonts w:ascii="Times New Roman" w:hAnsi="Times New Roman"/>
                <w:lang w:eastAsia="en-GB"/>
              </w:rPr>
              <w:t xml:space="preserve">ser creation &amp; role </w:t>
            </w:r>
            <w:r w:rsidRPr="008E4494" w:rsidR="004B6598">
              <w:rPr>
                <w:rFonts w:ascii="Times New Roman" w:hAnsi="Times New Roman"/>
                <w:lang w:eastAsia="en-GB"/>
              </w:rPr>
              <w:t xml:space="preserve">management, </w:t>
            </w:r>
            <w:r w:rsidRPr="008E4494" w:rsidR="00633527">
              <w:rPr>
                <w:rFonts w:ascii="Times New Roman" w:hAnsi="Times New Roman"/>
                <w:lang w:eastAsia="en-GB"/>
              </w:rPr>
              <w:t>up-</w:t>
            </w:r>
            <w:r w:rsidRPr="008E4494" w:rsidR="009E0BF8">
              <w:rPr>
                <w:rFonts w:ascii="Times New Roman" w:hAnsi="Times New Roman"/>
                <w:lang w:eastAsia="en-GB"/>
              </w:rPr>
              <w:t>gradation,</w:t>
            </w:r>
            <w:r w:rsidRPr="008E4494">
              <w:rPr>
                <w:rFonts w:ascii="Times New Roman" w:hAnsi="Times New Roman"/>
                <w:lang w:eastAsia="en-GB"/>
              </w:rPr>
              <w:t xml:space="preserve"> and implementation of disaster recovery strategies</w:t>
            </w:r>
          </w:p>
          <w:p w:rsidR="00106845" w:rsidRPr="008E4494" w:rsidP="00106845" w14:paraId="46392301" w14:textId="77777777">
            <w:pPr>
              <w:pStyle w:val="ListParagraph"/>
              <w:rPr>
                <w:rFonts w:ascii="Times New Roman" w:hAnsi="Times New Roman"/>
                <w:lang w:eastAsia="en-GB"/>
              </w:rPr>
            </w:pPr>
          </w:p>
          <w:p w:rsidR="00106845" w:rsidP="008104B6" w14:paraId="1900AD04" w14:textId="779116C3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/>
                <w:lang w:eastAsia="en-GB"/>
              </w:rPr>
            </w:pPr>
            <w:r w:rsidRPr="008E4494">
              <w:rPr>
                <w:rFonts w:ascii="Times New Roman" w:hAnsi="Times New Roman"/>
                <w:lang w:eastAsia="ja-JP"/>
              </w:rPr>
              <w:t>Installation of OS, SQL Server, Applications, Service Packs and Hot fixes</w:t>
            </w:r>
          </w:p>
          <w:p w:rsidR="004B6598" w:rsidRPr="004B6598" w:rsidP="004B6598" w14:paraId="270BE6D9" w14:textId="77777777">
            <w:pPr>
              <w:pStyle w:val="ListParagraph"/>
              <w:rPr>
                <w:rFonts w:ascii="Times New Roman" w:hAnsi="Times New Roman"/>
                <w:lang w:eastAsia="en-GB"/>
              </w:rPr>
            </w:pPr>
          </w:p>
          <w:p w:rsidR="004B6598" w:rsidRPr="008E4494" w:rsidP="008104B6" w14:paraId="14233DF0" w14:textId="42686568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/>
                <w:lang w:eastAsia="en-GB"/>
              </w:rPr>
            </w:pPr>
            <w:r>
              <w:rPr>
                <w:rFonts w:ascii="Times New Roman" w:hAnsi="Times New Roman"/>
                <w:lang w:eastAsia="en-GB"/>
              </w:rPr>
              <w:t>Experience on On-prem to AWS cloud migration</w:t>
            </w:r>
          </w:p>
          <w:p w:rsidR="00A52656" w:rsidRPr="008E4494" w:rsidP="008104B6" w14:paraId="49FA2927" w14:textId="77777777">
            <w:pPr>
              <w:jc w:val="both"/>
              <w:rPr>
                <w:rFonts w:ascii="Times New Roman" w:hAnsi="Times New Roman" w:cs="Times New Roman"/>
                <w:lang w:eastAsia="en-GB"/>
              </w:rPr>
            </w:pPr>
          </w:p>
          <w:p w:rsidR="002361A0" w:rsidRPr="008E4494" w:rsidP="00766F6A" w14:paraId="1D098793" w14:textId="7684255D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/>
              </w:rPr>
            </w:pPr>
            <w:r w:rsidRPr="008E4494">
              <w:rPr>
                <w:rFonts w:ascii="Times New Roman" w:hAnsi="Times New Roman"/>
              </w:rPr>
              <w:t>Sound expertise in</w:t>
            </w:r>
            <w:r w:rsidRPr="008E4494" w:rsidR="00766F6A">
              <w:rPr>
                <w:rFonts w:ascii="Times New Roman" w:hAnsi="Times New Roman"/>
              </w:rPr>
              <w:t xml:space="preserve"> Disaster Recovery </w:t>
            </w:r>
            <w:r w:rsidRPr="008E4494">
              <w:rPr>
                <w:rFonts w:ascii="Times New Roman" w:hAnsi="Times New Roman"/>
              </w:rPr>
              <w:t>Planning, designing and</w:t>
            </w:r>
            <w:r w:rsidRPr="008E4494" w:rsidR="00766F6A">
              <w:rPr>
                <w:rFonts w:ascii="Times New Roman" w:hAnsi="Times New Roman"/>
                <w:lang w:eastAsia="ja-JP"/>
              </w:rPr>
              <w:t xml:space="preserve"> Implementing DR solution for SQL Server </w:t>
            </w:r>
            <w:r w:rsidRPr="008E4494">
              <w:rPr>
                <w:rFonts w:ascii="Times New Roman" w:hAnsi="Times New Roman"/>
                <w:lang w:eastAsia="ja-JP"/>
              </w:rPr>
              <w:t>infrastructure, High availability</w:t>
            </w:r>
            <w:r w:rsidR="009E0BF8">
              <w:rPr>
                <w:rFonts w:ascii="Times New Roman" w:hAnsi="Times New Roman"/>
                <w:lang w:eastAsia="ja-JP"/>
              </w:rPr>
              <w:t>.</w:t>
            </w:r>
          </w:p>
          <w:p w:rsidR="002361A0" w:rsidRPr="008E4494" w:rsidP="002361A0" w14:paraId="11A2D40B" w14:textId="77777777">
            <w:pPr>
              <w:rPr>
                <w:rFonts w:ascii="Times New Roman" w:hAnsi="Times New Roman" w:cs="Times New Roman"/>
                <w:lang w:eastAsia="en-GB"/>
              </w:rPr>
            </w:pPr>
            <w:r w:rsidRPr="008E4494">
              <w:rPr>
                <w:rFonts w:ascii="Times New Roman" w:hAnsi="Times New Roman" w:cs="Times New Roman"/>
                <w:lang w:eastAsia="ja-JP"/>
              </w:rPr>
              <w:t xml:space="preserve"> </w:t>
            </w:r>
          </w:p>
          <w:p w:rsidR="002361A0" w:rsidRPr="008E4494" w:rsidP="002361A0" w14:paraId="2EAD61F8" w14:textId="77777777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/>
                <w:lang w:eastAsia="en-GB"/>
              </w:rPr>
            </w:pPr>
            <w:r w:rsidRPr="008E4494">
              <w:rPr>
                <w:rFonts w:ascii="Times New Roman" w:hAnsi="Times New Roman"/>
                <w:lang w:eastAsia="ja-JP"/>
              </w:rPr>
              <w:t>Following SQL Server security as per best practices</w:t>
            </w:r>
            <w:r w:rsidRPr="008E4494" w:rsidR="00B15974">
              <w:rPr>
                <w:rFonts w:ascii="Times New Roman" w:hAnsi="Times New Roman"/>
                <w:lang w:eastAsia="ja-JP"/>
              </w:rPr>
              <w:t xml:space="preserve"> at both server and database level</w:t>
            </w:r>
          </w:p>
          <w:p w:rsidR="002361A0" w:rsidRPr="008E4494" w:rsidP="002361A0" w14:paraId="4C9434DE" w14:textId="77777777">
            <w:pPr>
              <w:rPr>
                <w:rFonts w:ascii="Times New Roman" w:hAnsi="Times New Roman" w:cs="Times New Roman"/>
              </w:rPr>
            </w:pPr>
          </w:p>
          <w:p w:rsidR="00157685" w:rsidRPr="008E4494" w:rsidP="008104B6" w14:paraId="6CBD1751" w14:textId="69F31DE4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/>
              </w:rPr>
            </w:pPr>
            <w:r w:rsidRPr="008E4494">
              <w:rPr>
                <w:rFonts w:ascii="Times New Roman" w:hAnsi="Times New Roman"/>
              </w:rPr>
              <w:t>Back-up and Recovery, configuration of stand</w:t>
            </w:r>
            <w:r w:rsidRPr="008E4494" w:rsidR="00766F6A">
              <w:rPr>
                <w:rFonts w:ascii="Times New Roman" w:hAnsi="Times New Roman"/>
              </w:rPr>
              <w:t>-</w:t>
            </w:r>
            <w:r w:rsidRPr="008E4494">
              <w:rPr>
                <w:rFonts w:ascii="Times New Roman" w:hAnsi="Times New Roman"/>
              </w:rPr>
              <w:t>by databases for ensuring business continuity</w:t>
            </w:r>
            <w:r w:rsidRPr="008E4494" w:rsidR="00766F6A">
              <w:rPr>
                <w:rFonts w:ascii="Times New Roman" w:hAnsi="Times New Roman"/>
              </w:rPr>
              <w:t>, cloning and patch management/</w:t>
            </w:r>
            <w:r w:rsidRPr="008E4494">
              <w:rPr>
                <w:rFonts w:ascii="Times New Roman" w:hAnsi="Times New Roman"/>
              </w:rPr>
              <w:t>release</w:t>
            </w:r>
            <w:r w:rsidR="009E0BF8">
              <w:rPr>
                <w:rFonts w:ascii="Times New Roman" w:hAnsi="Times New Roman"/>
              </w:rPr>
              <w:t>.</w:t>
            </w:r>
          </w:p>
          <w:p w:rsidR="00A52656" w:rsidRPr="008E4494" w:rsidP="00766F6A" w14:paraId="2D346322" w14:textId="77777777">
            <w:pPr>
              <w:rPr>
                <w:rFonts w:ascii="Times New Roman" w:hAnsi="Times New Roman" w:cs="Times New Roman"/>
              </w:rPr>
            </w:pPr>
          </w:p>
          <w:p w:rsidR="00F7263D" w:rsidRPr="008E4494" w:rsidP="008104B6" w14:paraId="4DCBC79F" w14:textId="2851ECB8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/>
              </w:rPr>
            </w:pPr>
            <w:r w:rsidRPr="008E4494">
              <w:rPr>
                <w:rFonts w:ascii="Times New Roman" w:hAnsi="Times New Roman"/>
              </w:rPr>
              <w:t>Proficient in developing &amp; designing database strategies, monitoring the system and improving database performance &amp; capacity</w:t>
            </w:r>
            <w:r w:rsidR="009E0BF8">
              <w:rPr>
                <w:rFonts w:ascii="Times New Roman" w:hAnsi="Times New Roman"/>
              </w:rPr>
              <w:t>.</w:t>
            </w:r>
          </w:p>
          <w:p w:rsidR="00A52656" w:rsidRPr="008E4494" w:rsidP="008104B6" w14:paraId="1DB6086A" w14:textId="77777777">
            <w:pPr>
              <w:pStyle w:val="ListParagraph"/>
              <w:ind w:left="360"/>
              <w:rPr>
                <w:rFonts w:ascii="Times New Roman" w:hAnsi="Times New Roman"/>
              </w:rPr>
            </w:pPr>
          </w:p>
          <w:p w:rsidR="00F7263D" w:rsidRPr="008E4494" w:rsidP="008104B6" w14:paraId="6B6D8254" w14:textId="2ECEA5DF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/>
              </w:rPr>
            </w:pPr>
            <w:r w:rsidRPr="008E4494">
              <w:rPr>
                <w:rFonts w:ascii="Times New Roman" w:hAnsi="Times New Roman"/>
              </w:rPr>
              <w:t>Competent in planning for future expansion requirements and planning, coordinating &amp; implementing security measures to safeguard the database</w:t>
            </w:r>
            <w:r w:rsidR="009E0BF8">
              <w:rPr>
                <w:rFonts w:ascii="Times New Roman" w:hAnsi="Times New Roman"/>
              </w:rPr>
              <w:t>.</w:t>
            </w:r>
          </w:p>
          <w:p w:rsidR="00A52656" w:rsidRPr="008E4494" w:rsidP="008104B6" w14:paraId="632DB6B7" w14:textId="77777777">
            <w:pPr>
              <w:pStyle w:val="ListParagraph"/>
              <w:ind w:left="360"/>
              <w:rPr>
                <w:rFonts w:ascii="Times New Roman" w:hAnsi="Times New Roman"/>
              </w:rPr>
            </w:pPr>
          </w:p>
          <w:p w:rsidR="00A52656" w:rsidRPr="008E4494" w:rsidP="008104B6" w14:paraId="6BC78164" w14:textId="3FEA4850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/>
              </w:rPr>
            </w:pPr>
            <w:r w:rsidRPr="008E4494">
              <w:rPr>
                <w:rFonts w:ascii="Times New Roman" w:hAnsi="Times New Roman"/>
              </w:rPr>
              <w:t xml:space="preserve">Hands-on experience in </w:t>
            </w:r>
            <w:r w:rsidRPr="008E4494" w:rsidR="001E039E">
              <w:rPr>
                <w:rFonts w:ascii="Times New Roman" w:hAnsi="Times New Roman"/>
              </w:rPr>
              <w:t>configuring &amp; troubleshooting Log Shipping</w:t>
            </w:r>
            <w:r w:rsidRPr="008E4494" w:rsidR="004F13C7">
              <w:rPr>
                <w:rFonts w:ascii="Times New Roman" w:hAnsi="Times New Roman"/>
              </w:rPr>
              <w:t xml:space="preserve"> and </w:t>
            </w:r>
            <w:r w:rsidRPr="008E4494" w:rsidR="001E039E">
              <w:rPr>
                <w:rFonts w:ascii="Times New Roman" w:hAnsi="Times New Roman"/>
              </w:rPr>
              <w:t>Database Mirroring</w:t>
            </w:r>
          </w:p>
          <w:p w:rsidR="001E039E" w:rsidRPr="008E4494" w:rsidP="008104B6" w14:paraId="5FBBBD48" w14:textId="77777777">
            <w:pPr>
              <w:pStyle w:val="ListParagraph"/>
              <w:rPr>
                <w:rFonts w:ascii="Times New Roman" w:hAnsi="Times New Roman"/>
              </w:rPr>
            </w:pPr>
          </w:p>
          <w:p w:rsidR="001E039E" w:rsidRPr="008E4494" w:rsidP="008104B6" w14:paraId="405958FC" w14:textId="155A2FD9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/>
              </w:rPr>
            </w:pPr>
            <w:r w:rsidRPr="008E4494">
              <w:rPr>
                <w:rFonts w:ascii="Times New Roman" w:hAnsi="Times New Roman"/>
              </w:rPr>
              <w:t xml:space="preserve">Effectively performed </w:t>
            </w:r>
            <w:r w:rsidR="009E0BF8">
              <w:rPr>
                <w:rFonts w:ascii="Times New Roman" w:hAnsi="Times New Roman"/>
              </w:rPr>
              <w:t>server-level</w:t>
            </w:r>
            <w:r w:rsidRPr="008E4494">
              <w:rPr>
                <w:rFonts w:ascii="Times New Roman" w:hAnsi="Times New Roman"/>
              </w:rPr>
              <w:t xml:space="preserve"> tuning, performance monitoring, Index &amp; Query Tuning</w:t>
            </w:r>
          </w:p>
          <w:p w:rsidR="009E2CC5" w:rsidRPr="008E4494" w:rsidP="009E2CC5" w14:paraId="3EB78F9E" w14:textId="77777777">
            <w:pPr>
              <w:pStyle w:val="ListParagraph"/>
              <w:rPr>
                <w:rFonts w:ascii="Times New Roman" w:hAnsi="Times New Roman"/>
              </w:rPr>
            </w:pPr>
          </w:p>
          <w:p w:rsidR="009E2CC5" w:rsidRPr="008E4494" w:rsidP="008104B6" w14:paraId="230D7299" w14:textId="4105A1D2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/>
              </w:rPr>
            </w:pPr>
            <w:r w:rsidRPr="008E4494">
              <w:rPr>
                <w:rFonts w:ascii="Times New Roman" w:hAnsi="Times New Roman"/>
              </w:rPr>
              <w:t xml:space="preserve">Configured </w:t>
            </w:r>
            <w:r w:rsidRPr="0042323D">
              <w:rPr>
                <w:rFonts w:ascii="Times New Roman" w:hAnsi="Times New Roman"/>
                <w:b/>
              </w:rPr>
              <w:t>SQL Always-on</w:t>
            </w:r>
            <w:r w:rsidRPr="008E4494">
              <w:rPr>
                <w:rFonts w:ascii="Times New Roman" w:hAnsi="Times New Roman"/>
              </w:rPr>
              <w:t xml:space="preserve"> in development and production servers</w:t>
            </w:r>
            <w:r w:rsidR="009E0BF8">
              <w:rPr>
                <w:rFonts w:ascii="Times New Roman" w:hAnsi="Times New Roman"/>
              </w:rPr>
              <w:t>.</w:t>
            </w:r>
          </w:p>
          <w:p w:rsidR="002361A0" w:rsidRPr="008E4494" w:rsidP="002361A0" w14:paraId="55F21506" w14:textId="77777777">
            <w:pPr>
              <w:pStyle w:val="ListParagraph"/>
              <w:rPr>
                <w:rFonts w:ascii="Times New Roman" w:hAnsi="Times New Roman"/>
              </w:rPr>
            </w:pPr>
          </w:p>
          <w:p w:rsidR="002361A0" w:rsidRPr="008E4494" w:rsidP="008104B6" w14:paraId="431D5EEC" w14:textId="28AD771A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/>
              </w:rPr>
            </w:pPr>
            <w:r w:rsidRPr="008E4494">
              <w:rPr>
                <w:rFonts w:ascii="Times New Roman" w:hAnsi="Times New Roman"/>
              </w:rPr>
              <w:t xml:space="preserve">Hands-on experience in SQL Server Replication configuration </w:t>
            </w:r>
            <w:r w:rsidRPr="008E4494" w:rsidR="00B15974">
              <w:rPr>
                <w:rFonts w:ascii="Times New Roman" w:hAnsi="Times New Roman"/>
              </w:rPr>
              <w:t xml:space="preserve">and </w:t>
            </w:r>
            <w:r w:rsidR="009E0BF8">
              <w:rPr>
                <w:rFonts w:ascii="Times New Roman" w:hAnsi="Times New Roman"/>
              </w:rPr>
              <w:t>troubleshooting.</w:t>
            </w:r>
          </w:p>
          <w:p w:rsidR="002361A0" w:rsidRPr="008E4494" w:rsidP="002361A0" w14:paraId="58CF521C" w14:textId="77777777">
            <w:pPr>
              <w:rPr>
                <w:rFonts w:ascii="Times New Roman" w:hAnsi="Times New Roman" w:cs="Times New Roman"/>
              </w:rPr>
            </w:pPr>
          </w:p>
          <w:p w:rsidR="002361A0" w:rsidRPr="008E4494" w:rsidP="008104B6" w14:paraId="248DD5DD" w14:textId="77777777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/>
              </w:rPr>
            </w:pPr>
            <w:r w:rsidRPr="008E4494">
              <w:rPr>
                <w:rFonts w:ascii="Times New Roman" w:hAnsi="Times New Roman"/>
                <w:lang w:eastAsia="ja-JP"/>
              </w:rPr>
              <w:t>Ensuring Database consistency regularly using DBCC commands</w:t>
            </w:r>
          </w:p>
          <w:p w:rsidR="00F74107" w:rsidRPr="008E4494" w:rsidP="008104B6" w14:paraId="70524305" w14:textId="77777777">
            <w:pPr>
              <w:pStyle w:val="ListParagraph"/>
              <w:rPr>
                <w:rFonts w:ascii="Times New Roman" w:hAnsi="Times New Roman"/>
              </w:rPr>
            </w:pPr>
          </w:p>
          <w:p w:rsidR="00F74107" w:rsidRPr="008E4494" w:rsidP="008104B6" w14:paraId="1EE1F873" w14:textId="14CD7DC9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/>
              </w:rPr>
            </w:pPr>
            <w:r w:rsidRPr="008E4494">
              <w:rPr>
                <w:rFonts w:ascii="Times New Roman" w:hAnsi="Times New Roman"/>
              </w:rPr>
              <w:t xml:space="preserve">Proven experience in Database Technologies and capability to </w:t>
            </w:r>
            <w:r w:rsidRPr="008E4494" w:rsidR="004F13C7">
              <w:rPr>
                <w:rFonts w:ascii="Times New Roman" w:hAnsi="Times New Roman"/>
              </w:rPr>
              <w:t>architect</w:t>
            </w:r>
            <w:r w:rsidRPr="008E4494">
              <w:rPr>
                <w:rFonts w:ascii="Times New Roman" w:hAnsi="Times New Roman"/>
              </w:rPr>
              <w:t xml:space="preserve">, </w:t>
            </w:r>
            <w:r w:rsidRPr="008E4494" w:rsidR="004F13C7">
              <w:rPr>
                <w:rFonts w:ascii="Times New Roman" w:hAnsi="Times New Roman"/>
              </w:rPr>
              <w:t xml:space="preserve">design </w:t>
            </w:r>
            <w:r w:rsidRPr="008E4494">
              <w:rPr>
                <w:rFonts w:ascii="Times New Roman" w:hAnsi="Times New Roman"/>
              </w:rPr>
              <w:t xml:space="preserve">&amp; implement a DB solution </w:t>
            </w:r>
            <w:r w:rsidR="009E0BF8">
              <w:rPr>
                <w:rFonts w:ascii="Times New Roman" w:hAnsi="Times New Roman"/>
              </w:rPr>
              <w:t>that</w:t>
            </w:r>
            <w:r w:rsidRPr="008E4494">
              <w:rPr>
                <w:rFonts w:ascii="Times New Roman" w:hAnsi="Times New Roman"/>
              </w:rPr>
              <w:t xml:space="preserve"> meets client requirement</w:t>
            </w:r>
            <w:r w:rsidRPr="008E4494" w:rsidR="00EB714B">
              <w:rPr>
                <w:rFonts w:ascii="Times New Roman" w:hAnsi="Times New Roman"/>
              </w:rPr>
              <w:t>s</w:t>
            </w:r>
            <w:r w:rsidRPr="008E4494">
              <w:rPr>
                <w:rFonts w:ascii="Times New Roman" w:hAnsi="Times New Roman"/>
              </w:rPr>
              <w:t xml:space="preserve"> of High Availability, Performance</w:t>
            </w:r>
            <w:r w:rsidR="009E0BF8">
              <w:rPr>
                <w:rFonts w:ascii="Times New Roman" w:hAnsi="Times New Roman"/>
              </w:rPr>
              <w:t>,</w:t>
            </w:r>
            <w:r w:rsidRPr="008E4494">
              <w:rPr>
                <w:rFonts w:ascii="Times New Roman" w:hAnsi="Times New Roman"/>
              </w:rPr>
              <w:t xml:space="preserve"> and Reliability</w:t>
            </w:r>
          </w:p>
          <w:p w:rsidR="007A4E31" w:rsidRPr="008E4494" w:rsidP="008104B6" w14:paraId="5E052154" w14:textId="77777777">
            <w:pPr>
              <w:jc w:val="both"/>
              <w:rPr>
                <w:rFonts w:ascii="Times New Roman" w:hAnsi="Times New Roman" w:cs="Times New Roman"/>
              </w:rPr>
            </w:pPr>
          </w:p>
          <w:p w:rsidR="00F74107" w:rsidP="008104B6" w14:paraId="05DC6D49" w14:textId="08E813EC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/>
              </w:rPr>
            </w:pPr>
            <w:r w:rsidRPr="008E4494">
              <w:rPr>
                <w:rFonts w:ascii="Times New Roman" w:hAnsi="Times New Roman"/>
              </w:rPr>
              <w:t>Experience</w:t>
            </w:r>
            <w:r w:rsidRPr="008E4494" w:rsidR="008B3A16">
              <w:rPr>
                <w:rFonts w:ascii="Times New Roman" w:hAnsi="Times New Roman"/>
              </w:rPr>
              <w:t xml:space="preserve"> and </w:t>
            </w:r>
            <w:r w:rsidRPr="008E4494" w:rsidR="00EB714B">
              <w:rPr>
                <w:rFonts w:ascii="Times New Roman" w:hAnsi="Times New Roman"/>
              </w:rPr>
              <w:t xml:space="preserve">effectiveness in </w:t>
            </w:r>
            <w:r w:rsidRPr="008E4494">
              <w:rPr>
                <w:rFonts w:ascii="Times New Roman" w:hAnsi="Times New Roman"/>
              </w:rPr>
              <w:t>perform</w:t>
            </w:r>
            <w:r w:rsidRPr="008E4494" w:rsidR="00EB714B">
              <w:rPr>
                <w:rFonts w:ascii="Times New Roman" w:hAnsi="Times New Roman"/>
              </w:rPr>
              <w:t>ing</w:t>
            </w:r>
            <w:r w:rsidRPr="008E4494">
              <w:rPr>
                <w:rFonts w:ascii="Times New Roman" w:hAnsi="Times New Roman"/>
              </w:rPr>
              <w:t xml:space="preserve"> i</w:t>
            </w:r>
            <w:r w:rsidRPr="008E4494" w:rsidR="00EB714B">
              <w:rPr>
                <w:rFonts w:ascii="Times New Roman" w:hAnsi="Times New Roman"/>
              </w:rPr>
              <w:t>nstallations, software upgrades</w:t>
            </w:r>
            <w:r w:rsidR="009E0BF8">
              <w:rPr>
                <w:rFonts w:ascii="Times New Roman" w:hAnsi="Times New Roman"/>
              </w:rPr>
              <w:t>,</w:t>
            </w:r>
            <w:r w:rsidRPr="008E4494">
              <w:rPr>
                <w:rFonts w:ascii="Times New Roman" w:hAnsi="Times New Roman"/>
              </w:rPr>
              <w:t xml:space="preserve"> and </w:t>
            </w:r>
            <w:r w:rsidR="009E0BF8">
              <w:rPr>
                <w:rFonts w:ascii="Times New Roman" w:hAnsi="Times New Roman"/>
              </w:rPr>
              <w:t>applying</w:t>
            </w:r>
            <w:r w:rsidRPr="008E4494">
              <w:rPr>
                <w:rFonts w:ascii="Times New Roman" w:hAnsi="Times New Roman"/>
              </w:rPr>
              <w:t xml:space="preserve"> patches</w:t>
            </w:r>
            <w:r w:rsidR="009E0BF8">
              <w:rPr>
                <w:rFonts w:ascii="Times New Roman" w:hAnsi="Times New Roman"/>
              </w:rPr>
              <w:t>.</w:t>
            </w:r>
          </w:p>
          <w:p w:rsidR="009E2CC5" w:rsidRPr="008E4494" w:rsidP="009E2CC5" w14:paraId="74592DDB" w14:textId="77777777">
            <w:pPr>
              <w:rPr>
                <w:rFonts w:ascii="Times New Roman" w:hAnsi="Times New Roman" w:cs="Times New Roman"/>
              </w:rPr>
            </w:pPr>
          </w:p>
          <w:p w:rsidR="009E2CC5" w:rsidRPr="008E4494" w:rsidP="009E2CC5" w14:paraId="1C412E6F" w14:textId="61C5807D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/>
              </w:rPr>
            </w:pPr>
            <w:r w:rsidRPr="008E4494">
              <w:rPr>
                <w:rFonts w:ascii="Times New Roman" w:hAnsi="Times New Roman"/>
              </w:rPr>
              <w:t>Hands-on experience on SSRS maintenance and troubleshooting</w:t>
            </w:r>
            <w:r w:rsidR="009E0BF8">
              <w:rPr>
                <w:rFonts w:ascii="Times New Roman" w:hAnsi="Times New Roman"/>
              </w:rPr>
              <w:t>.</w:t>
            </w:r>
          </w:p>
          <w:p w:rsidR="009E2CC5" w:rsidRPr="008E4494" w:rsidP="009E2CC5" w14:paraId="0B9F262E" w14:textId="77777777">
            <w:pPr>
              <w:rPr>
                <w:rFonts w:ascii="Times New Roman" w:hAnsi="Times New Roman" w:cs="Times New Roman"/>
              </w:rPr>
            </w:pPr>
          </w:p>
          <w:p w:rsidR="00B15974" w:rsidRPr="007173F6" w:rsidP="009E2CC5" w14:paraId="73885B9E" w14:textId="3A1F3FD6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/>
              </w:rPr>
            </w:pPr>
            <w:r w:rsidRPr="008E4494">
              <w:rPr>
                <w:rFonts w:ascii="Times New Roman" w:hAnsi="Times New Roman"/>
                <w:bCs/>
                <w:lang w:eastAsia="ja-JP"/>
              </w:rPr>
              <w:t xml:space="preserve">Analyzing Incident ticket dumps &amp;fixing recurring issues to reduce </w:t>
            </w:r>
            <w:r w:rsidRPr="008E4494" w:rsidR="007924ED">
              <w:rPr>
                <w:rFonts w:ascii="Times New Roman" w:hAnsi="Times New Roman"/>
                <w:bCs/>
                <w:lang w:eastAsia="ja-JP"/>
              </w:rPr>
              <w:t>workload</w:t>
            </w:r>
            <w:r w:rsidR="009E0BF8">
              <w:rPr>
                <w:rFonts w:ascii="Times New Roman" w:hAnsi="Times New Roman"/>
                <w:bCs/>
                <w:lang w:eastAsia="ja-JP"/>
              </w:rPr>
              <w:t>.</w:t>
            </w:r>
          </w:p>
          <w:p w:rsidR="00E90BA2" w:rsidP="009E0BF8" w14:paraId="512FC358" w14:textId="77777777">
            <w:pPr>
              <w:pStyle w:val="ListParagraph"/>
              <w:ind w:left="360"/>
              <w:rPr>
                <w:rFonts w:ascii="Times New Roman" w:hAnsi="Times New Roman"/>
              </w:rPr>
            </w:pPr>
          </w:p>
          <w:p w:rsidR="009E2CC5" w:rsidP="009E2CC5" w14:paraId="3065E60E" w14:textId="101DC970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/>
              </w:rPr>
            </w:pPr>
            <w:r w:rsidRPr="008E4494">
              <w:rPr>
                <w:rFonts w:ascii="Times New Roman" w:hAnsi="Times New Roman"/>
                <w:lang w:eastAsia="ja-JP"/>
              </w:rPr>
              <w:t>Provided 24X7 services for client expectations/deliverables</w:t>
            </w:r>
            <w:r w:rsidR="009E0BF8">
              <w:rPr>
                <w:rFonts w:ascii="Times New Roman" w:hAnsi="Times New Roman"/>
                <w:lang w:eastAsia="ja-JP"/>
              </w:rPr>
              <w:t>.</w:t>
            </w:r>
          </w:p>
          <w:p w:rsidR="007173F6" w:rsidRPr="007173F6" w:rsidP="007173F6" w14:paraId="50376DD1" w14:textId="77777777">
            <w:pPr>
              <w:pStyle w:val="ListParagraph"/>
              <w:rPr>
                <w:rFonts w:ascii="Times New Roman" w:hAnsi="Times New Roman"/>
              </w:rPr>
            </w:pPr>
          </w:p>
          <w:p w:rsidR="008E4494" w:rsidP="008E4494" w14:paraId="797CD6BF" w14:textId="77777777">
            <w:pPr>
              <w:pStyle w:val="ListParagraph"/>
              <w:rPr>
                <w:rFonts w:ascii="Times New Roman" w:hAnsi="Times New Roman"/>
                <w:b/>
                <w:sz w:val="28"/>
                <w:szCs w:val="28"/>
              </w:rPr>
            </w:pPr>
          </w:p>
          <w:p w:rsidR="002F7064" w:rsidP="008E4494" w14:paraId="454745D6" w14:textId="77777777">
            <w:pPr>
              <w:pStyle w:val="ListParagraph"/>
              <w:rPr>
                <w:rFonts w:ascii="Times New Roman" w:hAnsi="Times New Roman"/>
                <w:b/>
                <w:sz w:val="28"/>
                <w:szCs w:val="28"/>
              </w:rPr>
            </w:pPr>
          </w:p>
          <w:p w:rsidR="002D5855" w:rsidP="00F26B17" w14:paraId="5E0D6868" w14:textId="77777777">
            <w:pPr>
              <w:pStyle w:val="ListParagraph"/>
              <w:numPr>
                <w:ilvl w:val="0"/>
                <w:numId w:val="8"/>
              </w:numPr>
              <w:rPr>
                <w:rFonts w:ascii="Times New Roman" w:hAnsi="Times New Roman"/>
                <w:b/>
                <w:sz w:val="28"/>
                <w:szCs w:val="28"/>
              </w:rPr>
            </w:pPr>
            <w:r w:rsidRPr="00117799">
              <w:rPr>
                <w:rFonts w:ascii="Times New Roman" w:hAnsi="Times New Roman"/>
                <w:b/>
                <w:sz w:val="28"/>
                <w:szCs w:val="28"/>
              </w:rPr>
              <w:t>Work Experience</w:t>
            </w:r>
          </w:p>
          <w:p w:rsidR="00E36FDE" w:rsidP="00E36FDE" w14:paraId="436B5332" w14:textId="77777777">
            <w:pPr>
              <w:pStyle w:val="ListParagraph"/>
              <w:rPr>
                <w:rFonts w:ascii="Times New Roman" w:hAnsi="Times New Roman"/>
                <w:b/>
                <w:sz w:val="28"/>
                <w:szCs w:val="28"/>
              </w:rPr>
            </w:pPr>
          </w:p>
          <w:p w:rsidR="003C72BF" w:rsidRPr="00F8733C" w:rsidP="00F8733C" w14:paraId="076370D8" w14:textId="77777777">
            <w:pPr>
              <w:pStyle w:val="NoSpacing"/>
              <w:numPr>
                <w:ilvl w:val="0"/>
                <w:numId w:val="13"/>
              </w:numPr>
              <w:rPr>
                <w:rFonts w:ascii="Times New Roman" w:hAnsi="Times New Roman" w:cs="Times New Roman"/>
                <w:b/>
              </w:rPr>
            </w:pPr>
            <w:r w:rsidRPr="00F8733C">
              <w:rPr>
                <w:rFonts w:ascii="Times New Roman" w:hAnsi="Times New Roman" w:cs="Times New Roman"/>
                <w:b/>
              </w:rPr>
              <w:t>Oct’</w:t>
            </w:r>
            <w:r w:rsidRPr="00F8733C" w:rsidR="00443CCF">
              <w:rPr>
                <w:rFonts w:ascii="Times New Roman" w:hAnsi="Times New Roman" w:cs="Times New Roman"/>
                <w:b/>
              </w:rPr>
              <w:t xml:space="preserve"> </w:t>
            </w:r>
            <w:r w:rsidRPr="00F8733C">
              <w:rPr>
                <w:rFonts w:ascii="Times New Roman" w:hAnsi="Times New Roman" w:cs="Times New Roman"/>
                <w:b/>
              </w:rPr>
              <w:t>13</w:t>
            </w:r>
            <w:r w:rsidRPr="00F8733C" w:rsidR="00443CCF">
              <w:rPr>
                <w:rFonts w:ascii="Times New Roman" w:hAnsi="Times New Roman" w:cs="Times New Roman"/>
                <w:b/>
              </w:rPr>
              <w:t xml:space="preserve"> to Jul’ </w:t>
            </w:r>
            <w:r w:rsidRPr="00F8733C">
              <w:rPr>
                <w:rFonts w:ascii="Times New Roman" w:hAnsi="Times New Roman" w:cs="Times New Roman"/>
                <w:b/>
              </w:rPr>
              <w:t>20</w:t>
            </w:r>
          </w:p>
          <w:p w:rsidR="00F8733C" w:rsidP="00F8733C" w14:paraId="0CECD37B" w14:textId="1D2D2380">
            <w:pPr>
              <w:ind w:left="360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 xml:space="preserve">       </w:t>
            </w:r>
            <w:r w:rsidRPr="00F8733C" w:rsidR="00443CCF">
              <w:rPr>
                <w:rFonts w:ascii="Times New Roman" w:hAnsi="Times New Roman"/>
                <w:b/>
              </w:rPr>
              <w:t>Spandana Sp</w:t>
            </w:r>
            <w:r w:rsidRPr="00F8733C" w:rsidR="00117799">
              <w:rPr>
                <w:rFonts w:ascii="Times New Roman" w:hAnsi="Times New Roman"/>
                <w:b/>
              </w:rPr>
              <w:t>hoort</w:t>
            </w:r>
            <w:r w:rsidRPr="00F8733C" w:rsidR="00443CCF">
              <w:rPr>
                <w:rFonts w:ascii="Times New Roman" w:hAnsi="Times New Roman"/>
                <w:b/>
              </w:rPr>
              <w:t xml:space="preserve">y </w:t>
            </w:r>
            <w:r w:rsidRPr="00F8733C" w:rsidR="0018147A">
              <w:rPr>
                <w:rFonts w:ascii="Times New Roman" w:hAnsi="Times New Roman"/>
                <w:b/>
              </w:rPr>
              <w:t>Financial Ltd.</w:t>
            </w:r>
            <w:r w:rsidRPr="00F8733C" w:rsidR="00443CCF">
              <w:rPr>
                <w:rFonts w:ascii="Times New Roman" w:hAnsi="Times New Roman"/>
                <w:b/>
              </w:rPr>
              <w:t xml:space="preserve">, Hyderabad as </w:t>
            </w:r>
          </w:p>
          <w:p w:rsidR="00443CCF" w:rsidP="00F8733C" w14:paraId="7479D452" w14:textId="520F6A9A">
            <w:pPr>
              <w:ind w:left="360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 xml:space="preserve">       </w:t>
            </w:r>
            <w:r w:rsidRPr="00F8733C" w:rsidR="0018147A">
              <w:rPr>
                <w:rFonts w:ascii="Times New Roman" w:hAnsi="Times New Roman"/>
                <w:b/>
              </w:rPr>
              <w:t xml:space="preserve">SQL </w:t>
            </w:r>
            <w:r w:rsidR="0018147A">
              <w:rPr>
                <w:rFonts w:ascii="Times New Roman" w:hAnsi="Times New Roman"/>
                <w:b/>
              </w:rPr>
              <w:t>Database</w:t>
            </w:r>
            <w:r w:rsidRPr="00F8733C">
              <w:rPr>
                <w:rFonts w:ascii="Times New Roman" w:hAnsi="Times New Roman"/>
                <w:b/>
              </w:rPr>
              <w:t xml:space="preserve"> Administrator</w:t>
            </w:r>
          </w:p>
          <w:p w:rsidR="009E0BF8" w:rsidRPr="00F8733C" w:rsidP="00F8733C" w14:paraId="0326EC70" w14:textId="77777777">
            <w:pPr>
              <w:ind w:left="360"/>
              <w:rPr>
                <w:rFonts w:ascii="Times New Roman" w:hAnsi="Times New Roman"/>
                <w:b/>
              </w:rPr>
            </w:pPr>
          </w:p>
          <w:p w:rsidR="003C72BF" w:rsidRPr="00117799" w:rsidP="008104B6" w14:paraId="00D3484D" w14:textId="77777777">
            <w:pPr>
              <w:jc w:val="both"/>
              <w:rPr>
                <w:rFonts w:ascii="Times New Roman" w:hAnsi="Times New Roman" w:cs="Times New Roman"/>
                <w:b/>
                <w:sz w:val="10"/>
                <w:szCs w:val="20"/>
              </w:rPr>
            </w:pPr>
          </w:p>
          <w:p w:rsidR="003C72BF" w:rsidRPr="00117799" w:rsidP="008104B6" w14:paraId="448964D9" w14:textId="77777777">
            <w:pPr>
              <w:jc w:val="both"/>
              <w:rPr>
                <w:rFonts w:ascii="Times New Roman" w:hAnsi="Times New Roman" w:cs="Times New Roman"/>
                <w:b/>
                <w:sz w:val="10"/>
                <w:szCs w:val="20"/>
              </w:rPr>
            </w:pPr>
          </w:p>
          <w:p w:rsidR="008E4494" w:rsidRPr="008E4494" w:rsidP="008104B6" w14:paraId="65EEBF7C" w14:textId="77777777">
            <w:pPr>
              <w:shd w:val="clear" w:color="auto" w:fill="B6DDE8" w:themeFill="accent5" w:themeFillTint="66"/>
              <w:jc w:val="both"/>
              <w:rPr>
                <w:rFonts w:ascii="Times New Roman" w:hAnsi="Times New Roman" w:cs="Times New Roman"/>
                <w:b/>
              </w:rPr>
            </w:pPr>
            <w:r w:rsidRPr="008E4494">
              <w:rPr>
                <w:rFonts w:ascii="Times New Roman" w:hAnsi="Times New Roman" w:cs="Times New Roman"/>
                <w:b/>
              </w:rPr>
              <w:t>Key Result Areas:</w:t>
            </w:r>
          </w:p>
          <w:p w:rsidR="008E4494" w:rsidP="008E4494" w14:paraId="1334D782" w14:textId="77777777">
            <w:pPr>
              <w:pStyle w:val="ListParagraph"/>
              <w:ind w:left="360"/>
              <w:rPr>
                <w:rFonts w:ascii="Times New Roman" w:hAnsi="Times New Roman"/>
              </w:rPr>
            </w:pPr>
          </w:p>
          <w:p w:rsidR="00076469" w:rsidRPr="008E4494" w:rsidP="008104B6" w14:paraId="6D3C596F" w14:textId="6F7570D3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/>
              </w:rPr>
            </w:pPr>
            <w:r w:rsidRPr="008E4494">
              <w:rPr>
                <w:rFonts w:ascii="Times New Roman" w:hAnsi="Times New Roman"/>
              </w:rPr>
              <w:t>Installed</w:t>
            </w:r>
            <w:r w:rsidRPr="008E4494" w:rsidR="00AE7689">
              <w:rPr>
                <w:rFonts w:ascii="Times New Roman" w:hAnsi="Times New Roman"/>
              </w:rPr>
              <w:t xml:space="preserve"> SQL Server</w:t>
            </w:r>
            <w:r w:rsidR="007924ED">
              <w:rPr>
                <w:rFonts w:ascii="Times New Roman" w:hAnsi="Times New Roman"/>
              </w:rPr>
              <w:t xml:space="preserve"> </w:t>
            </w:r>
            <w:r w:rsidRPr="008E4494" w:rsidR="00AE7689">
              <w:rPr>
                <w:rFonts w:ascii="Times New Roman" w:hAnsi="Times New Roman"/>
              </w:rPr>
              <w:t>2008r2/2012</w:t>
            </w:r>
            <w:r w:rsidR="00B87728">
              <w:rPr>
                <w:rFonts w:ascii="Times New Roman" w:hAnsi="Times New Roman"/>
              </w:rPr>
              <w:t>/2019</w:t>
            </w:r>
            <w:r w:rsidRPr="008E4494" w:rsidR="00AE7689">
              <w:rPr>
                <w:rFonts w:ascii="Times New Roman" w:hAnsi="Times New Roman"/>
              </w:rPr>
              <w:t xml:space="preserve"> and </w:t>
            </w:r>
            <w:r w:rsidR="009E0BF8">
              <w:rPr>
                <w:rFonts w:ascii="Times New Roman" w:hAnsi="Times New Roman"/>
              </w:rPr>
              <w:t>applied</w:t>
            </w:r>
            <w:r w:rsidRPr="008E4494" w:rsidR="00AE7689">
              <w:rPr>
                <w:rFonts w:ascii="Times New Roman" w:hAnsi="Times New Roman"/>
              </w:rPr>
              <w:t xml:space="preserve"> respective Service Packs</w:t>
            </w:r>
          </w:p>
          <w:p w:rsidR="00E44487" w:rsidRPr="008E4494" w:rsidP="00E44487" w14:paraId="3F3FF4E8" w14:textId="77777777">
            <w:pPr>
              <w:pStyle w:val="ListParagraph"/>
              <w:ind w:left="360"/>
              <w:rPr>
                <w:rFonts w:ascii="Times New Roman" w:hAnsi="Times New Roman"/>
              </w:rPr>
            </w:pPr>
          </w:p>
          <w:p w:rsidR="00AE7689" w:rsidRPr="008E4494" w:rsidP="008104B6" w14:paraId="13A32C3F" w14:textId="3F0FB427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/>
              </w:rPr>
            </w:pPr>
            <w:r w:rsidRPr="008E4494">
              <w:rPr>
                <w:rFonts w:ascii="Times New Roman" w:hAnsi="Times New Roman"/>
              </w:rPr>
              <w:t>Developed</w:t>
            </w:r>
            <w:r w:rsidRPr="008E4494">
              <w:rPr>
                <w:rFonts w:ascii="Times New Roman" w:hAnsi="Times New Roman"/>
              </w:rPr>
              <w:t xml:space="preserve"> scheduled </w:t>
            </w:r>
            <w:r w:rsidR="009E0BF8">
              <w:rPr>
                <w:rFonts w:ascii="Times New Roman" w:hAnsi="Times New Roman"/>
              </w:rPr>
              <w:t>maintenance</w:t>
            </w:r>
            <w:r w:rsidRPr="008E4494">
              <w:rPr>
                <w:rFonts w:ascii="Times New Roman" w:hAnsi="Times New Roman"/>
              </w:rPr>
              <w:t xml:space="preserve"> and backup procedures </w:t>
            </w:r>
            <w:r w:rsidR="009E0BF8">
              <w:rPr>
                <w:rFonts w:ascii="Times New Roman" w:hAnsi="Times New Roman"/>
              </w:rPr>
              <w:t>for</w:t>
            </w:r>
            <w:r w:rsidRPr="008E4494">
              <w:rPr>
                <w:rFonts w:ascii="Times New Roman" w:hAnsi="Times New Roman"/>
              </w:rPr>
              <w:t xml:space="preserve"> the database as a disaster recovery method</w:t>
            </w:r>
            <w:r w:rsidR="009E0BF8">
              <w:rPr>
                <w:rFonts w:ascii="Times New Roman" w:hAnsi="Times New Roman"/>
              </w:rPr>
              <w:t>.</w:t>
            </w:r>
          </w:p>
          <w:p w:rsidR="00E44487" w:rsidRPr="008E4494" w:rsidP="00E44487" w14:paraId="75E516B2" w14:textId="77777777">
            <w:pPr>
              <w:pStyle w:val="ListParagraph"/>
              <w:ind w:left="360"/>
              <w:rPr>
                <w:rFonts w:ascii="Times New Roman" w:hAnsi="Times New Roman"/>
              </w:rPr>
            </w:pPr>
          </w:p>
          <w:p w:rsidR="00AE7689" w:rsidRPr="008E4494" w:rsidP="008104B6" w14:paraId="70A49223" w14:textId="587F0140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/>
              </w:rPr>
            </w:pPr>
            <w:r w:rsidRPr="008E4494">
              <w:rPr>
                <w:rFonts w:ascii="Times New Roman" w:hAnsi="Times New Roman"/>
              </w:rPr>
              <w:t>Replica</w:t>
            </w:r>
            <w:r w:rsidRPr="008E4494" w:rsidR="00633527">
              <w:rPr>
                <w:rFonts w:ascii="Times New Roman" w:hAnsi="Times New Roman"/>
              </w:rPr>
              <w:t>ted</w:t>
            </w:r>
            <w:r w:rsidRPr="008E4494">
              <w:rPr>
                <w:rFonts w:ascii="Times New Roman" w:hAnsi="Times New Roman"/>
              </w:rPr>
              <w:t xml:space="preserve"> the </w:t>
            </w:r>
            <w:r w:rsidRPr="008E4494" w:rsidR="00633527">
              <w:rPr>
                <w:rFonts w:ascii="Times New Roman" w:hAnsi="Times New Roman"/>
              </w:rPr>
              <w:t>SQL Server to transfer, updated data at remote servers, set</w:t>
            </w:r>
            <w:r w:rsidRPr="008E4494">
              <w:rPr>
                <w:rFonts w:ascii="Times New Roman" w:hAnsi="Times New Roman"/>
              </w:rPr>
              <w:t xml:space="preserve"> up tra</w:t>
            </w:r>
            <w:r w:rsidRPr="008E4494" w:rsidR="00633527">
              <w:rPr>
                <w:rFonts w:ascii="Times New Roman" w:hAnsi="Times New Roman"/>
              </w:rPr>
              <w:t>nsactional replication, created</w:t>
            </w:r>
            <w:r w:rsidRPr="008E4494">
              <w:rPr>
                <w:rFonts w:ascii="Times New Roman" w:hAnsi="Times New Roman"/>
              </w:rPr>
              <w:t xml:space="preserve"> publisher &amp; distributor</w:t>
            </w:r>
            <w:r w:rsidR="009E0BF8">
              <w:rPr>
                <w:rFonts w:ascii="Times New Roman" w:hAnsi="Times New Roman"/>
              </w:rPr>
              <w:t>,</w:t>
            </w:r>
            <w:r w:rsidRPr="008E4494">
              <w:rPr>
                <w:rFonts w:ascii="Times New Roman" w:hAnsi="Times New Roman"/>
              </w:rPr>
              <w:t xml:space="preserve"> and push &amp; pull subscriber </w:t>
            </w:r>
            <w:r w:rsidRPr="008E4494" w:rsidR="009E0BF8">
              <w:rPr>
                <w:rFonts w:ascii="Times New Roman" w:hAnsi="Times New Roman"/>
              </w:rPr>
              <w:t>databases.</w:t>
            </w:r>
          </w:p>
          <w:p w:rsidR="00E44487" w:rsidRPr="008E4494" w:rsidP="008B3A16" w14:paraId="74874312" w14:textId="77777777">
            <w:pPr>
              <w:rPr>
                <w:rFonts w:ascii="Times New Roman" w:hAnsi="Times New Roman" w:cs="Times New Roman"/>
              </w:rPr>
            </w:pPr>
          </w:p>
          <w:p w:rsidR="005D6322" w:rsidRPr="008E4494" w:rsidP="008104B6" w14:paraId="0424FB36" w14:textId="4D692814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/>
              </w:rPr>
            </w:pPr>
            <w:r w:rsidRPr="008E4494">
              <w:rPr>
                <w:rFonts w:ascii="Times New Roman" w:hAnsi="Times New Roman"/>
              </w:rPr>
              <w:t>M</w:t>
            </w:r>
            <w:r w:rsidRPr="008E4494" w:rsidR="00633527">
              <w:rPr>
                <w:rFonts w:ascii="Times New Roman" w:hAnsi="Times New Roman"/>
              </w:rPr>
              <w:t>anaged</w:t>
            </w:r>
            <w:r w:rsidRPr="008E4494">
              <w:rPr>
                <w:rFonts w:ascii="Times New Roman" w:hAnsi="Times New Roman"/>
              </w:rPr>
              <w:t xml:space="preserve"> database users, roles, </w:t>
            </w:r>
            <w:r w:rsidRPr="008E4494" w:rsidR="007924ED">
              <w:rPr>
                <w:rFonts w:ascii="Times New Roman" w:hAnsi="Times New Roman"/>
              </w:rPr>
              <w:t>privileges,</w:t>
            </w:r>
            <w:r w:rsidRPr="008E4494">
              <w:rPr>
                <w:rFonts w:ascii="Times New Roman" w:hAnsi="Times New Roman"/>
              </w:rPr>
              <w:t xml:space="preserve"> and security in all database environments</w:t>
            </w:r>
          </w:p>
          <w:p w:rsidR="001113AE" w:rsidRPr="008E4494" w:rsidP="00E44487" w14:paraId="19C5E8DD" w14:textId="77777777">
            <w:pPr>
              <w:pStyle w:val="ListParagraph"/>
              <w:ind w:left="360"/>
              <w:rPr>
                <w:rFonts w:ascii="Times New Roman" w:hAnsi="Times New Roman"/>
              </w:rPr>
            </w:pPr>
          </w:p>
          <w:p w:rsidR="00AE7689" w:rsidRPr="008E4494" w:rsidP="008104B6" w14:paraId="58831A22" w14:textId="77777777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/>
              </w:rPr>
            </w:pPr>
            <w:r w:rsidRPr="008E4494">
              <w:rPr>
                <w:rFonts w:ascii="Times New Roman" w:hAnsi="Times New Roman"/>
              </w:rPr>
              <w:t>R</w:t>
            </w:r>
            <w:r w:rsidRPr="008E4494" w:rsidR="00633527">
              <w:rPr>
                <w:rFonts w:ascii="Times New Roman" w:hAnsi="Times New Roman"/>
              </w:rPr>
              <w:t>esolved</w:t>
            </w:r>
            <w:r w:rsidRPr="008E4494">
              <w:rPr>
                <w:rFonts w:ascii="Times New Roman" w:hAnsi="Times New Roman"/>
              </w:rPr>
              <w:t xml:space="preserve"> the backup failures, integrity &amp; optimization jobs, manag</w:t>
            </w:r>
            <w:r w:rsidRPr="008E4494" w:rsidR="00633527">
              <w:rPr>
                <w:rFonts w:ascii="Times New Roman" w:hAnsi="Times New Roman"/>
              </w:rPr>
              <w:t>ed</w:t>
            </w:r>
            <w:r w:rsidRPr="008E4494">
              <w:rPr>
                <w:rFonts w:ascii="Times New Roman" w:hAnsi="Times New Roman"/>
              </w:rPr>
              <w:t xml:space="preserve"> suspect mode databases, </w:t>
            </w:r>
            <w:r w:rsidRPr="008E4494" w:rsidR="00633527">
              <w:rPr>
                <w:rFonts w:ascii="Times New Roman" w:hAnsi="Times New Roman"/>
              </w:rPr>
              <w:t>analyzed</w:t>
            </w:r>
            <w:r w:rsidRPr="008E4494">
              <w:rPr>
                <w:rFonts w:ascii="Times New Roman" w:hAnsi="Times New Roman"/>
              </w:rPr>
              <w:t xml:space="preserve"> error logs and database refresh activities from PROD to DEV/STG</w:t>
            </w:r>
          </w:p>
          <w:p w:rsidR="00E44487" w:rsidRPr="00712EE5" w:rsidP="00712EE5" w14:paraId="388E7EDE" w14:textId="77777777">
            <w:pPr>
              <w:rPr>
                <w:rFonts w:ascii="Times New Roman" w:hAnsi="Times New Roman"/>
              </w:rPr>
            </w:pPr>
          </w:p>
          <w:p w:rsidR="00AD74E3" w:rsidRPr="008E4494" w:rsidP="008104B6" w14:paraId="4DA5CF6F" w14:textId="6F317DDE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/>
              </w:rPr>
            </w:pPr>
            <w:r w:rsidRPr="008E4494">
              <w:rPr>
                <w:rFonts w:ascii="Times New Roman" w:hAnsi="Times New Roman"/>
              </w:rPr>
              <w:t>Administered</w:t>
            </w:r>
            <w:r w:rsidRPr="008E4494">
              <w:rPr>
                <w:rFonts w:ascii="Times New Roman" w:hAnsi="Times New Roman"/>
              </w:rPr>
              <w:t xml:space="preserve"> data </w:t>
            </w:r>
            <w:r w:rsidRPr="008E4494" w:rsidR="00182033">
              <w:rPr>
                <w:rFonts w:ascii="Times New Roman" w:hAnsi="Times New Roman"/>
              </w:rPr>
              <w:t>modeling</w:t>
            </w:r>
            <w:r w:rsidRPr="008E4494">
              <w:rPr>
                <w:rFonts w:ascii="Times New Roman" w:hAnsi="Times New Roman"/>
              </w:rPr>
              <w:t xml:space="preserve"> and architecting when </w:t>
            </w:r>
            <w:r w:rsidRPr="008E4494" w:rsidR="009E0BF8">
              <w:rPr>
                <w:rFonts w:ascii="Times New Roman" w:hAnsi="Times New Roman"/>
              </w:rPr>
              <w:t>required.</w:t>
            </w:r>
          </w:p>
          <w:p w:rsidR="00E44487" w:rsidRPr="000152DE" w:rsidP="000152DE" w14:paraId="6D13A56C" w14:textId="77777777">
            <w:pPr>
              <w:rPr>
                <w:rFonts w:ascii="Times New Roman" w:hAnsi="Times New Roman"/>
              </w:rPr>
            </w:pPr>
          </w:p>
          <w:p w:rsidR="00AD74E3" w:rsidRPr="008E4494" w:rsidP="008104B6" w14:paraId="25BE00BE" w14:textId="010117A5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/>
              </w:rPr>
            </w:pPr>
            <w:r w:rsidRPr="008E4494">
              <w:rPr>
                <w:rFonts w:ascii="Times New Roman" w:hAnsi="Times New Roman"/>
              </w:rPr>
              <w:t>Planned</w:t>
            </w:r>
            <w:r w:rsidRPr="008E4494" w:rsidR="005D6322">
              <w:rPr>
                <w:rFonts w:ascii="Times New Roman" w:hAnsi="Times New Roman"/>
              </w:rPr>
              <w:t xml:space="preserve"> project activities such as</w:t>
            </w:r>
            <w:r w:rsidRPr="008E4494">
              <w:rPr>
                <w:rFonts w:ascii="Times New Roman" w:hAnsi="Times New Roman"/>
              </w:rPr>
              <w:t xml:space="preserve"> scoping, estimation, tracking, resource planning, change management, capacity planning &amp; forecasting, configuration management, delivery management &amp; </w:t>
            </w:r>
            <w:r w:rsidR="009E0BF8">
              <w:rPr>
                <w:rFonts w:ascii="Times New Roman" w:hAnsi="Times New Roman"/>
              </w:rPr>
              <w:t>post-implementation</w:t>
            </w:r>
            <w:r w:rsidRPr="008E4494">
              <w:rPr>
                <w:rFonts w:ascii="Times New Roman" w:hAnsi="Times New Roman"/>
              </w:rPr>
              <w:t xml:space="preserve"> </w:t>
            </w:r>
            <w:r w:rsidRPr="008E4494" w:rsidR="009E0BF8">
              <w:rPr>
                <w:rFonts w:ascii="Times New Roman" w:hAnsi="Times New Roman"/>
              </w:rPr>
              <w:t>support.</w:t>
            </w:r>
          </w:p>
          <w:p w:rsidR="00E44487" w:rsidRPr="008E4494" w:rsidP="002341A0" w14:paraId="052F5111" w14:textId="77777777">
            <w:pPr>
              <w:rPr>
                <w:rFonts w:ascii="Times New Roman" w:hAnsi="Times New Roman" w:cs="Times New Roman"/>
              </w:rPr>
            </w:pPr>
          </w:p>
          <w:p w:rsidR="00AD74E3" w:rsidRPr="008E4494" w:rsidP="008104B6" w14:paraId="0345BD11" w14:textId="56C1CD33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/>
              </w:rPr>
            </w:pPr>
            <w:r w:rsidRPr="008E4494">
              <w:rPr>
                <w:rFonts w:ascii="Times New Roman" w:hAnsi="Times New Roman"/>
              </w:rPr>
              <w:t xml:space="preserve">Supervised &amp; managed </w:t>
            </w:r>
            <w:r w:rsidRPr="008E4494">
              <w:rPr>
                <w:rFonts w:ascii="Times New Roman" w:hAnsi="Times New Roman"/>
              </w:rPr>
              <w:t xml:space="preserve">database administration, database structure and storage </w:t>
            </w:r>
            <w:r w:rsidRPr="008E4494" w:rsidR="007924ED">
              <w:rPr>
                <w:rFonts w:ascii="Times New Roman" w:hAnsi="Times New Roman"/>
              </w:rPr>
              <w:t>management, security</w:t>
            </w:r>
            <w:r w:rsidRPr="008E4494">
              <w:rPr>
                <w:rFonts w:ascii="Times New Roman" w:hAnsi="Times New Roman"/>
              </w:rPr>
              <w:t xml:space="preserve"> management</w:t>
            </w:r>
            <w:r w:rsidR="009E0BF8">
              <w:rPr>
                <w:rFonts w:ascii="Times New Roman" w:hAnsi="Times New Roman"/>
              </w:rPr>
              <w:t>,</w:t>
            </w:r>
            <w:r w:rsidRPr="008E4494">
              <w:rPr>
                <w:rFonts w:ascii="Times New Roman" w:hAnsi="Times New Roman"/>
              </w:rPr>
              <w:t xml:space="preserve"> and space </w:t>
            </w:r>
            <w:r w:rsidRPr="008E4494" w:rsidR="006D6776">
              <w:rPr>
                <w:rFonts w:ascii="Times New Roman" w:hAnsi="Times New Roman"/>
              </w:rPr>
              <w:t>management.</w:t>
            </w:r>
          </w:p>
          <w:p w:rsidR="00E44487" w:rsidRPr="008E4494" w:rsidP="00E44487" w14:paraId="2572D805" w14:textId="77777777">
            <w:pPr>
              <w:pStyle w:val="ListParagraph"/>
              <w:ind w:left="360"/>
              <w:rPr>
                <w:rFonts w:ascii="Times New Roman" w:hAnsi="Times New Roman"/>
              </w:rPr>
            </w:pPr>
          </w:p>
          <w:p w:rsidR="00AD74E3" w:rsidRPr="008E4494" w:rsidP="008104B6" w14:paraId="41D5FD0D" w14:textId="21F4CAE4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/>
              </w:rPr>
            </w:pPr>
            <w:r w:rsidRPr="008E4494">
              <w:rPr>
                <w:rFonts w:ascii="Times New Roman" w:hAnsi="Times New Roman"/>
              </w:rPr>
              <w:t xml:space="preserve">performance </w:t>
            </w:r>
            <w:r w:rsidRPr="008E4494" w:rsidR="006E0739">
              <w:rPr>
                <w:rFonts w:ascii="Times New Roman" w:hAnsi="Times New Roman"/>
              </w:rPr>
              <w:t>tuning,</w:t>
            </w:r>
            <w:r w:rsidRPr="008E4494">
              <w:rPr>
                <w:rFonts w:ascii="Times New Roman" w:hAnsi="Times New Roman"/>
              </w:rPr>
              <w:t xml:space="preserve"> controlling migration of programs and database </w:t>
            </w:r>
            <w:r w:rsidRPr="008E4494" w:rsidR="007924ED">
              <w:rPr>
                <w:rFonts w:ascii="Times New Roman" w:hAnsi="Times New Roman"/>
              </w:rPr>
              <w:t>changes through</w:t>
            </w:r>
            <w:r w:rsidRPr="008E4494">
              <w:rPr>
                <w:rFonts w:ascii="Times New Roman" w:hAnsi="Times New Roman"/>
              </w:rPr>
              <w:t xml:space="preserve"> the development life cycle</w:t>
            </w:r>
            <w:r w:rsidR="009E0BF8">
              <w:rPr>
                <w:rFonts w:ascii="Times New Roman" w:hAnsi="Times New Roman"/>
              </w:rPr>
              <w:t>.</w:t>
            </w:r>
          </w:p>
          <w:p w:rsidR="00E44487" w:rsidRPr="008E4494" w:rsidP="00E44487" w14:paraId="4959C645" w14:textId="77777777">
            <w:pPr>
              <w:pStyle w:val="ListParagraph"/>
              <w:ind w:left="360"/>
              <w:rPr>
                <w:rFonts w:ascii="Times New Roman" w:hAnsi="Times New Roman"/>
              </w:rPr>
            </w:pPr>
          </w:p>
          <w:p w:rsidR="00AD74E3" w:rsidRPr="008E4494" w:rsidP="008104B6" w14:paraId="14182A26" w14:textId="77777777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/>
              </w:rPr>
            </w:pPr>
            <w:r w:rsidRPr="008E4494">
              <w:rPr>
                <w:rFonts w:ascii="Times New Roman" w:hAnsi="Times New Roman"/>
              </w:rPr>
              <w:t>Designed and implemented</w:t>
            </w:r>
            <w:r w:rsidRPr="008E4494">
              <w:rPr>
                <w:rFonts w:ascii="Times New Roman" w:hAnsi="Times New Roman"/>
              </w:rPr>
              <w:t xml:space="preserve"> Disaster Recovery Solutions</w:t>
            </w:r>
          </w:p>
          <w:p w:rsidR="007F3367" w:rsidRPr="008E4494" w:rsidP="007F3367" w14:paraId="7E15A88D" w14:textId="77777777">
            <w:pPr>
              <w:pStyle w:val="ListParagraph"/>
              <w:rPr>
                <w:rFonts w:ascii="Times New Roman" w:hAnsi="Times New Roman"/>
              </w:rPr>
            </w:pPr>
          </w:p>
          <w:p w:rsidR="002D5855" w:rsidRPr="00117799" w:rsidP="00D31A8B" w14:paraId="1FF024A2" w14:textId="77777777">
            <w:pPr>
              <w:pStyle w:val="ListParagraph"/>
              <w:numPr>
                <w:ilvl w:val="0"/>
                <w:numId w:val="7"/>
              </w:numPr>
              <w:rPr>
                <w:rFonts w:ascii="Times New Roman" w:hAnsi="Times New Roman"/>
                <w:b/>
                <w:sz w:val="28"/>
                <w:szCs w:val="28"/>
              </w:rPr>
            </w:pPr>
            <w:r w:rsidRPr="00117799">
              <w:rPr>
                <w:rFonts w:ascii="Times New Roman" w:hAnsi="Times New Roman"/>
                <w:b/>
                <w:sz w:val="28"/>
                <w:szCs w:val="28"/>
              </w:rPr>
              <w:t>Projects Executed</w:t>
            </w:r>
          </w:p>
          <w:p w:rsidR="0091290E" w:rsidRPr="00117799" w:rsidP="008104B6" w14:paraId="5ABA149F" w14:textId="77777777">
            <w:pPr>
              <w:jc w:val="both"/>
              <w:rPr>
                <w:rFonts w:ascii="Times New Roman" w:hAnsi="Times New Roman" w:cs="Times New Roman"/>
                <w:b/>
                <w:sz w:val="10"/>
                <w:szCs w:val="20"/>
              </w:rPr>
            </w:pPr>
          </w:p>
          <w:p w:rsidR="002341A0" w:rsidRPr="00117799" w:rsidP="008104B6" w14:paraId="2FB5F353" w14:textId="77777777">
            <w:pPr>
              <w:jc w:val="both"/>
              <w:rPr>
                <w:rFonts w:ascii="Times New Roman" w:hAnsi="Times New Roman" w:cs="Times New Roman"/>
                <w:b/>
                <w:sz w:val="10"/>
                <w:szCs w:val="20"/>
              </w:rPr>
            </w:pPr>
          </w:p>
          <w:p w:rsidR="008E2301" w:rsidRPr="00117799" w:rsidP="008104B6" w14:paraId="72448FA4" w14:textId="77777777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/>
                <w:sz w:val="20"/>
                <w:szCs w:val="20"/>
              </w:rPr>
            </w:pPr>
            <w:r w:rsidRPr="00117799">
              <w:rPr>
                <w:rFonts w:ascii="Times New Roman" w:hAnsi="Times New Roman"/>
                <w:b/>
                <w:sz w:val="20"/>
                <w:szCs w:val="20"/>
              </w:rPr>
              <w:t>Client:</w:t>
            </w:r>
            <w:r w:rsidRPr="00117799">
              <w:rPr>
                <w:rFonts w:ascii="Times New Roman" w:hAnsi="Times New Roman"/>
                <w:sz w:val="20"/>
                <w:szCs w:val="20"/>
              </w:rPr>
              <w:t xml:space="preserve"> Spandana Spoorthy Financial Ltd.</w:t>
            </w:r>
          </w:p>
          <w:p w:rsidR="008E2301" w:rsidRPr="00117799" w:rsidP="008104B6" w14:paraId="4B477446" w14:textId="35ED8CC6">
            <w:pPr>
              <w:pStyle w:val="ListParagraph"/>
              <w:ind w:left="360"/>
              <w:rPr>
                <w:rFonts w:ascii="Times New Roman" w:hAnsi="Times New Roman"/>
                <w:sz w:val="20"/>
                <w:szCs w:val="20"/>
              </w:rPr>
            </w:pPr>
            <w:r w:rsidRPr="00117799">
              <w:rPr>
                <w:rFonts w:ascii="Times New Roman" w:hAnsi="Times New Roman"/>
                <w:b/>
                <w:sz w:val="20"/>
                <w:szCs w:val="20"/>
              </w:rPr>
              <w:t>Duration:</w:t>
            </w:r>
            <w:r w:rsidRPr="00117799" w:rsidR="00182033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="009E0BF8">
              <w:rPr>
                <w:rFonts w:ascii="Times New Roman" w:hAnsi="Times New Roman"/>
                <w:sz w:val="20"/>
                <w:szCs w:val="20"/>
              </w:rPr>
              <w:t>Oct</w:t>
            </w:r>
            <w:r w:rsidRPr="00117799">
              <w:rPr>
                <w:rFonts w:ascii="Times New Roman" w:hAnsi="Times New Roman"/>
                <w:sz w:val="20"/>
                <w:szCs w:val="20"/>
              </w:rPr>
              <w:t xml:space="preserve"> 1</w:t>
            </w:r>
            <w:r w:rsidRPr="00117799" w:rsidR="00182033">
              <w:rPr>
                <w:rFonts w:ascii="Times New Roman" w:hAnsi="Times New Roman"/>
                <w:sz w:val="20"/>
                <w:szCs w:val="20"/>
              </w:rPr>
              <w:t>3 to Jul 20</w:t>
            </w:r>
          </w:p>
          <w:p w:rsidR="008E2301" w:rsidRPr="00117799" w:rsidP="008104B6" w14:paraId="0F447846" w14:textId="77777777">
            <w:pPr>
              <w:pStyle w:val="ListParagraph"/>
              <w:ind w:left="360"/>
              <w:rPr>
                <w:rFonts w:ascii="Times New Roman" w:hAnsi="Times New Roman"/>
                <w:sz w:val="20"/>
                <w:szCs w:val="20"/>
              </w:rPr>
            </w:pPr>
            <w:r w:rsidRPr="00117799">
              <w:rPr>
                <w:rFonts w:ascii="Times New Roman" w:hAnsi="Times New Roman"/>
                <w:b/>
                <w:sz w:val="20"/>
                <w:szCs w:val="20"/>
              </w:rPr>
              <w:t>Position:</w:t>
            </w:r>
            <w:r w:rsidRPr="00117799" w:rsidR="00182033">
              <w:rPr>
                <w:rFonts w:ascii="Times New Roman" w:hAnsi="Times New Roman"/>
                <w:b/>
                <w:sz w:val="20"/>
                <w:szCs w:val="20"/>
              </w:rPr>
              <w:t xml:space="preserve"> </w:t>
            </w:r>
            <w:r w:rsidR="00800B7F">
              <w:rPr>
                <w:rFonts w:ascii="Times New Roman" w:hAnsi="Times New Roman"/>
                <w:sz w:val="20"/>
                <w:szCs w:val="20"/>
              </w:rPr>
              <w:t>SQL</w:t>
            </w:r>
            <w:r w:rsidRPr="00117799">
              <w:rPr>
                <w:rFonts w:ascii="Times New Roman" w:hAnsi="Times New Roman"/>
                <w:sz w:val="20"/>
                <w:szCs w:val="20"/>
              </w:rPr>
              <w:t xml:space="preserve"> DBA</w:t>
            </w:r>
          </w:p>
          <w:p w:rsidR="008E2301" w:rsidRPr="00117799" w:rsidP="008104B6" w14:paraId="50C6DCE9" w14:textId="3BBEFE76">
            <w:pPr>
              <w:pStyle w:val="ListParagraph"/>
              <w:ind w:left="360"/>
              <w:rPr>
                <w:rFonts w:ascii="Times New Roman" w:hAnsi="Times New Roman"/>
                <w:sz w:val="20"/>
                <w:szCs w:val="20"/>
              </w:rPr>
            </w:pPr>
            <w:r w:rsidRPr="00117799">
              <w:rPr>
                <w:rFonts w:ascii="Times New Roman" w:hAnsi="Times New Roman"/>
                <w:b/>
                <w:sz w:val="20"/>
                <w:szCs w:val="20"/>
              </w:rPr>
              <w:t>SQL Version:</w:t>
            </w:r>
            <w:r w:rsidRPr="00117799">
              <w:rPr>
                <w:rFonts w:ascii="Times New Roman" w:hAnsi="Times New Roman"/>
                <w:sz w:val="20"/>
                <w:szCs w:val="20"/>
              </w:rPr>
              <w:t xml:space="preserve"> MS SQL Server</w:t>
            </w:r>
            <w:r w:rsidRPr="00117799" w:rsidR="00182033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="00164B85">
              <w:rPr>
                <w:rFonts w:ascii="Times New Roman" w:hAnsi="Times New Roman"/>
                <w:sz w:val="20"/>
                <w:szCs w:val="20"/>
              </w:rPr>
              <w:t>2008R2,</w:t>
            </w:r>
            <w:r w:rsidRPr="00117799">
              <w:rPr>
                <w:rFonts w:ascii="Times New Roman" w:hAnsi="Times New Roman"/>
                <w:sz w:val="20"/>
                <w:szCs w:val="20"/>
              </w:rPr>
              <w:t>2012</w:t>
            </w:r>
            <w:r w:rsidR="00164B85">
              <w:rPr>
                <w:rFonts w:ascii="Times New Roman" w:hAnsi="Times New Roman"/>
                <w:sz w:val="20"/>
                <w:szCs w:val="20"/>
              </w:rPr>
              <w:t>/</w:t>
            </w:r>
            <w:r w:rsidR="003C47E1">
              <w:rPr>
                <w:rFonts w:ascii="Times New Roman" w:hAnsi="Times New Roman"/>
                <w:sz w:val="20"/>
                <w:szCs w:val="20"/>
              </w:rPr>
              <w:t>2019</w:t>
            </w:r>
            <w:r w:rsidRPr="00117799">
              <w:rPr>
                <w:rFonts w:ascii="Times New Roman" w:hAnsi="Times New Roman"/>
                <w:sz w:val="20"/>
                <w:szCs w:val="20"/>
              </w:rPr>
              <w:t xml:space="preserve"> </w:t>
            </w:r>
          </w:p>
          <w:p w:rsidR="009E0BF8" w:rsidRPr="00117799" w:rsidP="009E0BF8" w14:paraId="6F476F6F" w14:textId="77777777">
            <w:pPr>
              <w:jc w:val="both"/>
              <w:rPr>
                <w:rFonts w:ascii="Times New Roman" w:hAnsi="Times New Roman" w:cs="Times New Roman"/>
                <w:b/>
                <w:sz w:val="10"/>
                <w:szCs w:val="20"/>
              </w:rPr>
            </w:pPr>
          </w:p>
          <w:p w:rsidR="009E0BF8" w:rsidRPr="00117799" w:rsidP="009E0BF8" w14:paraId="228AEF9C" w14:textId="77777777">
            <w:pPr>
              <w:jc w:val="both"/>
              <w:rPr>
                <w:rFonts w:ascii="Times New Roman" w:hAnsi="Times New Roman" w:cs="Times New Roman"/>
                <w:b/>
                <w:sz w:val="10"/>
                <w:szCs w:val="20"/>
              </w:rPr>
            </w:pPr>
          </w:p>
          <w:p w:rsidR="009E0BF8" w:rsidRPr="00117799" w:rsidP="009E0BF8" w14:paraId="4716F7EE" w14:textId="61C7AD8F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/>
                <w:sz w:val="20"/>
                <w:szCs w:val="20"/>
              </w:rPr>
            </w:pPr>
            <w:r w:rsidRPr="00117799">
              <w:rPr>
                <w:rFonts w:ascii="Times New Roman" w:hAnsi="Times New Roman"/>
                <w:b/>
                <w:sz w:val="20"/>
                <w:szCs w:val="20"/>
              </w:rPr>
              <w:t>Client: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="0009161C">
              <w:rPr>
                <w:rFonts w:ascii="Times New Roman" w:hAnsi="Times New Roman"/>
                <w:sz w:val="20"/>
                <w:szCs w:val="20"/>
              </w:rPr>
              <w:t>Book Stores</w:t>
            </w:r>
            <w:r w:rsidRPr="00117799">
              <w:rPr>
                <w:rFonts w:ascii="Times New Roman" w:hAnsi="Times New Roman"/>
                <w:sz w:val="20"/>
                <w:szCs w:val="20"/>
              </w:rPr>
              <w:t>.</w:t>
            </w:r>
          </w:p>
          <w:p w:rsidR="009E0BF8" w:rsidRPr="00117799" w:rsidP="009E0BF8" w14:paraId="57325182" w14:textId="40BD3E11">
            <w:pPr>
              <w:pStyle w:val="ListParagraph"/>
              <w:ind w:left="360"/>
              <w:rPr>
                <w:rFonts w:ascii="Times New Roman" w:hAnsi="Times New Roman"/>
                <w:sz w:val="20"/>
                <w:szCs w:val="20"/>
              </w:rPr>
            </w:pPr>
            <w:r w:rsidRPr="00117799">
              <w:rPr>
                <w:rFonts w:ascii="Times New Roman" w:hAnsi="Times New Roman"/>
                <w:b/>
                <w:sz w:val="20"/>
                <w:szCs w:val="20"/>
              </w:rPr>
              <w:t>Duration:</w:t>
            </w:r>
            <w:r w:rsidRPr="00117799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="0009161C">
              <w:rPr>
                <w:rFonts w:ascii="Times New Roman" w:hAnsi="Times New Roman"/>
                <w:sz w:val="20"/>
                <w:szCs w:val="20"/>
              </w:rPr>
              <w:t>Mar</w:t>
            </w:r>
            <w:r w:rsidRPr="00117799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/>
                <w:sz w:val="20"/>
                <w:szCs w:val="20"/>
              </w:rPr>
              <w:t>2</w:t>
            </w:r>
            <w:r w:rsidR="0009161C">
              <w:rPr>
                <w:rFonts w:ascii="Times New Roman" w:hAnsi="Times New Roman"/>
                <w:sz w:val="20"/>
                <w:szCs w:val="20"/>
              </w:rPr>
              <w:t>1</w:t>
            </w:r>
            <w:r w:rsidRPr="00117799">
              <w:rPr>
                <w:rFonts w:ascii="Times New Roman" w:hAnsi="Times New Roman"/>
                <w:sz w:val="20"/>
                <w:szCs w:val="20"/>
              </w:rPr>
              <w:t xml:space="preserve"> to </w:t>
            </w:r>
            <w:r>
              <w:rPr>
                <w:rFonts w:ascii="Times New Roman" w:hAnsi="Times New Roman"/>
                <w:sz w:val="20"/>
                <w:szCs w:val="20"/>
              </w:rPr>
              <w:t>date</w:t>
            </w:r>
          </w:p>
          <w:p w:rsidR="009E0BF8" w:rsidRPr="00117799" w:rsidP="009E0BF8" w14:paraId="406DBF38" w14:textId="710AA77B">
            <w:pPr>
              <w:pStyle w:val="ListParagraph"/>
              <w:ind w:left="360"/>
              <w:rPr>
                <w:rFonts w:ascii="Times New Roman" w:hAnsi="Times New Roman"/>
                <w:sz w:val="20"/>
                <w:szCs w:val="20"/>
              </w:rPr>
            </w:pPr>
            <w:r w:rsidRPr="00117799">
              <w:rPr>
                <w:rFonts w:ascii="Times New Roman" w:hAnsi="Times New Roman"/>
                <w:b/>
                <w:sz w:val="20"/>
                <w:szCs w:val="20"/>
              </w:rPr>
              <w:t>Position:</w:t>
            </w:r>
            <w:r w:rsidR="00164B85">
              <w:rPr>
                <w:rFonts w:ascii="Times New Roman" w:hAnsi="Times New Roman"/>
                <w:b/>
                <w:sz w:val="20"/>
                <w:szCs w:val="20"/>
              </w:rPr>
              <w:t xml:space="preserve"> </w:t>
            </w:r>
            <w:r w:rsidRPr="00164B85" w:rsidR="00164B85">
              <w:rPr>
                <w:rFonts w:ascii="Times New Roman" w:hAnsi="Times New Roman"/>
                <w:bCs/>
                <w:sz w:val="20"/>
                <w:szCs w:val="20"/>
              </w:rPr>
              <w:t>Sr</w:t>
            </w:r>
            <w:r w:rsidRPr="00117799">
              <w:rPr>
                <w:rFonts w:ascii="Times New Roman" w:hAnsi="Times New Roman"/>
                <w:b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/>
                <w:sz w:val="20"/>
                <w:szCs w:val="20"/>
              </w:rPr>
              <w:t>SQL</w:t>
            </w:r>
            <w:r w:rsidRPr="00117799">
              <w:rPr>
                <w:rFonts w:ascii="Times New Roman" w:hAnsi="Times New Roman"/>
                <w:sz w:val="20"/>
                <w:szCs w:val="20"/>
              </w:rPr>
              <w:t xml:space="preserve"> DBA</w:t>
            </w:r>
            <w:r>
              <w:rPr>
                <w:rFonts w:ascii="Times New Roman" w:hAnsi="Times New Roman"/>
                <w:sz w:val="20"/>
                <w:szCs w:val="20"/>
              </w:rPr>
              <w:t>, Aws migration specialist</w:t>
            </w:r>
          </w:p>
          <w:p w:rsidR="009E0BF8" w:rsidRPr="00117799" w:rsidP="009E0BF8" w14:paraId="4D4D9CC3" w14:textId="00F14B6A">
            <w:pPr>
              <w:pStyle w:val="ListParagraph"/>
              <w:ind w:left="360"/>
              <w:rPr>
                <w:rFonts w:ascii="Times New Roman" w:hAnsi="Times New Roman"/>
                <w:sz w:val="20"/>
                <w:szCs w:val="20"/>
              </w:rPr>
            </w:pPr>
            <w:r w:rsidRPr="00117799">
              <w:rPr>
                <w:rFonts w:ascii="Times New Roman" w:hAnsi="Times New Roman"/>
                <w:b/>
                <w:sz w:val="20"/>
                <w:szCs w:val="20"/>
              </w:rPr>
              <w:t>SQL Version:</w:t>
            </w:r>
            <w:r w:rsidRPr="00117799">
              <w:rPr>
                <w:rFonts w:ascii="Times New Roman" w:hAnsi="Times New Roman"/>
                <w:sz w:val="20"/>
                <w:szCs w:val="20"/>
              </w:rPr>
              <w:t xml:space="preserve"> MS SQL Server</w:t>
            </w:r>
            <w:r w:rsidR="00164B85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Pr="00117799">
              <w:rPr>
                <w:rFonts w:ascii="Times New Roman" w:hAnsi="Times New Roman"/>
                <w:sz w:val="20"/>
                <w:szCs w:val="20"/>
              </w:rPr>
              <w:t>2012</w:t>
            </w:r>
            <w:r>
              <w:rPr>
                <w:rFonts w:ascii="Times New Roman" w:hAnsi="Times New Roman"/>
                <w:sz w:val="20"/>
                <w:szCs w:val="20"/>
              </w:rPr>
              <w:t>/</w:t>
            </w:r>
            <w:r w:rsidR="00164B85">
              <w:rPr>
                <w:rFonts w:ascii="Times New Roman" w:hAnsi="Times New Roman"/>
                <w:sz w:val="20"/>
                <w:szCs w:val="20"/>
              </w:rPr>
              <w:t>2014/</w:t>
            </w:r>
            <w:r>
              <w:rPr>
                <w:rFonts w:ascii="Times New Roman" w:hAnsi="Times New Roman"/>
                <w:sz w:val="20"/>
                <w:szCs w:val="20"/>
              </w:rPr>
              <w:t>2019</w:t>
            </w:r>
            <w:r w:rsidRPr="00117799">
              <w:rPr>
                <w:rFonts w:ascii="Times New Roman" w:hAnsi="Times New Roman"/>
                <w:sz w:val="20"/>
                <w:szCs w:val="20"/>
              </w:rPr>
              <w:t xml:space="preserve"> </w:t>
            </w:r>
          </w:p>
          <w:p w:rsidR="008E2301" w:rsidRPr="00117799" w:rsidP="008104B6" w14:paraId="74C403D6" w14:textId="77777777">
            <w:pPr>
              <w:pStyle w:val="ListParagraph"/>
              <w:ind w:left="360"/>
              <w:rPr>
                <w:rFonts w:ascii="Times New Roman" w:hAnsi="Times New Roman"/>
                <w:sz w:val="20"/>
              </w:rPr>
            </w:pPr>
          </w:p>
        </w:tc>
      </w:tr>
    </w:tbl>
    <w:p w:rsidR="003D2422" w:rsidRPr="00117799" w:rsidP="008104B6" w14:paraId="48344BB3" w14:textId="77777777">
      <w:pPr>
        <w:jc w:val="both"/>
        <w:rPr>
          <w:rFonts w:ascii="Times New Roman" w:hAnsi="Times New Roman" w:cs="Times New Roman"/>
        </w:rPr>
      </w:pPr>
      <w: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8" type="#_x0000_t75" style="width:1pt;height:1pt;margin-top:0;margin-left:0;position:absolute;z-index:251658240">
            <v:imagedata r:id="rId11"/>
          </v:shape>
        </w:pict>
      </w:r>
    </w:p>
    <w:sectPr w:rsidSect="005B3743">
      <w:pgSz w:w="11909" w:h="16834" w:code="9"/>
      <w:pgMar w:top="90" w:right="720" w:bottom="18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5" type="#_x0000_t75" style="width:12.6pt;height:12.6pt" o:bullet="t">
        <v:imagedata r:id="rId1" o:title="bullet"/>
      </v:shape>
    </w:pict>
  </w:numPicBullet>
  <w:numPicBullet w:numPicBulletId="1">
    <w:pict>
      <v:shape id="_x0000_i1026" type="#_x0000_t75" alt="exp24x24icons" style="width:18pt;height:18pt" o:bullet="t">
        <v:imagedata r:id="rId2" o:title="exp24x24icons"/>
      </v:shape>
    </w:pict>
  </w:numPicBullet>
  <w:numPicBullet w:numPicBulletId="2">
    <w:pict>
      <v:shape id="_x0000_i1027" type="#_x0000_t75" style="width:12pt;height:12pt" o:bullet="t">
        <v:imagedata r:id="rId3" o:title=""/>
      </v:shape>
    </w:pict>
  </w:numPicBullet>
  <w:abstractNum w:abstractNumId="0">
    <w:nsid w:val="04CD4B8B"/>
    <w:multiLevelType w:val="hybridMultilevel"/>
    <w:tmpl w:val="7C2C2350"/>
    <w:lvl w:ilvl="0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  <w:color w:val="auto"/>
        <w:sz w:val="20"/>
        <w:szCs w:val="20"/>
      </w:rPr>
    </w:lvl>
    <w:lvl w:ilvl="1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>
    <w:nsid w:val="13E856A6"/>
    <w:multiLevelType w:val="hybridMultilevel"/>
    <w:tmpl w:val="0D585136"/>
    <w:lvl w:ilvl="0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  <w:color w:val="auto"/>
      </w:rPr>
    </w:lvl>
    <w:lvl w:ilvl="1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>
    <w:nsid w:val="253F1F71"/>
    <w:multiLevelType w:val="hybridMultilevel"/>
    <w:tmpl w:val="CF36D378"/>
    <w:lvl w:ilvl="0">
      <w:start w:val="1"/>
      <w:numFmt w:val="bullet"/>
      <w:lvlText w:val=""/>
      <w:lvlPicBulletId w:val="2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">
    <w:nsid w:val="33197C22"/>
    <w:multiLevelType w:val="hybridMultilevel"/>
    <w:tmpl w:val="D18C9E36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  <w:sz w:val="20"/>
        <w:szCs w:val="20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7AE3CA5"/>
    <w:multiLevelType w:val="hybridMultilevel"/>
    <w:tmpl w:val="3470FA7E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  <w:sz w:val="20"/>
        <w:szCs w:val="20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52BC2C2D"/>
    <w:multiLevelType w:val="hybridMultilevel"/>
    <w:tmpl w:val="E15E7994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>
    <w:nsid w:val="55C82E24"/>
    <w:multiLevelType w:val="hybridMultilevel"/>
    <w:tmpl w:val="CF429614"/>
    <w:lvl w:ilvl="0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7">
    <w:nsid w:val="5F080773"/>
    <w:multiLevelType w:val="hybridMultilevel"/>
    <w:tmpl w:val="01B85298"/>
    <w:lvl w:ilvl="0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8">
    <w:nsid w:val="61E96A71"/>
    <w:multiLevelType w:val="hybridMultilevel"/>
    <w:tmpl w:val="5E94D8AC"/>
    <w:lvl w:ilvl="0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9">
    <w:nsid w:val="623C6569"/>
    <w:multiLevelType w:val="hybridMultilevel"/>
    <w:tmpl w:val="6DCCBF6E"/>
    <w:lvl w:ilvl="0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6BC70E0C"/>
    <w:multiLevelType w:val="hybridMultilevel"/>
    <w:tmpl w:val="9BC084E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>
    <w:nsid w:val="70622301"/>
    <w:multiLevelType w:val="hybridMultilevel"/>
    <w:tmpl w:val="1B561850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>
    <w:nsid w:val="77414FF1"/>
    <w:multiLevelType w:val="hybridMultilevel"/>
    <w:tmpl w:val="46B61448"/>
    <w:lvl w:ilvl="0">
      <w:start w:val="1"/>
      <w:numFmt w:val="bullet"/>
      <w:pStyle w:val="List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5"/>
  </w:num>
  <w:num w:numId="3">
    <w:abstractNumId w:val="11"/>
  </w:num>
  <w:num w:numId="4">
    <w:abstractNumId w:val="1"/>
  </w:num>
  <w:num w:numId="5">
    <w:abstractNumId w:val="9"/>
  </w:num>
  <w:num w:numId="6">
    <w:abstractNumId w:val="10"/>
  </w:num>
  <w:num w:numId="7">
    <w:abstractNumId w:val="7"/>
  </w:num>
  <w:num w:numId="8">
    <w:abstractNumId w:val="6"/>
  </w:num>
  <w:num w:numId="9">
    <w:abstractNumId w:val="12"/>
  </w:num>
  <w:num w:numId="10">
    <w:abstractNumId w:val="8"/>
  </w:num>
  <w:num w:numId="11">
    <w:abstractNumId w:val="2"/>
  </w:num>
  <w:num w:numId="12">
    <w:abstractNumId w:val="4"/>
  </w:num>
  <w:num w:numId="13">
    <w:abstractNumId w:val="3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  <w:compatSetting w:name="overrideTableStyleFontSizeAndJustification" w:uri="http://schemas.microsoft.com/office/word" w:val="0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F07E2E"/>
    <w:rsid w:val="00000334"/>
    <w:rsid w:val="00002397"/>
    <w:rsid w:val="00006FC6"/>
    <w:rsid w:val="000133C0"/>
    <w:rsid w:val="00014591"/>
    <w:rsid w:val="000152DE"/>
    <w:rsid w:val="00025211"/>
    <w:rsid w:val="000271F7"/>
    <w:rsid w:val="00031470"/>
    <w:rsid w:val="00032E52"/>
    <w:rsid w:val="0003340C"/>
    <w:rsid w:val="00042CB1"/>
    <w:rsid w:val="00044D4E"/>
    <w:rsid w:val="00046D4F"/>
    <w:rsid w:val="00052EE8"/>
    <w:rsid w:val="00064AC6"/>
    <w:rsid w:val="000750B1"/>
    <w:rsid w:val="00076469"/>
    <w:rsid w:val="00083529"/>
    <w:rsid w:val="000836C2"/>
    <w:rsid w:val="0009077F"/>
    <w:rsid w:val="00090CA1"/>
    <w:rsid w:val="000913BD"/>
    <w:rsid w:val="0009161C"/>
    <w:rsid w:val="00092F37"/>
    <w:rsid w:val="00096691"/>
    <w:rsid w:val="000A73C7"/>
    <w:rsid w:val="000B1768"/>
    <w:rsid w:val="000B34B4"/>
    <w:rsid w:val="000B49C1"/>
    <w:rsid w:val="000B51C8"/>
    <w:rsid w:val="000B6065"/>
    <w:rsid w:val="000C28A9"/>
    <w:rsid w:val="000C4B5C"/>
    <w:rsid w:val="000C5BD1"/>
    <w:rsid w:val="000C6120"/>
    <w:rsid w:val="000D141B"/>
    <w:rsid w:val="000D454C"/>
    <w:rsid w:val="000D4B39"/>
    <w:rsid w:val="000E12A2"/>
    <w:rsid w:val="000E24C8"/>
    <w:rsid w:val="000E322C"/>
    <w:rsid w:val="000E438A"/>
    <w:rsid w:val="000E4478"/>
    <w:rsid w:val="000E6EBA"/>
    <w:rsid w:val="000F15C3"/>
    <w:rsid w:val="000F3CDB"/>
    <w:rsid w:val="000F61C0"/>
    <w:rsid w:val="00100BC9"/>
    <w:rsid w:val="00102612"/>
    <w:rsid w:val="00103916"/>
    <w:rsid w:val="00106845"/>
    <w:rsid w:val="001113AE"/>
    <w:rsid w:val="001117E7"/>
    <w:rsid w:val="00117799"/>
    <w:rsid w:val="00132223"/>
    <w:rsid w:val="00140E46"/>
    <w:rsid w:val="001436B2"/>
    <w:rsid w:val="001510AF"/>
    <w:rsid w:val="00154D1D"/>
    <w:rsid w:val="00155BC5"/>
    <w:rsid w:val="0015687B"/>
    <w:rsid w:val="00157685"/>
    <w:rsid w:val="001623C4"/>
    <w:rsid w:val="00164B85"/>
    <w:rsid w:val="00166BF5"/>
    <w:rsid w:val="00171F9E"/>
    <w:rsid w:val="0017268F"/>
    <w:rsid w:val="00174017"/>
    <w:rsid w:val="00175909"/>
    <w:rsid w:val="00177D1A"/>
    <w:rsid w:val="0018147A"/>
    <w:rsid w:val="00182033"/>
    <w:rsid w:val="00185E11"/>
    <w:rsid w:val="0019016B"/>
    <w:rsid w:val="001961F3"/>
    <w:rsid w:val="001966E4"/>
    <w:rsid w:val="00197A35"/>
    <w:rsid w:val="001A20C4"/>
    <w:rsid w:val="001A347F"/>
    <w:rsid w:val="001A373A"/>
    <w:rsid w:val="001A5B4A"/>
    <w:rsid w:val="001A5BF0"/>
    <w:rsid w:val="001B0100"/>
    <w:rsid w:val="001B053C"/>
    <w:rsid w:val="001B394F"/>
    <w:rsid w:val="001B463B"/>
    <w:rsid w:val="001B685C"/>
    <w:rsid w:val="001D0146"/>
    <w:rsid w:val="001D0783"/>
    <w:rsid w:val="001D2804"/>
    <w:rsid w:val="001D7BC2"/>
    <w:rsid w:val="001E039E"/>
    <w:rsid w:val="001E5F7E"/>
    <w:rsid w:val="001E700A"/>
    <w:rsid w:val="001F01D1"/>
    <w:rsid w:val="001F37E1"/>
    <w:rsid w:val="001F523D"/>
    <w:rsid w:val="001F5649"/>
    <w:rsid w:val="001F7573"/>
    <w:rsid w:val="001F77BA"/>
    <w:rsid w:val="002045C7"/>
    <w:rsid w:val="0022089D"/>
    <w:rsid w:val="002229CA"/>
    <w:rsid w:val="002241CB"/>
    <w:rsid w:val="00224BA1"/>
    <w:rsid w:val="002320CD"/>
    <w:rsid w:val="00232CB8"/>
    <w:rsid w:val="00232FBA"/>
    <w:rsid w:val="002341A0"/>
    <w:rsid w:val="002361A0"/>
    <w:rsid w:val="002376D2"/>
    <w:rsid w:val="002414B4"/>
    <w:rsid w:val="002443E4"/>
    <w:rsid w:val="00245EAA"/>
    <w:rsid w:val="002475B7"/>
    <w:rsid w:val="00252651"/>
    <w:rsid w:val="00262149"/>
    <w:rsid w:val="00262424"/>
    <w:rsid w:val="002631F0"/>
    <w:rsid w:val="002643CC"/>
    <w:rsid w:val="00265B51"/>
    <w:rsid w:val="0027477C"/>
    <w:rsid w:val="002762EE"/>
    <w:rsid w:val="002813D9"/>
    <w:rsid w:val="00281B9D"/>
    <w:rsid w:val="00283EB1"/>
    <w:rsid w:val="00283FA5"/>
    <w:rsid w:val="00286E6C"/>
    <w:rsid w:val="002903C7"/>
    <w:rsid w:val="002958BC"/>
    <w:rsid w:val="002A1FFA"/>
    <w:rsid w:val="002A287D"/>
    <w:rsid w:val="002A2F07"/>
    <w:rsid w:val="002A4A50"/>
    <w:rsid w:val="002B24CA"/>
    <w:rsid w:val="002B5A2F"/>
    <w:rsid w:val="002B5C77"/>
    <w:rsid w:val="002B68D3"/>
    <w:rsid w:val="002C05ED"/>
    <w:rsid w:val="002D51C5"/>
    <w:rsid w:val="002D5855"/>
    <w:rsid w:val="002D6721"/>
    <w:rsid w:val="002D7D23"/>
    <w:rsid w:val="002F0A8C"/>
    <w:rsid w:val="002F2C5F"/>
    <w:rsid w:val="002F3C63"/>
    <w:rsid w:val="002F5CA4"/>
    <w:rsid w:val="002F7064"/>
    <w:rsid w:val="00304C64"/>
    <w:rsid w:val="00305D13"/>
    <w:rsid w:val="00313F75"/>
    <w:rsid w:val="00316C62"/>
    <w:rsid w:val="003249D4"/>
    <w:rsid w:val="00326E1E"/>
    <w:rsid w:val="003305E2"/>
    <w:rsid w:val="003347E9"/>
    <w:rsid w:val="00341EBB"/>
    <w:rsid w:val="00345955"/>
    <w:rsid w:val="003509F9"/>
    <w:rsid w:val="00352127"/>
    <w:rsid w:val="003524DF"/>
    <w:rsid w:val="00352F9D"/>
    <w:rsid w:val="00353151"/>
    <w:rsid w:val="00356B1A"/>
    <w:rsid w:val="00356FD2"/>
    <w:rsid w:val="00360921"/>
    <w:rsid w:val="00363D0C"/>
    <w:rsid w:val="003654E9"/>
    <w:rsid w:val="00366108"/>
    <w:rsid w:val="003665C9"/>
    <w:rsid w:val="0036755B"/>
    <w:rsid w:val="00370C8B"/>
    <w:rsid w:val="003827CB"/>
    <w:rsid w:val="00384148"/>
    <w:rsid w:val="00384A38"/>
    <w:rsid w:val="003856BC"/>
    <w:rsid w:val="0039107F"/>
    <w:rsid w:val="00392074"/>
    <w:rsid w:val="003B05F1"/>
    <w:rsid w:val="003B12A4"/>
    <w:rsid w:val="003B1B20"/>
    <w:rsid w:val="003B297C"/>
    <w:rsid w:val="003B2E88"/>
    <w:rsid w:val="003B4E71"/>
    <w:rsid w:val="003B5B2F"/>
    <w:rsid w:val="003B6F12"/>
    <w:rsid w:val="003C071B"/>
    <w:rsid w:val="003C47E1"/>
    <w:rsid w:val="003C72BF"/>
    <w:rsid w:val="003C7BC4"/>
    <w:rsid w:val="003D2422"/>
    <w:rsid w:val="003D3DB5"/>
    <w:rsid w:val="003F2452"/>
    <w:rsid w:val="00400C53"/>
    <w:rsid w:val="004022DF"/>
    <w:rsid w:val="00410B0E"/>
    <w:rsid w:val="004160BC"/>
    <w:rsid w:val="00422894"/>
    <w:rsid w:val="0042323D"/>
    <w:rsid w:val="00427BDE"/>
    <w:rsid w:val="0043094C"/>
    <w:rsid w:val="00431523"/>
    <w:rsid w:val="0043756A"/>
    <w:rsid w:val="00443CCF"/>
    <w:rsid w:val="00447BA7"/>
    <w:rsid w:val="00451D2E"/>
    <w:rsid w:val="00466E10"/>
    <w:rsid w:val="004739FD"/>
    <w:rsid w:val="004741F0"/>
    <w:rsid w:val="0047705A"/>
    <w:rsid w:val="00483FF8"/>
    <w:rsid w:val="004840A9"/>
    <w:rsid w:val="004858FB"/>
    <w:rsid w:val="0048731F"/>
    <w:rsid w:val="00490518"/>
    <w:rsid w:val="00491A8F"/>
    <w:rsid w:val="004A0EA5"/>
    <w:rsid w:val="004A3A6F"/>
    <w:rsid w:val="004A4824"/>
    <w:rsid w:val="004A6958"/>
    <w:rsid w:val="004B17F0"/>
    <w:rsid w:val="004B6598"/>
    <w:rsid w:val="004C1172"/>
    <w:rsid w:val="004C4372"/>
    <w:rsid w:val="004C4C9E"/>
    <w:rsid w:val="004C5BD4"/>
    <w:rsid w:val="004C7093"/>
    <w:rsid w:val="004D1319"/>
    <w:rsid w:val="004D2757"/>
    <w:rsid w:val="004D2AB0"/>
    <w:rsid w:val="004D2DA2"/>
    <w:rsid w:val="004D4498"/>
    <w:rsid w:val="004E2A49"/>
    <w:rsid w:val="004E2CFE"/>
    <w:rsid w:val="004E3750"/>
    <w:rsid w:val="004E3CCE"/>
    <w:rsid w:val="004E62D9"/>
    <w:rsid w:val="004F13C7"/>
    <w:rsid w:val="004F23DD"/>
    <w:rsid w:val="004F3257"/>
    <w:rsid w:val="00504BFD"/>
    <w:rsid w:val="005056FA"/>
    <w:rsid w:val="0051075F"/>
    <w:rsid w:val="00511DBC"/>
    <w:rsid w:val="005162E5"/>
    <w:rsid w:val="0051760E"/>
    <w:rsid w:val="0052305E"/>
    <w:rsid w:val="00524704"/>
    <w:rsid w:val="00525E9F"/>
    <w:rsid w:val="00531CF5"/>
    <w:rsid w:val="005328A5"/>
    <w:rsid w:val="0054030B"/>
    <w:rsid w:val="00543313"/>
    <w:rsid w:val="005458BC"/>
    <w:rsid w:val="00546B06"/>
    <w:rsid w:val="00550025"/>
    <w:rsid w:val="00555AC5"/>
    <w:rsid w:val="00561146"/>
    <w:rsid w:val="005653A6"/>
    <w:rsid w:val="00567185"/>
    <w:rsid w:val="00574B2F"/>
    <w:rsid w:val="00576F6F"/>
    <w:rsid w:val="00581A5E"/>
    <w:rsid w:val="00584A0B"/>
    <w:rsid w:val="00586D2A"/>
    <w:rsid w:val="00587876"/>
    <w:rsid w:val="0059276A"/>
    <w:rsid w:val="00594BE4"/>
    <w:rsid w:val="00595B8D"/>
    <w:rsid w:val="00596801"/>
    <w:rsid w:val="00597742"/>
    <w:rsid w:val="005A0FD0"/>
    <w:rsid w:val="005A33F7"/>
    <w:rsid w:val="005A7162"/>
    <w:rsid w:val="005A7B4E"/>
    <w:rsid w:val="005B35E7"/>
    <w:rsid w:val="005B4C8E"/>
    <w:rsid w:val="005B5471"/>
    <w:rsid w:val="005B58F6"/>
    <w:rsid w:val="005B653D"/>
    <w:rsid w:val="005B7F0A"/>
    <w:rsid w:val="005C2E56"/>
    <w:rsid w:val="005C3D27"/>
    <w:rsid w:val="005D0881"/>
    <w:rsid w:val="005D5C5F"/>
    <w:rsid w:val="005D6322"/>
    <w:rsid w:val="005F09A5"/>
    <w:rsid w:val="005F1FD0"/>
    <w:rsid w:val="005F5C00"/>
    <w:rsid w:val="00601FCE"/>
    <w:rsid w:val="006039E9"/>
    <w:rsid w:val="006063F8"/>
    <w:rsid w:val="006068D0"/>
    <w:rsid w:val="00610AEB"/>
    <w:rsid w:val="006175C8"/>
    <w:rsid w:val="0062438A"/>
    <w:rsid w:val="0062463A"/>
    <w:rsid w:val="006273D3"/>
    <w:rsid w:val="00627736"/>
    <w:rsid w:val="00633527"/>
    <w:rsid w:val="00634FF5"/>
    <w:rsid w:val="0063565C"/>
    <w:rsid w:val="00635A64"/>
    <w:rsid w:val="00635CA6"/>
    <w:rsid w:val="00636401"/>
    <w:rsid w:val="0064101E"/>
    <w:rsid w:val="00641F91"/>
    <w:rsid w:val="00643F27"/>
    <w:rsid w:val="0064539A"/>
    <w:rsid w:val="006458C5"/>
    <w:rsid w:val="00647F7F"/>
    <w:rsid w:val="00652882"/>
    <w:rsid w:val="00660E6B"/>
    <w:rsid w:val="00661BA8"/>
    <w:rsid w:val="00671CFF"/>
    <w:rsid w:val="0067506D"/>
    <w:rsid w:val="006758C9"/>
    <w:rsid w:val="00677601"/>
    <w:rsid w:val="0068371C"/>
    <w:rsid w:val="00683DD0"/>
    <w:rsid w:val="0069118C"/>
    <w:rsid w:val="006926FD"/>
    <w:rsid w:val="0069302E"/>
    <w:rsid w:val="00696417"/>
    <w:rsid w:val="006A1501"/>
    <w:rsid w:val="006A3DDC"/>
    <w:rsid w:val="006A6873"/>
    <w:rsid w:val="006C0FBE"/>
    <w:rsid w:val="006C2191"/>
    <w:rsid w:val="006C61E8"/>
    <w:rsid w:val="006C7558"/>
    <w:rsid w:val="006D339C"/>
    <w:rsid w:val="006D3555"/>
    <w:rsid w:val="006D4F58"/>
    <w:rsid w:val="006D6776"/>
    <w:rsid w:val="006D72AC"/>
    <w:rsid w:val="006E0739"/>
    <w:rsid w:val="006E0AF7"/>
    <w:rsid w:val="006F0AE9"/>
    <w:rsid w:val="006F1138"/>
    <w:rsid w:val="0071167D"/>
    <w:rsid w:val="00712EE5"/>
    <w:rsid w:val="00714249"/>
    <w:rsid w:val="007151E3"/>
    <w:rsid w:val="0071736D"/>
    <w:rsid w:val="007173F6"/>
    <w:rsid w:val="00717721"/>
    <w:rsid w:val="00720DE9"/>
    <w:rsid w:val="0074143F"/>
    <w:rsid w:val="007415F4"/>
    <w:rsid w:val="0074231B"/>
    <w:rsid w:val="00742613"/>
    <w:rsid w:val="00747737"/>
    <w:rsid w:val="007637A6"/>
    <w:rsid w:val="007643F8"/>
    <w:rsid w:val="00764845"/>
    <w:rsid w:val="00765B19"/>
    <w:rsid w:val="00766F6A"/>
    <w:rsid w:val="0077033F"/>
    <w:rsid w:val="00770423"/>
    <w:rsid w:val="00775C14"/>
    <w:rsid w:val="007766C2"/>
    <w:rsid w:val="0078126D"/>
    <w:rsid w:val="0078565F"/>
    <w:rsid w:val="00787FBA"/>
    <w:rsid w:val="007924ED"/>
    <w:rsid w:val="00794984"/>
    <w:rsid w:val="0079677D"/>
    <w:rsid w:val="00797D3A"/>
    <w:rsid w:val="007A3E90"/>
    <w:rsid w:val="007A4E04"/>
    <w:rsid w:val="007A4E31"/>
    <w:rsid w:val="007A7164"/>
    <w:rsid w:val="007A7A48"/>
    <w:rsid w:val="007B33CC"/>
    <w:rsid w:val="007B5F16"/>
    <w:rsid w:val="007B75C8"/>
    <w:rsid w:val="007C4BFC"/>
    <w:rsid w:val="007C4F75"/>
    <w:rsid w:val="007C7FEE"/>
    <w:rsid w:val="007D0819"/>
    <w:rsid w:val="007D5F13"/>
    <w:rsid w:val="007E0538"/>
    <w:rsid w:val="007E144B"/>
    <w:rsid w:val="007E44BC"/>
    <w:rsid w:val="007E5313"/>
    <w:rsid w:val="007E55A9"/>
    <w:rsid w:val="007E6F86"/>
    <w:rsid w:val="007E7980"/>
    <w:rsid w:val="007F206E"/>
    <w:rsid w:val="007F3367"/>
    <w:rsid w:val="007F34CB"/>
    <w:rsid w:val="007F7D19"/>
    <w:rsid w:val="00800B7F"/>
    <w:rsid w:val="00805419"/>
    <w:rsid w:val="008104B6"/>
    <w:rsid w:val="00810ED6"/>
    <w:rsid w:val="00812A1F"/>
    <w:rsid w:val="008148F0"/>
    <w:rsid w:val="008172C2"/>
    <w:rsid w:val="00824659"/>
    <w:rsid w:val="00827E7D"/>
    <w:rsid w:val="00836FC7"/>
    <w:rsid w:val="00843F58"/>
    <w:rsid w:val="0085401E"/>
    <w:rsid w:val="008578E6"/>
    <w:rsid w:val="00861335"/>
    <w:rsid w:val="00867581"/>
    <w:rsid w:val="008704C3"/>
    <w:rsid w:val="008715BD"/>
    <w:rsid w:val="00871E21"/>
    <w:rsid w:val="00874A3E"/>
    <w:rsid w:val="0088007C"/>
    <w:rsid w:val="0088444E"/>
    <w:rsid w:val="008866BE"/>
    <w:rsid w:val="00891566"/>
    <w:rsid w:val="0089476F"/>
    <w:rsid w:val="00895EDF"/>
    <w:rsid w:val="00897DEA"/>
    <w:rsid w:val="008A15CC"/>
    <w:rsid w:val="008A3019"/>
    <w:rsid w:val="008A4680"/>
    <w:rsid w:val="008A4DFA"/>
    <w:rsid w:val="008A6973"/>
    <w:rsid w:val="008B3A16"/>
    <w:rsid w:val="008B69B6"/>
    <w:rsid w:val="008C2548"/>
    <w:rsid w:val="008D391B"/>
    <w:rsid w:val="008E0D76"/>
    <w:rsid w:val="008E2301"/>
    <w:rsid w:val="008E2E6F"/>
    <w:rsid w:val="008E4494"/>
    <w:rsid w:val="008F162C"/>
    <w:rsid w:val="008F1E17"/>
    <w:rsid w:val="008F2143"/>
    <w:rsid w:val="008F237C"/>
    <w:rsid w:val="009019C0"/>
    <w:rsid w:val="009039D8"/>
    <w:rsid w:val="00906F28"/>
    <w:rsid w:val="00911308"/>
    <w:rsid w:val="0091290E"/>
    <w:rsid w:val="00915353"/>
    <w:rsid w:val="009161E4"/>
    <w:rsid w:val="00920965"/>
    <w:rsid w:val="00921634"/>
    <w:rsid w:val="00921677"/>
    <w:rsid w:val="00922067"/>
    <w:rsid w:val="00930851"/>
    <w:rsid w:val="00942F91"/>
    <w:rsid w:val="009454B3"/>
    <w:rsid w:val="009456B1"/>
    <w:rsid w:val="00946E1D"/>
    <w:rsid w:val="009521EB"/>
    <w:rsid w:val="00953305"/>
    <w:rsid w:val="009560BD"/>
    <w:rsid w:val="00956B75"/>
    <w:rsid w:val="0096002B"/>
    <w:rsid w:val="0096591A"/>
    <w:rsid w:val="00975018"/>
    <w:rsid w:val="00977455"/>
    <w:rsid w:val="00980133"/>
    <w:rsid w:val="00987B50"/>
    <w:rsid w:val="00991BB0"/>
    <w:rsid w:val="009A36AC"/>
    <w:rsid w:val="009A7D04"/>
    <w:rsid w:val="009B1E5F"/>
    <w:rsid w:val="009B77FC"/>
    <w:rsid w:val="009B7BC3"/>
    <w:rsid w:val="009C427D"/>
    <w:rsid w:val="009C4963"/>
    <w:rsid w:val="009D0608"/>
    <w:rsid w:val="009D2012"/>
    <w:rsid w:val="009E0BF8"/>
    <w:rsid w:val="009E1360"/>
    <w:rsid w:val="009E2CC5"/>
    <w:rsid w:val="009E5747"/>
    <w:rsid w:val="009F181C"/>
    <w:rsid w:val="009F20FF"/>
    <w:rsid w:val="009F6E5A"/>
    <w:rsid w:val="009F7FEF"/>
    <w:rsid w:val="009F7FF3"/>
    <w:rsid w:val="00A04ECC"/>
    <w:rsid w:val="00A126AC"/>
    <w:rsid w:val="00A12A10"/>
    <w:rsid w:val="00A172EB"/>
    <w:rsid w:val="00A221E2"/>
    <w:rsid w:val="00A22FB0"/>
    <w:rsid w:val="00A30F41"/>
    <w:rsid w:val="00A35FA6"/>
    <w:rsid w:val="00A41C65"/>
    <w:rsid w:val="00A4468D"/>
    <w:rsid w:val="00A4519F"/>
    <w:rsid w:val="00A47BCF"/>
    <w:rsid w:val="00A50038"/>
    <w:rsid w:val="00A52656"/>
    <w:rsid w:val="00A55D0B"/>
    <w:rsid w:val="00A60B50"/>
    <w:rsid w:val="00A60BDE"/>
    <w:rsid w:val="00A67A70"/>
    <w:rsid w:val="00A802FE"/>
    <w:rsid w:val="00A85AAB"/>
    <w:rsid w:val="00A85C27"/>
    <w:rsid w:val="00A92FC5"/>
    <w:rsid w:val="00A93CC8"/>
    <w:rsid w:val="00A94207"/>
    <w:rsid w:val="00A97FBC"/>
    <w:rsid w:val="00AA257B"/>
    <w:rsid w:val="00AB2C5A"/>
    <w:rsid w:val="00AB4102"/>
    <w:rsid w:val="00AB4B74"/>
    <w:rsid w:val="00AC0262"/>
    <w:rsid w:val="00AC242A"/>
    <w:rsid w:val="00AC4148"/>
    <w:rsid w:val="00AD74E3"/>
    <w:rsid w:val="00AE0088"/>
    <w:rsid w:val="00AE2061"/>
    <w:rsid w:val="00AE7689"/>
    <w:rsid w:val="00AF4215"/>
    <w:rsid w:val="00AF4282"/>
    <w:rsid w:val="00AF6F55"/>
    <w:rsid w:val="00AF7505"/>
    <w:rsid w:val="00B02471"/>
    <w:rsid w:val="00B051A5"/>
    <w:rsid w:val="00B05A04"/>
    <w:rsid w:val="00B13D9B"/>
    <w:rsid w:val="00B15974"/>
    <w:rsid w:val="00B21B7D"/>
    <w:rsid w:val="00B3248B"/>
    <w:rsid w:val="00B36CF1"/>
    <w:rsid w:val="00B44300"/>
    <w:rsid w:val="00B46B66"/>
    <w:rsid w:val="00B579A0"/>
    <w:rsid w:val="00B63255"/>
    <w:rsid w:val="00B6733B"/>
    <w:rsid w:val="00B71425"/>
    <w:rsid w:val="00B740F4"/>
    <w:rsid w:val="00B7537E"/>
    <w:rsid w:val="00B85EBD"/>
    <w:rsid w:val="00B87728"/>
    <w:rsid w:val="00B90AA1"/>
    <w:rsid w:val="00B90F9A"/>
    <w:rsid w:val="00B9376D"/>
    <w:rsid w:val="00B93DF2"/>
    <w:rsid w:val="00B95667"/>
    <w:rsid w:val="00B961A7"/>
    <w:rsid w:val="00BA0603"/>
    <w:rsid w:val="00BB1D94"/>
    <w:rsid w:val="00BB2748"/>
    <w:rsid w:val="00BB6BEF"/>
    <w:rsid w:val="00BB7E8E"/>
    <w:rsid w:val="00BC0C36"/>
    <w:rsid w:val="00BC37FC"/>
    <w:rsid w:val="00BC3D15"/>
    <w:rsid w:val="00BC47C5"/>
    <w:rsid w:val="00BC47FF"/>
    <w:rsid w:val="00BC5B0B"/>
    <w:rsid w:val="00BD3A93"/>
    <w:rsid w:val="00BD50ED"/>
    <w:rsid w:val="00BE1EEF"/>
    <w:rsid w:val="00BE2A3D"/>
    <w:rsid w:val="00BE38B9"/>
    <w:rsid w:val="00BE6699"/>
    <w:rsid w:val="00BF0E92"/>
    <w:rsid w:val="00BF338B"/>
    <w:rsid w:val="00BF3848"/>
    <w:rsid w:val="00BF47F4"/>
    <w:rsid w:val="00C0312A"/>
    <w:rsid w:val="00C05030"/>
    <w:rsid w:val="00C079E7"/>
    <w:rsid w:val="00C12457"/>
    <w:rsid w:val="00C15ADF"/>
    <w:rsid w:val="00C1772C"/>
    <w:rsid w:val="00C33208"/>
    <w:rsid w:val="00C37691"/>
    <w:rsid w:val="00C43270"/>
    <w:rsid w:val="00C43820"/>
    <w:rsid w:val="00C4576A"/>
    <w:rsid w:val="00C47843"/>
    <w:rsid w:val="00C513F0"/>
    <w:rsid w:val="00C82384"/>
    <w:rsid w:val="00C83F70"/>
    <w:rsid w:val="00C84985"/>
    <w:rsid w:val="00C84A50"/>
    <w:rsid w:val="00C84F9F"/>
    <w:rsid w:val="00C8500A"/>
    <w:rsid w:val="00C87D32"/>
    <w:rsid w:val="00C90B5D"/>
    <w:rsid w:val="00C97CC7"/>
    <w:rsid w:val="00CA2D58"/>
    <w:rsid w:val="00CA7E11"/>
    <w:rsid w:val="00CB0CA2"/>
    <w:rsid w:val="00CC23F0"/>
    <w:rsid w:val="00CC2603"/>
    <w:rsid w:val="00CD11E7"/>
    <w:rsid w:val="00CD2C16"/>
    <w:rsid w:val="00CD4645"/>
    <w:rsid w:val="00CD5908"/>
    <w:rsid w:val="00CE2B98"/>
    <w:rsid w:val="00CE3A95"/>
    <w:rsid w:val="00CF181C"/>
    <w:rsid w:val="00CF37B2"/>
    <w:rsid w:val="00CF5C31"/>
    <w:rsid w:val="00D05AD9"/>
    <w:rsid w:val="00D06FE8"/>
    <w:rsid w:val="00D10495"/>
    <w:rsid w:val="00D1295A"/>
    <w:rsid w:val="00D12C87"/>
    <w:rsid w:val="00D22891"/>
    <w:rsid w:val="00D236C6"/>
    <w:rsid w:val="00D24598"/>
    <w:rsid w:val="00D25EC2"/>
    <w:rsid w:val="00D31A8B"/>
    <w:rsid w:val="00D33CA4"/>
    <w:rsid w:val="00D344F1"/>
    <w:rsid w:val="00D37ECF"/>
    <w:rsid w:val="00D45279"/>
    <w:rsid w:val="00D477D8"/>
    <w:rsid w:val="00D561D0"/>
    <w:rsid w:val="00D603EE"/>
    <w:rsid w:val="00D61779"/>
    <w:rsid w:val="00D70089"/>
    <w:rsid w:val="00D7234C"/>
    <w:rsid w:val="00D759E8"/>
    <w:rsid w:val="00D829C8"/>
    <w:rsid w:val="00D86D9D"/>
    <w:rsid w:val="00D911CA"/>
    <w:rsid w:val="00D95AC6"/>
    <w:rsid w:val="00DA0991"/>
    <w:rsid w:val="00DA2F09"/>
    <w:rsid w:val="00DB009A"/>
    <w:rsid w:val="00DB084E"/>
    <w:rsid w:val="00DB0A2B"/>
    <w:rsid w:val="00DB4170"/>
    <w:rsid w:val="00DC0412"/>
    <w:rsid w:val="00DD1DC0"/>
    <w:rsid w:val="00DD23E6"/>
    <w:rsid w:val="00DD7E1B"/>
    <w:rsid w:val="00DE21E9"/>
    <w:rsid w:val="00DE377A"/>
    <w:rsid w:val="00DE3F85"/>
    <w:rsid w:val="00DE518F"/>
    <w:rsid w:val="00DE7016"/>
    <w:rsid w:val="00DF0456"/>
    <w:rsid w:val="00DF2B16"/>
    <w:rsid w:val="00DF3B4C"/>
    <w:rsid w:val="00DF4872"/>
    <w:rsid w:val="00DF545A"/>
    <w:rsid w:val="00DF5625"/>
    <w:rsid w:val="00DF79D5"/>
    <w:rsid w:val="00E00D5F"/>
    <w:rsid w:val="00E00EFC"/>
    <w:rsid w:val="00E01E13"/>
    <w:rsid w:val="00E03CE2"/>
    <w:rsid w:val="00E046B0"/>
    <w:rsid w:val="00E04B76"/>
    <w:rsid w:val="00E058CA"/>
    <w:rsid w:val="00E06B6D"/>
    <w:rsid w:val="00E10C94"/>
    <w:rsid w:val="00E110CD"/>
    <w:rsid w:val="00E24512"/>
    <w:rsid w:val="00E24E05"/>
    <w:rsid w:val="00E2503F"/>
    <w:rsid w:val="00E264E7"/>
    <w:rsid w:val="00E303A9"/>
    <w:rsid w:val="00E31520"/>
    <w:rsid w:val="00E340C3"/>
    <w:rsid w:val="00E36FDE"/>
    <w:rsid w:val="00E374FA"/>
    <w:rsid w:val="00E44487"/>
    <w:rsid w:val="00E50AC6"/>
    <w:rsid w:val="00E54AD5"/>
    <w:rsid w:val="00E555AF"/>
    <w:rsid w:val="00E65222"/>
    <w:rsid w:val="00E73418"/>
    <w:rsid w:val="00E80F1E"/>
    <w:rsid w:val="00E83226"/>
    <w:rsid w:val="00E86E6D"/>
    <w:rsid w:val="00E877CC"/>
    <w:rsid w:val="00E90BA2"/>
    <w:rsid w:val="00E91BBD"/>
    <w:rsid w:val="00EA26BF"/>
    <w:rsid w:val="00EB1BED"/>
    <w:rsid w:val="00EB44E8"/>
    <w:rsid w:val="00EB714B"/>
    <w:rsid w:val="00EC4A8D"/>
    <w:rsid w:val="00EC63F4"/>
    <w:rsid w:val="00ED48C7"/>
    <w:rsid w:val="00EE4FE7"/>
    <w:rsid w:val="00EE687E"/>
    <w:rsid w:val="00EF200D"/>
    <w:rsid w:val="00EF37C3"/>
    <w:rsid w:val="00EF5B0E"/>
    <w:rsid w:val="00EF6DD5"/>
    <w:rsid w:val="00F00DDB"/>
    <w:rsid w:val="00F040DB"/>
    <w:rsid w:val="00F07E2E"/>
    <w:rsid w:val="00F12440"/>
    <w:rsid w:val="00F132C7"/>
    <w:rsid w:val="00F13767"/>
    <w:rsid w:val="00F14F31"/>
    <w:rsid w:val="00F15EF8"/>
    <w:rsid w:val="00F25EE6"/>
    <w:rsid w:val="00F26B17"/>
    <w:rsid w:val="00F3020B"/>
    <w:rsid w:val="00F31C57"/>
    <w:rsid w:val="00F3400C"/>
    <w:rsid w:val="00F363CE"/>
    <w:rsid w:val="00F46AE6"/>
    <w:rsid w:val="00F51620"/>
    <w:rsid w:val="00F52954"/>
    <w:rsid w:val="00F5732B"/>
    <w:rsid w:val="00F605DF"/>
    <w:rsid w:val="00F63FEA"/>
    <w:rsid w:val="00F65D9D"/>
    <w:rsid w:val="00F7263D"/>
    <w:rsid w:val="00F74107"/>
    <w:rsid w:val="00F74C68"/>
    <w:rsid w:val="00F750B2"/>
    <w:rsid w:val="00F754A6"/>
    <w:rsid w:val="00F8733C"/>
    <w:rsid w:val="00F9186C"/>
    <w:rsid w:val="00FA07C8"/>
    <w:rsid w:val="00FA2B08"/>
    <w:rsid w:val="00FA67F5"/>
    <w:rsid w:val="00FB1B2B"/>
    <w:rsid w:val="00FB27A1"/>
    <w:rsid w:val="00FB6BB1"/>
    <w:rsid w:val="00FC1F48"/>
    <w:rsid w:val="00FC39BA"/>
    <w:rsid w:val="00FC509E"/>
    <w:rsid w:val="00FD2599"/>
    <w:rsid w:val="00FD7FCD"/>
    <w:rsid w:val="00FE4B42"/>
    <w:rsid w:val="00FE550E"/>
    <w:rsid w:val="00FE65BC"/>
    <w:rsid w:val="00FF2D44"/>
    <w:rsid w:val="00FF4227"/>
  </w:rsids>
  <w:docVars>
    <w:docVar w:name="__Grammarly_42___1" w:val="H4sIAAAAAAAEAKtWcslP9kxRslIyNDYyMLK0tDQztDQztjQyMrFQ0lEKTi0uzszPAykwMq8FAFvETPEtAAAA"/>
    <w:docVar w:name="__Grammarly_42____i" w:val="H4sIAAAAAAAEAKtWckksSQxILCpxzi/NK1GyMqwFAAEhoTITAAAA"/>
  </w:docVars>
  <m:mathPr>
    <m:mathFont m:val="Cambria Math"/>
    <m:smallFrac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15:docId w15:val="{0C69B520-6D54-4C1A-B50C-73E2CF6726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D339C"/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07E2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F07E2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07E2E"/>
    <w:rPr>
      <w:rFonts w:ascii="Tahoma" w:hAnsi="Tahoma" w:cs="Tahoma"/>
      <w:sz w:val="16"/>
      <w:szCs w:val="16"/>
    </w:rPr>
  </w:style>
  <w:style w:type="paragraph" w:styleId="ListParagraph">
    <w:name w:val="List Paragraph"/>
    <w:aliases w:val="Bullets,Bullets1,Citation List,Graphic,Ha,Heading 41,Lettre d'introduction,List Paragraph1,List_Paragraph,Multilevel para_II,Numbered paragraph 1,Paragraph,Paragraphe de liste1,Puces,References,Resume Title,bullets,heading 4,texte de base"/>
    <w:basedOn w:val="Normal"/>
    <w:link w:val="ListParagraphChar"/>
    <w:uiPriority w:val="34"/>
    <w:qFormat/>
    <w:rsid w:val="008F2143"/>
    <w:pPr>
      <w:spacing w:after="0" w:line="240" w:lineRule="auto"/>
      <w:ind w:left="720"/>
      <w:contextualSpacing/>
      <w:jc w:val="both"/>
    </w:pPr>
    <w:rPr>
      <w:rFonts w:ascii="Calibri" w:eastAsia="Calibri" w:hAnsi="Calibri" w:cs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3524D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524D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524DF"/>
    <w:rPr>
      <w:sz w:val="20"/>
      <w:szCs w:val="20"/>
    </w:rPr>
  </w:style>
  <w:style w:type="paragraph" w:styleId="NoSpacing">
    <w:name w:val="No Spacing"/>
    <w:uiPriority w:val="1"/>
    <w:qFormat/>
    <w:rsid w:val="00D24598"/>
    <w:pPr>
      <w:spacing w:after="0" w:line="240" w:lineRule="auto"/>
    </w:pPr>
  </w:style>
  <w:style w:type="paragraph" w:styleId="Caption">
    <w:name w:val="caption"/>
    <w:basedOn w:val="Normal"/>
    <w:next w:val="Normal"/>
    <w:uiPriority w:val="35"/>
    <w:unhideWhenUsed/>
    <w:qFormat/>
    <w:rsid w:val="00D603EE"/>
    <w:pPr>
      <w:spacing w:line="240" w:lineRule="auto"/>
    </w:pPr>
    <w:rPr>
      <w:b/>
      <w:bCs/>
      <w:color w:val="4F81BD" w:themeColor="accent1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01FC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01FCE"/>
    <w:rPr>
      <w:b/>
      <w:bCs/>
      <w:sz w:val="20"/>
      <w:szCs w:val="20"/>
    </w:rPr>
  </w:style>
  <w:style w:type="character" w:customStyle="1" w:styleId="ListParagraphChar">
    <w:name w:val="List Paragraph Char"/>
    <w:aliases w:val="Bullets Char,Citation List Char,Graphic Char,Lettre d'introduction Char,Numbered paragraph 1 Char,Paragraph Char,Paragraphe de liste1 Char,Puces Char,References Char,Resume Title Char,bullets Char,heading 4 Char,texte de base Char"/>
    <w:link w:val="ListParagraph"/>
    <w:qFormat/>
    <w:rsid w:val="006D339C"/>
    <w:rPr>
      <w:rFonts w:ascii="Calibri" w:eastAsia="Calibri" w:hAnsi="Calibri" w:cs="Times New Roman"/>
    </w:rPr>
  </w:style>
  <w:style w:type="character" w:styleId="Hyperlink">
    <w:name w:val="Hyperlink"/>
    <w:basedOn w:val="DefaultParagraphFont"/>
    <w:uiPriority w:val="99"/>
    <w:unhideWhenUsed/>
    <w:rsid w:val="007C4BFC"/>
    <w:rPr>
      <w:color w:val="0000FF" w:themeColor="hyperlink"/>
      <w:u w:val="single"/>
    </w:rPr>
  </w:style>
  <w:style w:type="paragraph" w:styleId="ListBullet">
    <w:name w:val="List Bullet"/>
    <w:basedOn w:val="Normal"/>
    <w:autoRedefine/>
    <w:rsid w:val="00106845"/>
    <w:pPr>
      <w:numPr>
        <w:numId w:val="9"/>
      </w:numPr>
      <w:autoSpaceDE w:val="0"/>
      <w:autoSpaceDN w:val="0"/>
      <w:spacing w:after="60" w:line="240" w:lineRule="auto"/>
    </w:pPr>
    <w:rPr>
      <w:rFonts w:ascii="Garamond" w:eastAsia="Times New Roman" w:hAnsi="Garamond" w:cs="Times New Roman"/>
      <w:bCs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&#65279;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image" Target="media/image6.jpeg" /><Relationship Id="rId11" Type="http://schemas.openxmlformats.org/officeDocument/2006/relationships/image" Target="https://rdxfootmark.naukri.com/v2/track/openCv?trackingInfo=dff56d81ccdac98074f2ca50b94c6978134f530e18705c4458440321091b5b58120f15001546595c004356014b4450530401195c1333471b1b1110435b5b00574e1100031f031207004900145a7045111b455a5801554a1515035b480301035e2715511b1b1119135c550c00431a0d400343400e5a5d554b1a5b470210120b580a004c470d43021240585b1b4d58505045111b535e5c0a53421400110a1253156&amp;docType=docx" TargetMode="External" /><Relationship Id="rId12" Type="http://schemas.openxmlformats.org/officeDocument/2006/relationships/theme" Target="theme/theme1.xml" /><Relationship Id="rId13" Type="http://schemas.openxmlformats.org/officeDocument/2006/relationships/numbering" Target="numbering.xml" /><Relationship Id="rId14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image" Target="media/image1.png" /><Relationship Id="rId6" Type="http://schemas.openxmlformats.org/officeDocument/2006/relationships/image" Target="media/image2.png" /><Relationship Id="rId7" Type="http://schemas.openxmlformats.org/officeDocument/2006/relationships/image" Target="media/image3.png" /><Relationship Id="rId8" Type="http://schemas.openxmlformats.org/officeDocument/2006/relationships/image" Target="media/image4.png" /><Relationship Id="rId9" Type="http://schemas.openxmlformats.org/officeDocument/2006/relationships/image" Target="media/image5.png" /></Relationships>
</file>

<file path=word/_rels/numbering.xml.rels>&#65279;<?xml version="1.0" encoding="utf-8" standalone="yes"?><Relationships xmlns="http://schemas.openxmlformats.org/package/2006/relationships"><Relationship Id="rId1" Type="http://schemas.openxmlformats.org/officeDocument/2006/relationships/image" Target="media/image7.png" /><Relationship Id="rId2" Type="http://schemas.openxmlformats.org/officeDocument/2006/relationships/image" Target="media/image8.png" /><Relationship Id="rId3" Type="http://schemas.openxmlformats.org/officeDocument/2006/relationships/image" Target="media/image9.png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&#65279;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DA52A64-F421-48E4-863A-DC3BE63577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665</Words>
  <Characters>4084</Characters>
  <Application>Microsoft Office Word</Application>
  <DocSecurity>0</DocSecurity>
  <Lines>77</Lines>
  <Paragraphs>7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eeti Arora</dc:creator>
  <cp:lastModifiedBy>Daneswari Nathireddy (+)</cp:lastModifiedBy>
  <cp:revision>4</cp:revision>
  <dcterms:created xsi:type="dcterms:W3CDTF">2023-06-14T10:51:00Z</dcterms:created>
  <dcterms:modified xsi:type="dcterms:W3CDTF">2023-06-14T10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e317ee1a7096ec3048eadaddf203d515e5b38ffa1db0a181210e3944297abdc</vt:lpwstr>
  </property>
</Properties>
</file>